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4E5F" w:rsidRPr="00271DCD" w:rsidRDefault="000440B7" w:rsidP="000D4E5F">
      <w:pPr>
        <w:jc w:val="right"/>
        <w:rPr>
          <w:rFonts w:eastAsia="Calibri"/>
          <w:sz w:val="18"/>
          <w:szCs w:val="18"/>
          <w:lang w:eastAsia="en-US"/>
        </w:rPr>
      </w:pPr>
      <w:bookmarkStart w:id="0" w:name="_GoBack"/>
      <w:bookmarkEnd w:id="0"/>
      <w:r>
        <w:rPr>
          <w:rFonts w:eastAsia="Calibri"/>
          <w:noProof/>
          <w:sz w:val="18"/>
          <w:szCs w:val="18"/>
        </w:rPr>
        <w:drawing>
          <wp:inline distT="0" distB="0" distL="0" distR="0">
            <wp:extent cx="1828800" cy="438150"/>
            <wp:effectExtent l="0" t="0" r="0" b="0"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4E5F" w:rsidRPr="00271DCD" w:rsidRDefault="000D4E5F" w:rsidP="000D4E5F">
      <w:pPr>
        <w:jc w:val="right"/>
        <w:rPr>
          <w:rFonts w:eastAsia="Calibri"/>
          <w:sz w:val="18"/>
          <w:szCs w:val="18"/>
          <w:lang w:eastAsia="en-US"/>
        </w:rPr>
      </w:pPr>
      <w:r w:rsidRPr="00271DCD">
        <w:rPr>
          <w:rFonts w:eastAsia="Calibri"/>
          <w:sz w:val="18"/>
          <w:szCs w:val="18"/>
          <w:lang w:eastAsia="en-US"/>
        </w:rPr>
        <w:t>________________________</w:t>
      </w:r>
      <w:r w:rsidR="0079582E">
        <w:rPr>
          <w:rFonts w:eastAsia="Calibri"/>
          <w:sz w:val="18"/>
          <w:szCs w:val="18"/>
          <w:lang w:eastAsia="en-US"/>
        </w:rPr>
        <w:t>_____________________</w:t>
      </w:r>
      <w:r w:rsidRPr="00271DCD">
        <w:rPr>
          <w:rFonts w:eastAsia="Calibri"/>
          <w:sz w:val="18"/>
          <w:szCs w:val="18"/>
          <w:lang w:eastAsia="en-US"/>
        </w:rPr>
        <w:t>______________________________________________________________</w:t>
      </w:r>
    </w:p>
    <w:p w:rsidR="000D4E5F" w:rsidRPr="00271DCD" w:rsidRDefault="000D4E5F" w:rsidP="00CB4082">
      <w:pPr>
        <w:pStyle w:val="NormalWeb"/>
        <w:spacing w:before="0" w:beforeAutospacing="0"/>
        <w:jc w:val="right"/>
        <w:rPr>
          <w:sz w:val="16"/>
        </w:rPr>
      </w:pPr>
      <w:r w:rsidRPr="00271DCD">
        <w:rPr>
          <w:rFonts w:eastAsia="Calibri"/>
          <w:b/>
          <w:sz w:val="16"/>
          <w:lang w:eastAsia="en-US"/>
        </w:rPr>
        <w:t>PRÓ-REITORIA DE PÓS-GRADUAÇÃO</w:t>
      </w:r>
      <w:r w:rsidR="00EB3251">
        <w:rPr>
          <w:rFonts w:eastAsia="Calibri"/>
          <w:b/>
          <w:sz w:val="16"/>
          <w:lang w:eastAsia="en-US"/>
        </w:rPr>
        <w:t xml:space="preserve"> E</w:t>
      </w:r>
      <w:r w:rsidRPr="00271DCD">
        <w:rPr>
          <w:rFonts w:eastAsia="Calibri"/>
          <w:b/>
          <w:sz w:val="16"/>
          <w:lang w:eastAsia="en-US"/>
        </w:rPr>
        <w:t xml:space="preserve"> PESQUISA (PROPP)</w:t>
      </w:r>
      <w:r w:rsidRPr="00271DCD">
        <w:rPr>
          <w:rFonts w:eastAsia="Calibri"/>
          <w:b/>
          <w:sz w:val="16"/>
          <w:lang w:eastAsia="en-US"/>
        </w:rPr>
        <w:br/>
      </w:r>
      <w:r w:rsidRPr="00271DCD">
        <w:rPr>
          <w:sz w:val="16"/>
        </w:rPr>
        <w:t>Rua José Lourenço Kelmer, s/n – Campus Universitário</w:t>
      </w:r>
      <w:r w:rsidRPr="00271DCD">
        <w:rPr>
          <w:sz w:val="16"/>
        </w:rPr>
        <w:br/>
        <w:t>Bairro São Pedro – CEP: 36036-900 – Juiz de Fora – MG</w:t>
      </w:r>
      <w:r w:rsidRPr="00271DCD">
        <w:rPr>
          <w:sz w:val="16"/>
        </w:rPr>
        <w:br/>
        <w:t xml:space="preserve">(32) 2102-3785/ </w:t>
      </w:r>
      <w:r w:rsidR="00201BE3">
        <w:rPr>
          <w:sz w:val="16"/>
        </w:rPr>
        <w:t>bancas.</w:t>
      </w:r>
      <w:r w:rsidRPr="00271DCD">
        <w:rPr>
          <w:sz w:val="16"/>
        </w:rPr>
        <w:t>prop</w:t>
      </w:r>
      <w:r w:rsidR="00201BE3">
        <w:rPr>
          <w:sz w:val="16"/>
        </w:rPr>
        <w:t>p</w:t>
      </w:r>
      <w:r w:rsidRPr="00271DCD">
        <w:rPr>
          <w:sz w:val="16"/>
        </w:rPr>
        <w:t>@ufjf.edu.br</w:t>
      </w:r>
    </w:p>
    <w:p w:rsidR="007A1DAF" w:rsidRPr="00271DCD" w:rsidRDefault="007A1DAF" w:rsidP="007A1DAF">
      <w:pPr>
        <w:spacing w:line="360" w:lineRule="auto"/>
        <w:jc w:val="center"/>
      </w:pPr>
      <w:r w:rsidRPr="00271DCD">
        <w:t xml:space="preserve">PROGRAMA DE PÓS-GRADUAÇÃO EM </w:t>
      </w:r>
      <w:r w:rsidR="00EE7CAD" w:rsidRPr="00271DCD">
        <w:rPr>
          <w:szCs w:val="18"/>
        </w:rPr>
        <w:fldChar w:fldCharType="begin">
          <w:ffData>
            <w:name w:val=""/>
            <w:enabled/>
            <w:calcOnExit w:val="0"/>
            <w:textInput>
              <w:maxLength w:val="100"/>
              <w:format w:val="Maiúsculas"/>
            </w:textInput>
          </w:ffData>
        </w:fldChar>
      </w:r>
      <w:r w:rsidR="00C83C72" w:rsidRPr="00271DCD">
        <w:rPr>
          <w:szCs w:val="18"/>
        </w:rPr>
        <w:instrText xml:space="preserve"> FORMTEXT </w:instrText>
      </w:r>
      <w:r w:rsidR="00EE7CAD" w:rsidRPr="00271DCD">
        <w:rPr>
          <w:szCs w:val="18"/>
        </w:rPr>
      </w:r>
      <w:r w:rsidR="00EE7CAD" w:rsidRPr="00271DCD">
        <w:rPr>
          <w:szCs w:val="18"/>
        </w:rPr>
        <w:fldChar w:fldCharType="separate"/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EE7CAD" w:rsidRPr="00271DCD">
        <w:rPr>
          <w:szCs w:val="18"/>
        </w:rPr>
        <w:fldChar w:fldCharType="end"/>
      </w:r>
    </w:p>
    <w:p w:rsidR="007A1DAF" w:rsidRPr="00271DCD" w:rsidRDefault="007A1DAF" w:rsidP="004214ED">
      <w:pPr>
        <w:spacing w:line="360" w:lineRule="auto"/>
        <w:jc w:val="both"/>
        <w:rPr>
          <w:b/>
          <w:sz w:val="4"/>
        </w:rPr>
      </w:pPr>
    </w:p>
    <w:p w:rsidR="007A1DAF" w:rsidRPr="00271DCD" w:rsidRDefault="00CB4082" w:rsidP="007A1DAF">
      <w:pPr>
        <w:spacing w:line="360" w:lineRule="auto"/>
        <w:jc w:val="center"/>
        <w:rPr>
          <w:b/>
        </w:rPr>
      </w:pPr>
      <w:r w:rsidRPr="00271DCD">
        <w:rPr>
          <w:b/>
        </w:rPr>
        <w:t xml:space="preserve">ATA DE DEFESA DE TRABALHO </w:t>
      </w:r>
      <w:r w:rsidR="007A1DAF" w:rsidRPr="00271DCD">
        <w:rPr>
          <w:b/>
        </w:rPr>
        <w:t>DE CONCLUSÃO</w:t>
      </w:r>
    </w:p>
    <w:p w:rsidR="007A1DAF" w:rsidRPr="00271DCD" w:rsidRDefault="007A1DAF" w:rsidP="007A1DAF">
      <w:pPr>
        <w:spacing w:line="360" w:lineRule="auto"/>
        <w:jc w:val="center"/>
        <w:rPr>
          <w:b/>
          <w:i/>
        </w:rPr>
      </w:pPr>
      <w:r w:rsidRPr="00271DCD">
        <w:rPr>
          <w:b/>
        </w:rPr>
        <w:t xml:space="preserve">DE </w:t>
      </w:r>
      <w:r w:rsidR="00CB4082" w:rsidRPr="00271DCD">
        <w:rPr>
          <w:b/>
        </w:rPr>
        <w:t xml:space="preserve">PÓS-GRADUAÇÃO </w:t>
      </w:r>
      <w:r w:rsidR="00CB4082" w:rsidRPr="00271DCD">
        <w:rPr>
          <w:b/>
          <w:i/>
        </w:rPr>
        <w:t>STRICTO SENSU</w:t>
      </w:r>
    </w:p>
    <w:p w:rsidR="0028205D" w:rsidRPr="00271DCD" w:rsidRDefault="007A1DAF" w:rsidP="009A4F55">
      <w:pPr>
        <w:spacing w:line="360" w:lineRule="auto"/>
        <w:jc w:val="center"/>
        <w:rPr>
          <w:b/>
        </w:rPr>
      </w:pPr>
      <w:r w:rsidRPr="00271DCD">
        <w:rPr>
          <w:b/>
        </w:rPr>
        <w:t>Nº PROP</w:t>
      </w:r>
      <w:r w:rsidR="001053F6" w:rsidRPr="00271DCD">
        <w:rPr>
          <w:b/>
        </w:rPr>
        <w:t>P</w:t>
      </w:r>
      <w:r w:rsidRPr="00271DCD">
        <w:rPr>
          <w:b/>
        </w:rPr>
        <w:t>:</w:t>
      </w:r>
      <w:r w:rsidR="009A4F55" w:rsidRPr="00271DCD">
        <w:rPr>
          <w:b/>
        </w:rPr>
        <w:t xml:space="preserve"> </w:t>
      </w:r>
      <w:r w:rsidR="00EE7CAD" w:rsidRPr="00271DCD">
        <w:rPr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9A4F55" w:rsidRPr="00271DCD">
        <w:rPr>
          <w:szCs w:val="18"/>
        </w:rPr>
        <w:instrText xml:space="preserve"> FORMTEXT </w:instrText>
      </w:r>
      <w:r w:rsidR="00EE7CAD" w:rsidRPr="00271DCD">
        <w:rPr>
          <w:szCs w:val="18"/>
        </w:rPr>
      </w:r>
      <w:r w:rsidR="00EE7CAD" w:rsidRPr="00271DCD">
        <w:rPr>
          <w:szCs w:val="18"/>
        </w:rPr>
        <w:fldChar w:fldCharType="separate"/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EE7CAD" w:rsidRPr="00271DCD">
        <w:rPr>
          <w:szCs w:val="18"/>
        </w:rPr>
        <w:fldChar w:fldCharType="end"/>
      </w:r>
      <w:r w:rsidRPr="00271DCD">
        <w:t xml:space="preserve"> </w:t>
      </w:r>
      <w:r w:rsidRPr="00271DCD">
        <w:tab/>
      </w:r>
      <w:r w:rsidRPr="00271DCD">
        <w:tab/>
      </w:r>
      <w:r w:rsidRPr="00271DCD">
        <w:tab/>
      </w:r>
      <w:r w:rsidRPr="00271DCD">
        <w:tab/>
      </w:r>
      <w:r w:rsidRPr="00271DCD">
        <w:tab/>
      </w:r>
      <w:r w:rsidRPr="00271DCD">
        <w:tab/>
      </w:r>
      <w:r w:rsidRPr="00271DCD">
        <w:tab/>
      </w:r>
      <w:r w:rsidRPr="00271DCD">
        <w:rPr>
          <w:b/>
        </w:rPr>
        <w:t xml:space="preserve">Nº PPG: </w:t>
      </w:r>
      <w:r w:rsidR="00EE7CAD" w:rsidRPr="00271DCD">
        <w:rPr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9A4F55" w:rsidRPr="00271DCD">
        <w:rPr>
          <w:szCs w:val="18"/>
        </w:rPr>
        <w:instrText xml:space="preserve"> FORMTEXT </w:instrText>
      </w:r>
      <w:r w:rsidR="00EE7CAD" w:rsidRPr="00271DCD">
        <w:rPr>
          <w:szCs w:val="18"/>
        </w:rPr>
      </w:r>
      <w:r w:rsidR="00EE7CAD" w:rsidRPr="00271DCD">
        <w:rPr>
          <w:szCs w:val="18"/>
        </w:rPr>
        <w:fldChar w:fldCharType="separate"/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C83C72" w:rsidRPr="00271DCD">
        <w:rPr>
          <w:noProof/>
          <w:szCs w:val="18"/>
        </w:rPr>
        <w:t> </w:t>
      </w:r>
      <w:r w:rsidR="00EE7CAD" w:rsidRPr="00271DCD">
        <w:rPr>
          <w:szCs w:val="18"/>
        </w:rPr>
        <w:fldChar w:fldCharType="end"/>
      </w:r>
    </w:p>
    <w:p w:rsidR="00CB4082" w:rsidRPr="00271DCD" w:rsidRDefault="00CB4082" w:rsidP="0028205D">
      <w:pPr>
        <w:spacing w:line="360" w:lineRule="auto"/>
        <w:jc w:val="center"/>
        <w:rPr>
          <w:b/>
          <w:sz w:val="2"/>
        </w:rPr>
      </w:pPr>
    </w:p>
    <w:p w:rsidR="00092E3B" w:rsidRPr="00271DCD" w:rsidRDefault="00092E3B" w:rsidP="00A03DBB">
      <w:pPr>
        <w:spacing w:line="360" w:lineRule="auto"/>
        <w:jc w:val="center"/>
        <w:rPr>
          <w:szCs w:val="18"/>
        </w:rPr>
      </w:pPr>
      <w:r w:rsidRPr="00271DCD">
        <w:rPr>
          <w:szCs w:val="18"/>
        </w:rPr>
        <w:t xml:space="preserve">Ata da sessão </w:t>
      </w:r>
      <w:sdt>
        <w:sdtPr>
          <w:rPr>
            <w:rStyle w:val="Arial10"/>
            <w:rFonts w:ascii="Times New Roman" w:hAnsi="Times New Roman"/>
          </w:rPr>
          <w:alias w:val="pubpriv"/>
          <w:tag w:val="pubpriv"/>
          <w:id w:val="9898710"/>
          <w:placeholder>
            <w:docPart w:val="A5B6BACD038D475A97C3FB621AD042DD"/>
          </w:placeholder>
          <w:comboBox>
            <w:listItem w:displayText="privada" w:value="privada"/>
            <w:listItem w:displayText="pública" w:value="pública"/>
          </w:comboBox>
        </w:sdtPr>
        <w:sdtEndPr>
          <w:rPr>
            <w:rStyle w:val="Arial10"/>
          </w:rPr>
        </w:sdtEndPr>
        <w:sdtContent>
          <w:r w:rsidRPr="00271DCD">
            <w:rPr>
              <w:rStyle w:val="Arial10"/>
              <w:rFonts w:ascii="Times New Roman" w:hAnsi="Times New Roman"/>
              <w:b/>
              <w:color w:val="FF0000"/>
            </w:rPr>
            <w:t>selecione</w:t>
          </w:r>
        </w:sdtContent>
      </w:sdt>
      <w:r w:rsidR="00203B94" w:rsidRPr="00271DCD">
        <w:rPr>
          <w:szCs w:val="18"/>
        </w:rPr>
        <w:t xml:space="preserve"> </w:t>
      </w:r>
      <w:r w:rsidR="007A1DAF" w:rsidRPr="00271DCD">
        <w:rPr>
          <w:szCs w:val="18"/>
        </w:rPr>
        <w:t>referente à defesa da</w:t>
      </w:r>
      <w:r w:rsidRPr="00271DCD">
        <w:rPr>
          <w:szCs w:val="18"/>
        </w:rPr>
        <w:t xml:space="preserve"> </w:t>
      </w:r>
      <w:sdt>
        <w:sdtPr>
          <w:rPr>
            <w:rStyle w:val="Arial10"/>
            <w:rFonts w:ascii="Times New Roman" w:hAnsi="Times New Roman"/>
          </w:rPr>
          <w:alias w:val="disstes"/>
          <w:tag w:val="disstes"/>
          <w:id w:val="2392245"/>
          <w:lock w:val="sdtLocked"/>
          <w:placeholder>
            <w:docPart w:val="EADD7A33D5054DFB9567BE448E275EBF"/>
          </w:placeholder>
          <w:showingPlcHdr/>
          <w:comboBox>
            <w:listItem w:displayText="dissertação" w:value="dissertação"/>
            <w:listItem w:displayText="tese" w:value="tese"/>
          </w:comboBox>
        </w:sdtPr>
        <w:sdtEndPr>
          <w:rPr>
            <w:rStyle w:val="Fontepargpadro"/>
            <w:szCs w:val="18"/>
          </w:rPr>
        </w:sdtEndPr>
        <w:sdtContent>
          <w:r w:rsidRPr="00271DCD">
            <w:rPr>
              <w:b/>
              <w:color w:val="FF0000"/>
              <w:szCs w:val="18"/>
            </w:rPr>
            <w:t>selecione</w:t>
          </w:r>
        </w:sdtContent>
      </w:sdt>
      <w:r w:rsidR="007A1DAF" w:rsidRPr="00271DCD">
        <w:rPr>
          <w:szCs w:val="18"/>
        </w:rPr>
        <w:t xml:space="preserve"> intitulada</w:t>
      </w:r>
      <w:r w:rsidR="00595A46" w:rsidRPr="00271DCD">
        <w:rPr>
          <w:szCs w:val="18"/>
        </w:rPr>
        <w:t xml:space="preserve"> </w:t>
      </w:r>
      <w:r w:rsidR="00EE7CAD">
        <w:rPr>
          <w:b/>
          <w:szCs w:val="18"/>
        </w:rPr>
        <w:fldChar w:fldCharType="begin">
          <w:ffData>
            <w:name w:val=""/>
            <w:enabled/>
            <w:calcOnExit/>
            <w:textInput>
              <w:maxLength w:val="500"/>
            </w:textInput>
          </w:ffData>
        </w:fldChar>
      </w:r>
      <w:r w:rsidR="00DC3C36">
        <w:rPr>
          <w:b/>
          <w:szCs w:val="18"/>
        </w:rPr>
        <w:instrText xml:space="preserve"> FORMTEXT </w:instrText>
      </w:r>
      <w:r w:rsidR="00EE7CAD">
        <w:rPr>
          <w:b/>
          <w:szCs w:val="18"/>
        </w:rPr>
      </w:r>
      <w:r w:rsidR="00EE7CAD">
        <w:rPr>
          <w:b/>
          <w:szCs w:val="18"/>
        </w:rPr>
        <w:fldChar w:fldCharType="separate"/>
      </w:r>
      <w:r w:rsidR="00DC3C36">
        <w:rPr>
          <w:b/>
          <w:noProof/>
          <w:szCs w:val="18"/>
        </w:rPr>
        <w:t> </w:t>
      </w:r>
      <w:r w:rsidR="00DC3C36">
        <w:rPr>
          <w:b/>
          <w:noProof/>
          <w:szCs w:val="18"/>
        </w:rPr>
        <w:t> </w:t>
      </w:r>
      <w:r w:rsidR="00DC3C36">
        <w:rPr>
          <w:b/>
          <w:noProof/>
          <w:szCs w:val="18"/>
        </w:rPr>
        <w:t> </w:t>
      </w:r>
      <w:r w:rsidR="00DC3C36">
        <w:rPr>
          <w:b/>
          <w:noProof/>
          <w:szCs w:val="18"/>
        </w:rPr>
        <w:t> </w:t>
      </w:r>
      <w:r w:rsidR="00DC3C36">
        <w:rPr>
          <w:b/>
          <w:noProof/>
          <w:szCs w:val="18"/>
        </w:rPr>
        <w:t> </w:t>
      </w:r>
      <w:r w:rsidR="00EE7CAD">
        <w:rPr>
          <w:b/>
          <w:szCs w:val="18"/>
        </w:rPr>
        <w:fldChar w:fldCharType="end"/>
      </w:r>
      <w:r w:rsidR="007A1DAF" w:rsidRPr="00271DCD">
        <w:rPr>
          <w:b/>
          <w:szCs w:val="18"/>
        </w:rPr>
        <w:t>,</w:t>
      </w:r>
      <w:r w:rsidR="007A1DAF" w:rsidRPr="00271DCD">
        <w:rPr>
          <w:szCs w:val="18"/>
        </w:rPr>
        <w:t xml:space="preserve"> </w:t>
      </w:r>
      <w:r w:rsidRPr="00271DCD">
        <w:rPr>
          <w:szCs w:val="18"/>
        </w:rPr>
        <w:t>para</w:t>
      </w:r>
      <w:r w:rsidR="007A1DAF" w:rsidRPr="00271DCD">
        <w:rPr>
          <w:szCs w:val="18"/>
        </w:rPr>
        <w:t xml:space="preserve"> fins de</w:t>
      </w:r>
      <w:r w:rsidRPr="00271DCD">
        <w:rPr>
          <w:szCs w:val="18"/>
        </w:rPr>
        <w:t xml:space="preserve"> obtenção do título de </w:t>
      </w:r>
      <w:sdt>
        <w:sdtPr>
          <w:rPr>
            <w:rStyle w:val="Arial10"/>
            <w:rFonts w:ascii="Times New Roman" w:hAnsi="Times New Roman"/>
          </w:rPr>
          <w:alias w:val="msdr"/>
          <w:tag w:val="msdr"/>
          <w:id w:val="2392275"/>
          <w:placeholder>
            <w:docPart w:val="D7895B41318642558BF14A544680EF71"/>
          </w:placeholder>
          <w:showingPlcHdr/>
          <w:comboBox>
            <w:listItem w:displayText="mestre" w:value="mestre"/>
            <w:listItem w:displayText="mestra" w:value="mestra"/>
            <w:listItem w:displayText="doutor" w:value="doutor"/>
            <w:listItem w:displayText="doutora" w:value="doutora"/>
          </w:comboBox>
        </w:sdtPr>
        <w:sdtEndPr>
          <w:rPr>
            <w:rStyle w:val="Fontepargpadro"/>
            <w:szCs w:val="18"/>
          </w:rPr>
        </w:sdtEndPr>
        <w:sdtContent>
          <w:r w:rsidR="00B360AB" w:rsidRPr="00271DCD">
            <w:rPr>
              <w:b/>
              <w:color w:val="FF0000"/>
              <w:szCs w:val="18"/>
            </w:rPr>
            <w:t>selecione</w:t>
          </w:r>
        </w:sdtContent>
      </w:sdt>
      <w:r w:rsidR="00203B94" w:rsidRPr="00271DCD">
        <w:rPr>
          <w:szCs w:val="18"/>
        </w:rPr>
        <w:t xml:space="preserve"> </w:t>
      </w:r>
      <w:r w:rsidR="00B360AB" w:rsidRPr="00271DCD">
        <w:rPr>
          <w:szCs w:val="18"/>
        </w:rPr>
        <w:t xml:space="preserve">em </w:t>
      </w:r>
      <w:r w:rsidR="00EE7CAD">
        <w:rPr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DC3C36">
        <w:rPr>
          <w:szCs w:val="18"/>
        </w:rPr>
        <w:instrText xml:space="preserve"> FORMTEXT </w:instrText>
      </w:r>
      <w:r w:rsidR="00EE7CAD">
        <w:rPr>
          <w:szCs w:val="18"/>
        </w:rPr>
      </w:r>
      <w:r w:rsidR="00EE7CAD">
        <w:rPr>
          <w:szCs w:val="18"/>
        </w:rPr>
        <w:fldChar w:fldCharType="separate"/>
      </w:r>
      <w:r w:rsidR="00DC3C36">
        <w:rPr>
          <w:noProof/>
          <w:szCs w:val="18"/>
        </w:rPr>
        <w:t> </w:t>
      </w:r>
      <w:r w:rsidR="00DC3C36">
        <w:rPr>
          <w:noProof/>
          <w:szCs w:val="18"/>
        </w:rPr>
        <w:t> </w:t>
      </w:r>
      <w:r w:rsidR="00DC3C36">
        <w:rPr>
          <w:noProof/>
          <w:szCs w:val="18"/>
        </w:rPr>
        <w:t> </w:t>
      </w:r>
      <w:r w:rsidR="00DC3C36">
        <w:rPr>
          <w:noProof/>
          <w:szCs w:val="18"/>
        </w:rPr>
        <w:t> </w:t>
      </w:r>
      <w:r w:rsidR="00DC3C36">
        <w:rPr>
          <w:noProof/>
          <w:szCs w:val="18"/>
        </w:rPr>
        <w:t> </w:t>
      </w:r>
      <w:r w:rsidR="00EE7CAD">
        <w:rPr>
          <w:szCs w:val="18"/>
        </w:rPr>
        <w:fldChar w:fldCharType="end"/>
      </w:r>
      <w:r w:rsidR="00B360AB" w:rsidRPr="00271DCD">
        <w:rPr>
          <w:szCs w:val="18"/>
        </w:rPr>
        <w:t xml:space="preserve">, </w:t>
      </w:r>
      <w:r w:rsidR="00643C30" w:rsidRPr="00271DCD">
        <w:rPr>
          <w:szCs w:val="18"/>
        </w:rPr>
        <w:t xml:space="preserve">área de concentração </w:t>
      </w:r>
      <w:r w:rsidR="00EE7CAD">
        <w:rPr>
          <w:b/>
          <w:szCs w:val="18"/>
        </w:rPr>
        <w:fldChar w:fldCharType="begin">
          <w:ffData>
            <w:name w:val=""/>
            <w:enabled/>
            <w:calcOnExit w:val="0"/>
            <w:statusText w:type="text" w:val="Digitar o nome completo do(a) discente."/>
            <w:textInput>
              <w:maxLength w:val="500"/>
            </w:textInput>
          </w:ffData>
        </w:fldChar>
      </w:r>
      <w:r w:rsidR="00DC3C36">
        <w:rPr>
          <w:b/>
          <w:szCs w:val="18"/>
        </w:rPr>
        <w:instrText xml:space="preserve"> FORMTEXT </w:instrText>
      </w:r>
      <w:r w:rsidR="00EE7CAD">
        <w:rPr>
          <w:b/>
          <w:szCs w:val="18"/>
        </w:rPr>
      </w:r>
      <w:r w:rsidR="00EE7CAD">
        <w:rPr>
          <w:b/>
          <w:szCs w:val="18"/>
        </w:rPr>
        <w:fldChar w:fldCharType="separate"/>
      </w:r>
      <w:r w:rsidR="00DC3C36">
        <w:rPr>
          <w:b/>
          <w:noProof/>
          <w:szCs w:val="18"/>
        </w:rPr>
        <w:t> </w:t>
      </w:r>
      <w:r w:rsidR="00DC3C36">
        <w:rPr>
          <w:b/>
          <w:noProof/>
          <w:szCs w:val="18"/>
        </w:rPr>
        <w:t> </w:t>
      </w:r>
      <w:r w:rsidR="00DC3C36">
        <w:rPr>
          <w:b/>
          <w:noProof/>
          <w:szCs w:val="18"/>
        </w:rPr>
        <w:t> </w:t>
      </w:r>
      <w:r w:rsidR="00DC3C36">
        <w:rPr>
          <w:b/>
          <w:noProof/>
          <w:szCs w:val="18"/>
        </w:rPr>
        <w:t> </w:t>
      </w:r>
      <w:r w:rsidR="00DC3C36">
        <w:rPr>
          <w:b/>
          <w:noProof/>
          <w:szCs w:val="18"/>
        </w:rPr>
        <w:t> </w:t>
      </w:r>
      <w:r w:rsidR="00EE7CAD">
        <w:rPr>
          <w:b/>
          <w:szCs w:val="18"/>
        </w:rPr>
        <w:fldChar w:fldCharType="end"/>
      </w:r>
      <w:r w:rsidR="00643C30" w:rsidRPr="00271DCD">
        <w:rPr>
          <w:b/>
          <w:szCs w:val="18"/>
        </w:rPr>
        <w:t xml:space="preserve">, </w:t>
      </w:r>
      <w:r w:rsidR="007A1DAF" w:rsidRPr="00271DCD">
        <w:rPr>
          <w:szCs w:val="18"/>
        </w:rPr>
        <w:t>pel</w:t>
      </w:r>
      <w:r w:rsidR="00B360AB" w:rsidRPr="00271DCD">
        <w:rPr>
          <w:szCs w:val="18"/>
        </w:rPr>
        <w:t xml:space="preserve">o(a) </w:t>
      </w:r>
      <w:r w:rsidR="007A1DAF" w:rsidRPr="00271DCD">
        <w:rPr>
          <w:szCs w:val="18"/>
        </w:rPr>
        <w:t>discente</w:t>
      </w:r>
      <w:r w:rsidR="00B360AB" w:rsidRPr="00271DCD">
        <w:rPr>
          <w:szCs w:val="18"/>
        </w:rPr>
        <w:t xml:space="preserve"> </w:t>
      </w:r>
      <w:r w:rsidR="00EE7CAD">
        <w:rPr>
          <w:b/>
          <w:szCs w:val="18"/>
        </w:rPr>
        <w:fldChar w:fldCharType="begin">
          <w:ffData>
            <w:name w:val=""/>
            <w:enabled/>
            <w:calcOnExit w:val="0"/>
            <w:statusText w:type="text" w:val="Digitar o nome completo do(a) discente."/>
            <w:textInput>
              <w:maxLength w:val="150"/>
              <w:format w:val="Maiúsculas"/>
            </w:textInput>
          </w:ffData>
        </w:fldChar>
      </w:r>
      <w:r w:rsidR="002811C3">
        <w:rPr>
          <w:b/>
          <w:szCs w:val="18"/>
        </w:rPr>
        <w:instrText xml:space="preserve"> FORMTEXT </w:instrText>
      </w:r>
      <w:r w:rsidR="00EE7CAD">
        <w:rPr>
          <w:b/>
          <w:szCs w:val="18"/>
        </w:rPr>
      </w:r>
      <w:r w:rsidR="00EE7CAD">
        <w:rPr>
          <w:b/>
          <w:szCs w:val="18"/>
        </w:rPr>
        <w:fldChar w:fldCharType="separate"/>
      </w:r>
      <w:r w:rsidR="002811C3">
        <w:rPr>
          <w:b/>
          <w:noProof/>
          <w:szCs w:val="18"/>
        </w:rPr>
        <w:t> </w:t>
      </w:r>
      <w:r w:rsidR="002811C3">
        <w:rPr>
          <w:b/>
          <w:noProof/>
          <w:szCs w:val="18"/>
        </w:rPr>
        <w:t> </w:t>
      </w:r>
      <w:r w:rsidR="002811C3">
        <w:rPr>
          <w:b/>
          <w:noProof/>
          <w:szCs w:val="18"/>
        </w:rPr>
        <w:t> </w:t>
      </w:r>
      <w:r w:rsidR="002811C3">
        <w:rPr>
          <w:b/>
          <w:noProof/>
          <w:szCs w:val="18"/>
        </w:rPr>
        <w:t> </w:t>
      </w:r>
      <w:r w:rsidR="002811C3">
        <w:rPr>
          <w:b/>
          <w:noProof/>
          <w:szCs w:val="18"/>
        </w:rPr>
        <w:t> </w:t>
      </w:r>
      <w:r w:rsidR="00EE7CAD">
        <w:rPr>
          <w:b/>
          <w:szCs w:val="18"/>
        </w:rPr>
        <w:fldChar w:fldCharType="end"/>
      </w:r>
      <w:r w:rsidR="00B360AB" w:rsidRPr="00271DCD">
        <w:rPr>
          <w:b/>
          <w:szCs w:val="18"/>
        </w:rPr>
        <w:t xml:space="preserve"> </w:t>
      </w:r>
      <w:r w:rsidR="00B360AB" w:rsidRPr="00271DCD">
        <w:rPr>
          <w:szCs w:val="18"/>
        </w:rPr>
        <w:t xml:space="preserve">(matrícula: </w:t>
      </w:r>
      <w:r w:rsidR="00EE7CAD" w:rsidRPr="00271DCD">
        <w:rPr>
          <w:szCs w:val="18"/>
        </w:rPr>
        <w:fldChar w:fldCharType="begin">
          <w:ffData>
            <w:name w:val=""/>
            <w:enabled/>
            <w:calcOnExit/>
            <w:textInput>
              <w:type w:val="number"/>
              <w:maxLength w:val="10"/>
            </w:textInput>
          </w:ffData>
        </w:fldChar>
      </w:r>
      <w:r w:rsidR="00203B94" w:rsidRPr="00271DCD">
        <w:rPr>
          <w:szCs w:val="18"/>
        </w:rPr>
        <w:instrText xml:space="preserve"> FORMTEXT </w:instrText>
      </w:r>
      <w:r w:rsidR="00EE7CAD" w:rsidRPr="00271DCD">
        <w:rPr>
          <w:szCs w:val="18"/>
        </w:rPr>
      </w:r>
      <w:r w:rsidR="00EE7CAD" w:rsidRPr="00271DCD">
        <w:rPr>
          <w:szCs w:val="18"/>
        </w:rPr>
        <w:fldChar w:fldCharType="separate"/>
      </w:r>
      <w:r w:rsidR="003A49DD" w:rsidRPr="00271DCD">
        <w:rPr>
          <w:noProof/>
          <w:szCs w:val="18"/>
        </w:rPr>
        <w:t> </w:t>
      </w:r>
      <w:r w:rsidR="003A49DD" w:rsidRPr="00271DCD">
        <w:rPr>
          <w:noProof/>
          <w:szCs w:val="18"/>
        </w:rPr>
        <w:t> </w:t>
      </w:r>
      <w:r w:rsidR="003A49DD" w:rsidRPr="00271DCD">
        <w:rPr>
          <w:noProof/>
          <w:szCs w:val="18"/>
        </w:rPr>
        <w:t> </w:t>
      </w:r>
      <w:r w:rsidR="003A49DD" w:rsidRPr="00271DCD">
        <w:rPr>
          <w:noProof/>
          <w:szCs w:val="18"/>
        </w:rPr>
        <w:t> </w:t>
      </w:r>
      <w:r w:rsidR="003A49DD" w:rsidRPr="00271DCD">
        <w:rPr>
          <w:noProof/>
          <w:szCs w:val="18"/>
        </w:rPr>
        <w:t> </w:t>
      </w:r>
      <w:r w:rsidR="00EE7CAD" w:rsidRPr="00271DCD">
        <w:rPr>
          <w:szCs w:val="18"/>
        </w:rPr>
        <w:fldChar w:fldCharType="end"/>
      </w:r>
      <w:r w:rsidR="00201BE3">
        <w:rPr>
          <w:szCs w:val="18"/>
        </w:rPr>
        <w:t xml:space="preserve"> - início do curso em </w:t>
      </w:r>
      <w:r w:rsidR="00EE7CAD" w:rsidRPr="00271DCD">
        <w:rPr>
          <w:sz w:val="18"/>
          <w:szCs w:val="18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201BE3" w:rsidRPr="00271DCD">
        <w:rPr>
          <w:sz w:val="18"/>
          <w:szCs w:val="18"/>
        </w:rPr>
        <w:instrText xml:space="preserve"> FORMTEXT </w:instrText>
      </w:r>
      <w:r w:rsidR="00EE7CAD" w:rsidRPr="00271DCD">
        <w:rPr>
          <w:sz w:val="18"/>
          <w:szCs w:val="18"/>
        </w:rPr>
      </w:r>
      <w:r w:rsidR="00EE7CAD" w:rsidRPr="00271DCD">
        <w:rPr>
          <w:sz w:val="18"/>
          <w:szCs w:val="18"/>
        </w:rPr>
        <w:fldChar w:fldCharType="separate"/>
      </w:r>
      <w:r w:rsidR="00201BE3" w:rsidRPr="00271DCD">
        <w:rPr>
          <w:noProof/>
          <w:sz w:val="18"/>
          <w:szCs w:val="18"/>
        </w:rPr>
        <w:t> </w:t>
      </w:r>
      <w:r w:rsidR="00201BE3" w:rsidRPr="00271DCD">
        <w:rPr>
          <w:noProof/>
          <w:sz w:val="18"/>
          <w:szCs w:val="18"/>
        </w:rPr>
        <w:t> </w:t>
      </w:r>
      <w:r w:rsidR="00EE7CAD" w:rsidRPr="00271DCD">
        <w:rPr>
          <w:sz w:val="18"/>
          <w:szCs w:val="18"/>
        </w:rPr>
        <w:fldChar w:fldCharType="end"/>
      </w:r>
      <w:r w:rsidR="00201BE3">
        <w:rPr>
          <w:szCs w:val="18"/>
        </w:rPr>
        <w:t>/</w:t>
      </w:r>
      <w:r w:rsidR="00EE7CAD" w:rsidRPr="00271DCD">
        <w:rPr>
          <w:sz w:val="18"/>
          <w:szCs w:val="18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201BE3" w:rsidRPr="00271DCD">
        <w:rPr>
          <w:sz w:val="18"/>
          <w:szCs w:val="18"/>
        </w:rPr>
        <w:instrText xml:space="preserve"> FORMTEXT </w:instrText>
      </w:r>
      <w:r w:rsidR="00EE7CAD" w:rsidRPr="00271DCD">
        <w:rPr>
          <w:sz w:val="18"/>
          <w:szCs w:val="18"/>
        </w:rPr>
      </w:r>
      <w:r w:rsidR="00EE7CAD" w:rsidRPr="00271DCD">
        <w:rPr>
          <w:sz w:val="18"/>
          <w:szCs w:val="18"/>
        </w:rPr>
        <w:fldChar w:fldCharType="separate"/>
      </w:r>
      <w:r w:rsidR="00201BE3" w:rsidRPr="00271DCD">
        <w:rPr>
          <w:noProof/>
          <w:sz w:val="18"/>
          <w:szCs w:val="18"/>
        </w:rPr>
        <w:t> </w:t>
      </w:r>
      <w:r w:rsidR="00201BE3" w:rsidRPr="00271DCD">
        <w:rPr>
          <w:noProof/>
          <w:sz w:val="18"/>
          <w:szCs w:val="18"/>
        </w:rPr>
        <w:t> </w:t>
      </w:r>
      <w:r w:rsidR="00EE7CAD" w:rsidRPr="00271DCD">
        <w:rPr>
          <w:sz w:val="18"/>
          <w:szCs w:val="18"/>
        </w:rPr>
        <w:fldChar w:fldCharType="end"/>
      </w:r>
      <w:r w:rsidR="00201BE3">
        <w:rPr>
          <w:szCs w:val="18"/>
        </w:rPr>
        <w:t>/</w:t>
      </w:r>
      <w:r w:rsidR="00EE7CAD" w:rsidRPr="00271DCD">
        <w:rPr>
          <w:sz w:val="18"/>
          <w:szCs w:val="18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201BE3" w:rsidRPr="00271DCD">
        <w:rPr>
          <w:sz w:val="18"/>
          <w:szCs w:val="18"/>
        </w:rPr>
        <w:instrText xml:space="preserve"> FORMTEXT </w:instrText>
      </w:r>
      <w:r w:rsidR="00EE7CAD" w:rsidRPr="00271DCD">
        <w:rPr>
          <w:sz w:val="18"/>
          <w:szCs w:val="18"/>
        </w:rPr>
      </w:r>
      <w:r w:rsidR="00EE7CAD" w:rsidRPr="00271DCD">
        <w:rPr>
          <w:sz w:val="18"/>
          <w:szCs w:val="18"/>
        </w:rPr>
        <w:fldChar w:fldCharType="separate"/>
      </w:r>
      <w:r w:rsidR="00201BE3" w:rsidRPr="00271DCD">
        <w:rPr>
          <w:noProof/>
          <w:sz w:val="18"/>
          <w:szCs w:val="18"/>
        </w:rPr>
        <w:t> </w:t>
      </w:r>
      <w:r w:rsidR="00201BE3" w:rsidRPr="00271DCD">
        <w:rPr>
          <w:noProof/>
          <w:sz w:val="18"/>
          <w:szCs w:val="18"/>
        </w:rPr>
        <w:t> </w:t>
      </w:r>
      <w:r w:rsidR="00EE7CAD" w:rsidRPr="00271DCD">
        <w:rPr>
          <w:sz w:val="18"/>
          <w:szCs w:val="18"/>
        </w:rPr>
        <w:fldChar w:fldCharType="end"/>
      </w:r>
      <w:r w:rsidR="00B360AB" w:rsidRPr="00271DCD">
        <w:rPr>
          <w:szCs w:val="18"/>
        </w:rPr>
        <w:t xml:space="preserve">), </w:t>
      </w:r>
      <w:r w:rsidR="007A1DAF" w:rsidRPr="00271DCD">
        <w:rPr>
          <w:szCs w:val="18"/>
        </w:rPr>
        <w:t>sob orientação</w:t>
      </w:r>
      <w:r w:rsidR="00B360AB" w:rsidRPr="00271DCD">
        <w:rPr>
          <w:szCs w:val="18"/>
        </w:rPr>
        <w:t xml:space="preserve"> </w:t>
      </w:r>
      <w:r w:rsidR="007A1DAF" w:rsidRPr="00271DCD">
        <w:rPr>
          <w:szCs w:val="18"/>
        </w:rPr>
        <w:t>d</w:t>
      </w:r>
      <w:r w:rsidR="00B360AB" w:rsidRPr="00271DCD">
        <w:rPr>
          <w:szCs w:val="18"/>
        </w:rPr>
        <w:t>o(a) Prof.(</w:t>
      </w:r>
      <w:r w:rsidR="007A1DAF" w:rsidRPr="00271DCD">
        <w:rPr>
          <w:szCs w:val="18"/>
        </w:rPr>
        <w:t>ª</w:t>
      </w:r>
      <w:r w:rsidR="00B360AB" w:rsidRPr="00271DCD">
        <w:rPr>
          <w:szCs w:val="18"/>
        </w:rPr>
        <w:t>) Dr.(</w:t>
      </w:r>
      <w:r w:rsidR="007A1DAF" w:rsidRPr="00271DCD">
        <w:rPr>
          <w:szCs w:val="18"/>
        </w:rPr>
        <w:t>ª</w:t>
      </w:r>
      <w:r w:rsidR="00B360AB" w:rsidRPr="00271DCD">
        <w:rPr>
          <w:szCs w:val="18"/>
        </w:rPr>
        <w:t xml:space="preserve">) </w:t>
      </w:r>
      <w:r w:rsidR="00EE7CAD">
        <w:rPr>
          <w:szCs w:val="18"/>
        </w:rPr>
        <w:fldChar w:fldCharType="begin">
          <w:ffData>
            <w:name w:val=""/>
            <w:enabled/>
            <w:calcOnExit/>
            <w:textInput>
              <w:maxLength w:val="150"/>
            </w:textInput>
          </w:ffData>
        </w:fldChar>
      </w:r>
      <w:r w:rsidR="00DC3C36">
        <w:rPr>
          <w:szCs w:val="18"/>
        </w:rPr>
        <w:instrText xml:space="preserve"> FORMTEXT </w:instrText>
      </w:r>
      <w:r w:rsidR="00EE7CAD">
        <w:rPr>
          <w:szCs w:val="18"/>
        </w:rPr>
      </w:r>
      <w:r w:rsidR="00EE7CAD">
        <w:rPr>
          <w:szCs w:val="18"/>
        </w:rPr>
        <w:fldChar w:fldCharType="separate"/>
      </w:r>
      <w:r w:rsidR="00DC3C36">
        <w:rPr>
          <w:noProof/>
          <w:szCs w:val="18"/>
        </w:rPr>
        <w:t> </w:t>
      </w:r>
      <w:r w:rsidR="00DC3C36">
        <w:rPr>
          <w:noProof/>
          <w:szCs w:val="18"/>
        </w:rPr>
        <w:t> </w:t>
      </w:r>
      <w:r w:rsidR="00DC3C36">
        <w:rPr>
          <w:noProof/>
          <w:szCs w:val="18"/>
        </w:rPr>
        <w:t> </w:t>
      </w:r>
      <w:r w:rsidR="00DC3C36">
        <w:rPr>
          <w:noProof/>
          <w:szCs w:val="18"/>
        </w:rPr>
        <w:t> </w:t>
      </w:r>
      <w:r w:rsidR="00DC3C36">
        <w:rPr>
          <w:noProof/>
          <w:szCs w:val="18"/>
        </w:rPr>
        <w:t> </w:t>
      </w:r>
      <w:r w:rsidR="00EE7CAD">
        <w:rPr>
          <w:szCs w:val="18"/>
        </w:rPr>
        <w:fldChar w:fldCharType="end"/>
      </w:r>
      <w:r w:rsidR="00A03DBB" w:rsidRPr="00271DCD">
        <w:rPr>
          <w:szCs w:val="18"/>
        </w:rPr>
        <w:t xml:space="preserve"> </w:t>
      </w:r>
      <w:r w:rsidR="00EE7CAD">
        <w:rPr>
          <w:szCs w:val="18"/>
        </w:rPr>
        <w:fldChar w:fldCharType="begin">
          <w:ffData>
            <w:name w:val=""/>
            <w:enabled/>
            <w:calcOnExit/>
            <w:textInput>
              <w:default w:val=" e coorientação do(a) Prof.(ª) Dr.(ª) "/>
              <w:maxLength w:val="500"/>
            </w:textInput>
          </w:ffData>
        </w:fldChar>
      </w:r>
      <w:r w:rsidR="00EB3251">
        <w:rPr>
          <w:szCs w:val="18"/>
        </w:rPr>
        <w:instrText xml:space="preserve"> FORMTEXT </w:instrText>
      </w:r>
      <w:r w:rsidR="00EE7CAD">
        <w:rPr>
          <w:szCs w:val="18"/>
        </w:rPr>
      </w:r>
      <w:r w:rsidR="00EE7CAD">
        <w:rPr>
          <w:szCs w:val="18"/>
        </w:rPr>
        <w:fldChar w:fldCharType="separate"/>
      </w:r>
      <w:r w:rsidR="00EB3251">
        <w:rPr>
          <w:noProof/>
          <w:szCs w:val="18"/>
        </w:rPr>
        <w:t xml:space="preserve"> e coorientação do(a) Prof.(ª) Dr.(ª) </w:t>
      </w:r>
      <w:r w:rsidR="00EE7CAD">
        <w:rPr>
          <w:szCs w:val="18"/>
        </w:rPr>
        <w:fldChar w:fldCharType="end"/>
      </w:r>
      <w:r w:rsidR="00A03DBB" w:rsidRPr="00271DCD">
        <w:rPr>
          <w:szCs w:val="18"/>
        </w:rPr>
        <w:t>.</w:t>
      </w:r>
    </w:p>
    <w:p w:rsidR="00A03DBB" w:rsidRPr="00271DCD" w:rsidRDefault="00A03DBB" w:rsidP="00CB4082">
      <w:pPr>
        <w:spacing w:line="360" w:lineRule="auto"/>
        <w:jc w:val="both"/>
        <w:rPr>
          <w:sz w:val="14"/>
          <w:szCs w:val="18"/>
        </w:rPr>
      </w:pPr>
    </w:p>
    <w:p w:rsidR="006529A1" w:rsidRPr="00271DCD" w:rsidRDefault="00CB4082" w:rsidP="00CB4082">
      <w:pPr>
        <w:spacing w:line="360" w:lineRule="auto"/>
        <w:jc w:val="both"/>
        <w:rPr>
          <w:sz w:val="18"/>
          <w:szCs w:val="18"/>
        </w:rPr>
      </w:pPr>
      <w:r w:rsidRPr="00271DCD">
        <w:rPr>
          <w:sz w:val="18"/>
          <w:szCs w:val="18"/>
        </w:rPr>
        <w:t xml:space="preserve">Aos </w:t>
      </w:r>
      <w:r w:rsidR="00EE7CAD" w:rsidRPr="00271DCD">
        <w:rPr>
          <w:sz w:val="18"/>
          <w:szCs w:val="18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203B94" w:rsidRPr="00271DCD">
        <w:rPr>
          <w:sz w:val="18"/>
          <w:szCs w:val="18"/>
        </w:rPr>
        <w:instrText xml:space="preserve"> FORMTEXT </w:instrText>
      </w:r>
      <w:r w:rsidR="00EE7CAD" w:rsidRPr="00271DCD">
        <w:rPr>
          <w:sz w:val="18"/>
          <w:szCs w:val="18"/>
        </w:rPr>
      </w:r>
      <w:r w:rsidR="00EE7CAD" w:rsidRPr="00271DCD">
        <w:rPr>
          <w:sz w:val="18"/>
          <w:szCs w:val="18"/>
        </w:rPr>
        <w:fldChar w:fldCharType="separate"/>
      </w:r>
      <w:r w:rsidR="00203B94" w:rsidRPr="00271DCD">
        <w:rPr>
          <w:noProof/>
          <w:sz w:val="18"/>
          <w:szCs w:val="18"/>
        </w:rPr>
        <w:t> </w:t>
      </w:r>
      <w:r w:rsidR="00203B94" w:rsidRPr="00271DCD">
        <w:rPr>
          <w:noProof/>
          <w:sz w:val="18"/>
          <w:szCs w:val="18"/>
        </w:rPr>
        <w:t> </w:t>
      </w:r>
      <w:r w:rsidR="00EE7CAD" w:rsidRPr="00271DCD">
        <w:rPr>
          <w:sz w:val="18"/>
          <w:szCs w:val="18"/>
        </w:rPr>
        <w:fldChar w:fldCharType="end"/>
      </w:r>
      <w:r w:rsidRPr="00271DCD">
        <w:rPr>
          <w:sz w:val="18"/>
          <w:szCs w:val="18"/>
        </w:rPr>
        <w:t xml:space="preserve"> dias do mês de </w:t>
      </w:r>
      <w:r w:rsidR="00EE7CAD" w:rsidRPr="00271DCD">
        <w:rPr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10"/>
            </w:textInput>
          </w:ffData>
        </w:fldChar>
      </w:r>
      <w:r w:rsidR="00203B94" w:rsidRPr="00271DCD">
        <w:rPr>
          <w:sz w:val="18"/>
          <w:szCs w:val="18"/>
        </w:rPr>
        <w:instrText xml:space="preserve"> FORMTEXT </w:instrText>
      </w:r>
      <w:r w:rsidR="00EE7CAD" w:rsidRPr="00271DCD">
        <w:rPr>
          <w:sz w:val="18"/>
          <w:szCs w:val="18"/>
        </w:rPr>
      </w:r>
      <w:r w:rsidR="00EE7CAD" w:rsidRPr="00271DCD">
        <w:rPr>
          <w:sz w:val="18"/>
          <w:szCs w:val="18"/>
        </w:rPr>
        <w:fldChar w:fldCharType="separate"/>
      </w:r>
      <w:r w:rsidR="00203B94" w:rsidRPr="00271DCD">
        <w:rPr>
          <w:noProof/>
          <w:sz w:val="18"/>
          <w:szCs w:val="18"/>
        </w:rPr>
        <w:t> </w:t>
      </w:r>
      <w:r w:rsidR="00203B94" w:rsidRPr="00271DCD">
        <w:rPr>
          <w:noProof/>
          <w:sz w:val="18"/>
          <w:szCs w:val="18"/>
        </w:rPr>
        <w:t> </w:t>
      </w:r>
      <w:r w:rsidR="00203B94" w:rsidRPr="00271DCD">
        <w:rPr>
          <w:noProof/>
          <w:sz w:val="18"/>
          <w:szCs w:val="18"/>
        </w:rPr>
        <w:t> </w:t>
      </w:r>
      <w:r w:rsidR="00203B94" w:rsidRPr="00271DCD">
        <w:rPr>
          <w:noProof/>
          <w:sz w:val="18"/>
          <w:szCs w:val="18"/>
        </w:rPr>
        <w:t> </w:t>
      </w:r>
      <w:r w:rsidR="00203B94" w:rsidRPr="00271DCD">
        <w:rPr>
          <w:noProof/>
          <w:sz w:val="18"/>
          <w:szCs w:val="18"/>
        </w:rPr>
        <w:t> </w:t>
      </w:r>
      <w:r w:rsidR="00EE7CAD" w:rsidRPr="00271DCD">
        <w:rPr>
          <w:sz w:val="18"/>
          <w:szCs w:val="18"/>
        </w:rPr>
        <w:fldChar w:fldCharType="end"/>
      </w:r>
      <w:r w:rsidR="00023232" w:rsidRPr="00271DCD">
        <w:rPr>
          <w:sz w:val="18"/>
          <w:szCs w:val="18"/>
        </w:rPr>
        <w:t xml:space="preserve"> d</w:t>
      </w:r>
      <w:r w:rsidR="00203B94" w:rsidRPr="00271DCD">
        <w:rPr>
          <w:sz w:val="18"/>
          <w:szCs w:val="18"/>
        </w:rPr>
        <w:t>o ano de</w:t>
      </w:r>
      <w:r w:rsidR="00023232" w:rsidRPr="00271DCD">
        <w:rPr>
          <w:sz w:val="18"/>
          <w:szCs w:val="18"/>
        </w:rPr>
        <w:t xml:space="preserve"> </w:t>
      </w:r>
      <w:r w:rsidR="00EE7CAD" w:rsidRPr="00271DCD">
        <w:rPr>
          <w:sz w:val="18"/>
          <w:szCs w:val="18"/>
        </w:rPr>
        <w:fldChar w:fldCharType="begin">
          <w:ffData>
            <w:name w:val=""/>
            <w:enabled/>
            <w:calcOnExit w:val="0"/>
            <w:textInput>
              <w:type w:val="number"/>
              <w:maxLength w:val="4"/>
            </w:textInput>
          </w:ffData>
        </w:fldChar>
      </w:r>
      <w:r w:rsidR="00203B94" w:rsidRPr="00271DCD">
        <w:rPr>
          <w:sz w:val="18"/>
          <w:szCs w:val="18"/>
        </w:rPr>
        <w:instrText xml:space="preserve"> FORMTEXT </w:instrText>
      </w:r>
      <w:r w:rsidR="00EE7CAD" w:rsidRPr="00271DCD">
        <w:rPr>
          <w:sz w:val="18"/>
          <w:szCs w:val="18"/>
        </w:rPr>
      </w:r>
      <w:r w:rsidR="00EE7CAD" w:rsidRPr="00271DCD">
        <w:rPr>
          <w:sz w:val="18"/>
          <w:szCs w:val="18"/>
        </w:rPr>
        <w:fldChar w:fldCharType="separate"/>
      </w:r>
      <w:r w:rsidR="00203B94" w:rsidRPr="00271DCD">
        <w:rPr>
          <w:noProof/>
          <w:sz w:val="18"/>
          <w:szCs w:val="18"/>
        </w:rPr>
        <w:t> </w:t>
      </w:r>
      <w:r w:rsidR="00203B94" w:rsidRPr="00271DCD">
        <w:rPr>
          <w:noProof/>
          <w:sz w:val="18"/>
          <w:szCs w:val="18"/>
        </w:rPr>
        <w:t> </w:t>
      </w:r>
      <w:r w:rsidR="00203B94" w:rsidRPr="00271DCD">
        <w:rPr>
          <w:noProof/>
          <w:sz w:val="18"/>
          <w:szCs w:val="18"/>
        </w:rPr>
        <w:t> </w:t>
      </w:r>
      <w:r w:rsidR="00203B94" w:rsidRPr="00271DCD">
        <w:rPr>
          <w:noProof/>
          <w:sz w:val="18"/>
          <w:szCs w:val="18"/>
        </w:rPr>
        <w:t> </w:t>
      </w:r>
      <w:r w:rsidR="00EE7CAD" w:rsidRPr="00271DCD">
        <w:rPr>
          <w:sz w:val="18"/>
          <w:szCs w:val="18"/>
        </w:rPr>
        <w:fldChar w:fldCharType="end"/>
      </w:r>
      <w:r w:rsidR="00023232" w:rsidRPr="00271DCD">
        <w:rPr>
          <w:sz w:val="18"/>
          <w:szCs w:val="18"/>
        </w:rPr>
        <w:t xml:space="preserve">, </w:t>
      </w:r>
      <w:r w:rsidR="00203B94" w:rsidRPr="00271DCD">
        <w:rPr>
          <w:sz w:val="18"/>
          <w:szCs w:val="18"/>
        </w:rPr>
        <w:t xml:space="preserve">às </w:t>
      </w:r>
      <w:r w:rsidR="00EE7CAD" w:rsidRPr="00271DCD">
        <w:rPr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="00B506B8" w:rsidRPr="00271DCD">
        <w:rPr>
          <w:sz w:val="18"/>
          <w:szCs w:val="18"/>
        </w:rPr>
        <w:instrText xml:space="preserve"> FORMTEXT </w:instrText>
      </w:r>
      <w:r w:rsidR="00EE7CAD" w:rsidRPr="00271DCD">
        <w:rPr>
          <w:sz w:val="18"/>
          <w:szCs w:val="18"/>
        </w:rPr>
      </w:r>
      <w:r w:rsidR="00EE7CAD" w:rsidRPr="00271DCD">
        <w:rPr>
          <w:sz w:val="18"/>
          <w:szCs w:val="18"/>
        </w:rPr>
        <w:fldChar w:fldCharType="separate"/>
      </w:r>
      <w:r w:rsidR="00B506B8" w:rsidRPr="00271DCD">
        <w:rPr>
          <w:noProof/>
          <w:sz w:val="18"/>
          <w:szCs w:val="18"/>
        </w:rPr>
        <w:t> </w:t>
      </w:r>
      <w:r w:rsidR="00B506B8" w:rsidRPr="00271DCD">
        <w:rPr>
          <w:noProof/>
          <w:sz w:val="18"/>
          <w:szCs w:val="18"/>
        </w:rPr>
        <w:t> </w:t>
      </w:r>
      <w:r w:rsidR="00EE7CAD" w:rsidRPr="00271DCD">
        <w:rPr>
          <w:sz w:val="18"/>
          <w:szCs w:val="18"/>
        </w:rPr>
        <w:fldChar w:fldCharType="end"/>
      </w:r>
      <w:r w:rsidR="00203B94" w:rsidRPr="00271DCD">
        <w:rPr>
          <w:sz w:val="18"/>
          <w:szCs w:val="18"/>
        </w:rPr>
        <w:t>:</w:t>
      </w:r>
      <w:r w:rsidR="00EE7CAD" w:rsidRPr="00271DCD">
        <w:rPr>
          <w:sz w:val="18"/>
          <w:szCs w:val="18"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="00B506B8" w:rsidRPr="00271DCD">
        <w:rPr>
          <w:sz w:val="18"/>
          <w:szCs w:val="18"/>
        </w:rPr>
        <w:instrText xml:space="preserve"> FORMTEXT </w:instrText>
      </w:r>
      <w:r w:rsidR="00EE7CAD" w:rsidRPr="00271DCD">
        <w:rPr>
          <w:sz w:val="18"/>
          <w:szCs w:val="18"/>
        </w:rPr>
      </w:r>
      <w:r w:rsidR="00EE7CAD" w:rsidRPr="00271DCD">
        <w:rPr>
          <w:sz w:val="18"/>
          <w:szCs w:val="18"/>
        </w:rPr>
        <w:fldChar w:fldCharType="separate"/>
      </w:r>
      <w:r w:rsidR="00B506B8" w:rsidRPr="00271DCD">
        <w:rPr>
          <w:noProof/>
          <w:sz w:val="18"/>
          <w:szCs w:val="18"/>
        </w:rPr>
        <w:t> </w:t>
      </w:r>
      <w:r w:rsidR="00B506B8" w:rsidRPr="00271DCD">
        <w:rPr>
          <w:noProof/>
          <w:sz w:val="18"/>
          <w:szCs w:val="18"/>
        </w:rPr>
        <w:t> </w:t>
      </w:r>
      <w:r w:rsidR="00EE7CAD" w:rsidRPr="00271DCD">
        <w:rPr>
          <w:sz w:val="18"/>
          <w:szCs w:val="18"/>
        </w:rPr>
        <w:fldChar w:fldCharType="end"/>
      </w:r>
      <w:r w:rsidR="00203B94" w:rsidRPr="00271DCD">
        <w:rPr>
          <w:sz w:val="18"/>
          <w:szCs w:val="18"/>
        </w:rPr>
        <w:t xml:space="preserve"> horas, no</w:t>
      </w:r>
      <w:r w:rsidR="007A1DAF" w:rsidRPr="00271DCD">
        <w:rPr>
          <w:sz w:val="18"/>
          <w:szCs w:val="18"/>
        </w:rPr>
        <w:t>(a)</w:t>
      </w:r>
      <w:r w:rsidR="00203B94" w:rsidRPr="00271DCD">
        <w:rPr>
          <w:sz w:val="18"/>
          <w:szCs w:val="18"/>
        </w:rPr>
        <w:t xml:space="preserve"> </w:t>
      </w:r>
      <w:r w:rsidR="00EE7CAD">
        <w:rPr>
          <w:b/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200"/>
            </w:textInput>
          </w:ffData>
        </w:fldChar>
      </w:r>
      <w:r w:rsidR="002811C3">
        <w:rPr>
          <w:b/>
          <w:sz w:val="18"/>
          <w:szCs w:val="18"/>
        </w:rPr>
        <w:instrText xml:space="preserve"> FORMTEXT </w:instrText>
      </w:r>
      <w:r w:rsidR="00EE7CAD">
        <w:rPr>
          <w:b/>
          <w:sz w:val="18"/>
          <w:szCs w:val="18"/>
        </w:rPr>
      </w:r>
      <w:r w:rsidR="00EE7CAD">
        <w:rPr>
          <w:b/>
          <w:sz w:val="18"/>
          <w:szCs w:val="18"/>
        </w:rPr>
        <w:fldChar w:fldCharType="separate"/>
      </w:r>
      <w:r w:rsidR="002811C3">
        <w:rPr>
          <w:b/>
          <w:noProof/>
          <w:sz w:val="18"/>
          <w:szCs w:val="18"/>
        </w:rPr>
        <w:t> </w:t>
      </w:r>
      <w:r w:rsidR="002811C3">
        <w:rPr>
          <w:b/>
          <w:noProof/>
          <w:sz w:val="18"/>
          <w:szCs w:val="18"/>
        </w:rPr>
        <w:t> </w:t>
      </w:r>
      <w:r w:rsidR="002811C3">
        <w:rPr>
          <w:b/>
          <w:noProof/>
          <w:sz w:val="18"/>
          <w:szCs w:val="18"/>
        </w:rPr>
        <w:t> </w:t>
      </w:r>
      <w:r w:rsidR="002811C3">
        <w:rPr>
          <w:b/>
          <w:noProof/>
          <w:sz w:val="18"/>
          <w:szCs w:val="18"/>
        </w:rPr>
        <w:t> </w:t>
      </w:r>
      <w:r w:rsidR="002811C3">
        <w:rPr>
          <w:b/>
          <w:noProof/>
          <w:sz w:val="18"/>
          <w:szCs w:val="18"/>
        </w:rPr>
        <w:t> </w:t>
      </w:r>
      <w:r w:rsidR="00EE7CAD">
        <w:rPr>
          <w:b/>
          <w:sz w:val="18"/>
          <w:szCs w:val="18"/>
        </w:rPr>
        <w:fldChar w:fldCharType="end"/>
      </w:r>
      <w:r w:rsidR="00203B94" w:rsidRPr="00271DCD">
        <w:rPr>
          <w:b/>
          <w:sz w:val="18"/>
          <w:szCs w:val="18"/>
        </w:rPr>
        <w:t xml:space="preserve"> </w:t>
      </w:r>
      <w:r w:rsidR="00203B94" w:rsidRPr="00271DCD">
        <w:rPr>
          <w:sz w:val="18"/>
          <w:szCs w:val="18"/>
        </w:rPr>
        <w:t>da Universidade Federal de Juiz de Fora (UFJF), reuniu-se a Banca Examinadora</w:t>
      </w:r>
      <w:r w:rsidR="007A1DAF" w:rsidRPr="00271DCD">
        <w:rPr>
          <w:sz w:val="18"/>
          <w:szCs w:val="18"/>
        </w:rPr>
        <w:t xml:space="preserve"> da</w:t>
      </w:r>
      <w:r w:rsidR="00203B94" w:rsidRPr="00271DCD">
        <w:rPr>
          <w:sz w:val="18"/>
          <w:szCs w:val="18"/>
        </w:rPr>
        <w:t xml:space="preserve"> </w:t>
      </w:r>
      <w:sdt>
        <w:sdtPr>
          <w:rPr>
            <w:rStyle w:val="arial9"/>
            <w:rFonts w:ascii="Times New Roman" w:hAnsi="Times New Roman"/>
          </w:rPr>
          <w:alias w:val="dissts"/>
          <w:tag w:val="dissts"/>
          <w:id w:val="4056128"/>
          <w:lock w:val="sdtLocked"/>
          <w:placeholder>
            <w:docPart w:val="51887EF59AC4472DA8EA6529FBAC4801"/>
          </w:placeholder>
          <w:showingPlcHdr/>
          <w:comboBox>
            <w:listItem w:displayText="Dissertação" w:value="Dissertação"/>
            <w:listItem w:displayText="Tese" w:value="Tese"/>
          </w:comboBox>
        </w:sdtPr>
        <w:sdtEndPr>
          <w:rPr>
            <w:rStyle w:val="Fontepargpadro"/>
            <w:sz w:val="20"/>
            <w:szCs w:val="18"/>
          </w:rPr>
        </w:sdtEndPr>
        <w:sdtContent>
          <w:r w:rsidR="00203B94" w:rsidRPr="00271DCD">
            <w:rPr>
              <w:b/>
              <w:color w:val="FF0000"/>
              <w:sz w:val="18"/>
              <w:szCs w:val="18"/>
            </w:rPr>
            <w:t>selecione</w:t>
          </w:r>
        </w:sdtContent>
      </w:sdt>
      <w:r w:rsidR="00203B94" w:rsidRPr="00271DCD">
        <w:rPr>
          <w:sz w:val="18"/>
          <w:szCs w:val="18"/>
        </w:rPr>
        <w:t xml:space="preserve"> </w:t>
      </w:r>
      <w:r w:rsidR="007A1DAF" w:rsidRPr="00271DCD">
        <w:rPr>
          <w:sz w:val="18"/>
          <w:szCs w:val="18"/>
        </w:rPr>
        <w:t xml:space="preserve">em </w:t>
      </w:r>
      <w:r w:rsidR="006529A1" w:rsidRPr="00271DCD">
        <w:rPr>
          <w:sz w:val="18"/>
          <w:szCs w:val="18"/>
        </w:rPr>
        <w:t>epígrafe, aprovada pelo Colegiado do Programa de Pós-Graduação co</w:t>
      </w:r>
      <w:r w:rsidR="003C215E">
        <w:rPr>
          <w:sz w:val="18"/>
          <w:szCs w:val="18"/>
        </w:rPr>
        <w:t>nforme</w:t>
      </w:r>
      <w:r w:rsidR="006529A1" w:rsidRPr="00271DCD">
        <w:rPr>
          <w:sz w:val="18"/>
          <w:szCs w:val="18"/>
        </w:rPr>
        <w:t xml:space="preserve"> a seguinte composição:</w:t>
      </w:r>
    </w:p>
    <w:p w:rsidR="006529A1" w:rsidRPr="00EB3251" w:rsidRDefault="002C681D" w:rsidP="00CB4082">
      <w:pPr>
        <w:spacing w:line="360" w:lineRule="auto"/>
        <w:jc w:val="both"/>
        <w:rPr>
          <w:sz w:val="18"/>
          <w:szCs w:val="18"/>
        </w:rPr>
      </w:pPr>
      <w:sdt>
        <w:sdtPr>
          <w:rPr>
            <w:sz w:val="18"/>
            <w:szCs w:val="18"/>
          </w:rPr>
          <w:id w:val="10530485"/>
          <w:placeholder>
            <w:docPart w:val="B6F5604563B04040A869495D98B3BFA5"/>
          </w:placeholder>
          <w:comboBox>
            <w:listItem w:displayText=" " w:value=" "/>
            <w:listItem w:displayText="Prof.(a) Dr.(a)" w:value="Prof.(a) Dr.(a)"/>
            <w:listItem w:displayText="Dr.(a)" w:value="Dr.(a)"/>
          </w:comboBox>
        </w:sdtPr>
        <w:sdtEndPr/>
        <w:sdtContent>
          <w:r w:rsidR="00B81260" w:rsidRPr="00EB3251">
            <w:rPr>
              <w:i/>
              <w:sz w:val="18"/>
              <w:szCs w:val="18"/>
            </w:rPr>
            <w:t>Selecione</w:t>
          </w:r>
        </w:sdtContent>
      </w:sdt>
      <w:r w:rsidR="00B81260" w:rsidRPr="00EB3251">
        <w:rPr>
          <w:sz w:val="18"/>
          <w:szCs w:val="18"/>
        </w:rPr>
        <w:t xml:space="preserve"> </w:t>
      </w:r>
      <w:r w:rsidR="00EE7CAD" w:rsidRPr="00EB3251">
        <w:rPr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6529A1" w:rsidRPr="00EB3251">
        <w:rPr>
          <w:sz w:val="18"/>
          <w:szCs w:val="18"/>
        </w:rPr>
        <w:instrText xml:space="preserve"> FORMTEXT </w:instrText>
      </w:r>
      <w:r w:rsidR="00EE7CAD" w:rsidRPr="00EB3251">
        <w:rPr>
          <w:sz w:val="18"/>
          <w:szCs w:val="18"/>
        </w:rPr>
      </w:r>
      <w:r w:rsidR="00EE7CAD" w:rsidRPr="00EB3251">
        <w:rPr>
          <w:sz w:val="18"/>
          <w:szCs w:val="18"/>
        </w:rPr>
        <w:fldChar w:fldCharType="separate"/>
      </w:r>
      <w:r w:rsidR="006529A1" w:rsidRPr="00EB3251">
        <w:rPr>
          <w:noProof/>
          <w:sz w:val="18"/>
          <w:szCs w:val="18"/>
        </w:rPr>
        <w:t> </w:t>
      </w:r>
      <w:r w:rsidR="006529A1" w:rsidRPr="00EB3251">
        <w:rPr>
          <w:noProof/>
          <w:sz w:val="18"/>
          <w:szCs w:val="18"/>
        </w:rPr>
        <w:t> </w:t>
      </w:r>
      <w:r w:rsidR="006529A1" w:rsidRPr="00EB3251">
        <w:rPr>
          <w:noProof/>
          <w:sz w:val="18"/>
          <w:szCs w:val="18"/>
        </w:rPr>
        <w:t> </w:t>
      </w:r>
      <w:r w:rsidR="006529A1" w:rsidRPr="00EB3251">
        <w:rPr>
          <w:noProof/>
          <w:sz w:val="18"/>
          <w:szCs w:val="18"/>
        </w:rPr>
        <w:t> </w:t>
      </w:r>
      <w:r w:rsidR="006529A1" w:rsidRPr="00EB3251">
        <w:rPr>
          <w:noProof/>
          <w:sz w:val="18"/>
          <w:szCs w:val="18"/>
        </w:rPr>
        <w:t> </w:t>
      </w:r>
      <w:r w:rsidR="00EE7CAD" w:rsidRPr="00EB3251">
        <w:rPr>
          <w:sz w:val="18"/>
          <w:szCs w:val="18"/>
        </w:rPr>
        <w:fldChar w:fldCharType="end"/>
      </w:r>
      <w:r w:rsidR="008A3213" w:rsidRPr="00EB3251">
        <w:rPr>
          <w:sz w:val="18"/>
          <w:szCs w:val="18"/>
        </w:rPr>
        <w:t xml:space="preserve"> - </w:t>
      </w:r>
      <w:sdt>
        <w:sdtPr>
          <w:rPr>
            <w:sz w:val="18"/>
            <w:szCs w:val="18"/>
          </w:rPr>
          <w:alias w:val="mm"/>
          <w:tag w:val="mm"/>
          <w:id w:val="8914681"/>
          <w:placeholder>
            <w:docPart w:val="46EC6FB7B50D40979DE14AF3E107CA5F"/>
          </w:placeholder>
          <w:showingPlcHdr/>
          <w:comboBox>
            <w:listItem w:displayText="Membro titular interno" w:value="Membro titular interno"/>
            <w:listItem w:displayText="Membro titular externo" w:value="Membro titular externo"/>
            <w:listItem w:displayText="Membro titular externo e Coorientador(a)" w:value="Membro titular externo e Coorientador(a)"/>
            <w:listItem w:displayText="Orientador(a) e Presidente da Banca" w:value="Orientador(a) e Presidente da Banca"/>
            <w:listItem w:displayText="Suplente interno" w:value="Suplente interno"/>
            <w:listItem w:displayText="Suplente externo" w:value="Suplente externo"/>
            <w:listItem w:displayText="Membro titular interno e Presidente da Banca" w:value="Membro titular interno e Presidente da Banca"/>
            <w:listItem w:displayText="Orientador(a)" w:value="Orientador(a)"/>
            <w:listItem w:displayText="Coorientador(a) e Presidente da Banca" w:value="Coorientador(a) e Presidente da Banca"/>
            <w:listItem w:displayText="Coorientador(a)" w:value="Coorientador(a)"/>
            <w:listItem w:displayText="Membro titular externo (com participação remota, conforme Resolução n. 04/2016-CSPP)" w:value="Membro titular externo (com participação remota, conforme Resolução n. 04/2016-CSPP)"/>
          </w:comboBox>
        </w:sdtPr>
        <w:sdtEndPr/>
        <w:sdtContent>
          <w:r w:rsidR="000D0583" w:rsidRPr="00EB3251">
            <w:rPr>
              <w:sz w:val="18"/>
              <w:szCs w:val="18"/>
            </w:rPr>
            <w:t xml:space="preserve"> </w:t>
          </w:r>
        </w:sdtContent>
      </w:sdt>
    </w:p>
    <w:p w:rsidR="00B81260" w:rsidRPr="00EB3251" w:rsidRDefault="002C681D" w:rsidP="00B81260">
      <w:pPr>
        <w:spacing w:line="360" w:lineRule="auto"/>
        <w:jc w:val="both"/>
        <w:rPr>
          <w:sz w:val="18"/>
          <w:szCs w:val="18"/>
        </w:rPr>
      </w:pPr>
      <w:sdt>
        <w:sdtPr>
          <w:rPr>
            <w:sz w:val="18"/>
            <w:szCs w:val="18"/>
          </w:rPr>
          <w:id w:val="10530487"/>
          <w:placeholder>
            <w:docPart w:val="8DDBEE1DE1854F07B6B9A304AA6A3D75"/>
          </w:placeholder>
          <w:comboBox>
            <w:listItem w:displayText=" " w:value=" "/>
            <w:listItem w:displayText="Prof.(a) Dr.(a)" w:value="Prof.(a) Dr.(a)"/>
            <w:listItem w:displayText="Dr.(a)" w:value="Dr.(a)"/>
          </w:comboBox>
        </w:sdtPr>
        <w:sdtEndPr/>
        <w:sdtContent>
          <w:r w:rsidR="00B81260" w:rsidRPr="00EB3251">
            <w:rPr>
              <w:i/>
              <w:sz w:val="18"/>
              <w:szCs w:val="18"/>
            </w:rPr>
            <w:t>Selecione</w:t>
          </w:r>
        </w:sdtContent>
      </w:sdt>
      <w:r w:rsidR="00B81260" w:rsidRPr="00EB3251">
        <w:rPr>
          <w:sz w:val="18"/>
          <w:szCs w:val="18"/>
        </w:rPr>
        <w:t xml:space="preserve"> </w:t>
      </w:r>
      <w:r w:rsidR="00EE7CAD" w:rsidRPr="00EB3251">
        <w:rPr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B81260" w:rsidRPr="00EB3251">
        <w:rPr>
          <w:sz w:val="18"/>
          <w:szCs w:val="18"/>
        </w:rPr>
        <w:instrText xml:space="preserve"> FORMTEXT </w:instrText>
      </w:r>
      <w:r w:rsidR="00EE7CAD" w:rsidRPr="00EB3251">
        <w:rPr>
          <w:sz w:val="18"/>
          <w:szCs w:val="18"/>
        </w:rPr>
      </w:r>
      <w:r w:rsidR="00EE7CAD" w:rsidRPr="00EB3251">
        <w:rPr>
          <w:sz w:val="18"/>
          <w:szCs w:val="18"/>
        </w:rPr>
        <w:fldChar w:fldCharType="separate"/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EE7CAD" w:rsidRPr="00EB3251">
        <w:rPr>
          <w:sz w:val="18"/>
          <w:szCs w:val="18"/>
        </w:rPr>
        <w:fldChar w:fldCharType="end"/>
      </w:r>
      <w:r w:rsidR="00B81260" w:rsidRPr="00EB3251">
        <w:rPr>
          <w:sz w:val="18"/>
          <w:szCs w:val="18"/>
        </w:rPr>
        <w:t xml:space="preserve"> - </w:t>
      </w:r>
      <w:sdt>
        <w:sdtPr>
          <w:rPr>
            <w:sz w:val="18"/>
            <w:szCs w:val="18"/>
          </w:rPr>
          <w:alias w:val="mm"/>
          <w:tag w:val="mm"/>
          <w:id w:val="11333489"/>
          <w:placeholder>
            <w:docPart w:val="3D91C0333C984D8386F8417AE0F30A40"/>
          </w:placeholder>
          <w:showingPlcHdr/>
          <w:comboBox>
            <w:listItem w:displayText="Membro titular interno" w:value="Membro titular interno"/>
            <w:listItem w:displayText="Membro titular externo" w:value="Membro titular externo"/>
            <w:listItem w:displayText="Membro titular externo e Coorientador(a)" w:value="Membro titular externo e Coorientador(a)"/>
            <w:listItem w:displayText="Orientador(a) e Presidente da Banca" w:value="Orientador(a) e Presidente da Banca"/>
            <w:listItem w:displayText="Suplente interno" w:value="Suplente interno"/>
            <w:listItem w:displayText="Suplente externo" w:value="Suplente externo"/>
            <w:listItem w:displayText="Membro titular interno e Presidente da Banca" w:value="Membro titular interno e Presidente da Banca"/>
            <w:listItem w:displayText="Orientador(a)" w:value="Orientador(a)"/>
            <w:listItem w:displayText="Coorientador(a) e Presidente da Banca" w:value="Coorientador(a) e Presidente da Banca"/>
            <w:listItem w:displayText="Coorientador(a)" w:value="Coorientador(a)"/>
            <w:listItem w:displayText="Membro titular externo (com participação remota, conforme Resolução n. 04/2016-CSPP)" w:value="Membro titular externo (com participação remota, conforme Resolução n. 04/2016-CSPP)"/>
          </w:comboBox>
        </w:sdtPr>
        <w:sdtEndPr/>
        <w:sdtContent>
          <w:r w:rsidR="00201BE3" w:rsidRPr="00EB3251">
            <w:rPr>
              <w:sz w:val="18"/>
              <w:szCs w:val="18"/>
            </w:rPr>
            <w:t xml:space="preserve"> </w:t>
          </w:r>
        </w:sdtContent>
      </w:sdt>
    </w:p>
    <w:p w:rsidR="00B81260" w:rsidRPr="00EB3251" w:rsidRDefault="002C681D" w:rsidP="00B81260">
      <w:pPr>
        <w:spacing w:line="360" w:lineRule="auto"/>
        <w:jc w:val="both"/>
        <w:rPr>
          <w:sz w:val="18"/>
          <w:szCs w:val="18"/>
        </w:rPr>
      </w:pPr>
      <w:sdt>
        <w:sdtPr>
          <w:rPr>
            <w:sz w:val="18"/>
            <w:szCs w:val="18"/>
          </w:rPr>
          <w:id w:val="10530490"/>
          <w:placeholder>
            <w:docPart w:val="03CEF2F0E8F54AD2B7892513C16A2F5A"/>
          </w:placeholder>
          <w:comboBox>
            <w:listItem w:displayText=" " w:value=" "/>
            <w:listItem w:displayText="Prof.(a) Dr.(a)" w:value="Prof.(a) Dr.(a)"/>
            <w:listItem w:displayText="Dr.(a)" w:value="Dr.(a)"/>
          </w:comboBox>
        </w:sdtPr>
        <w:sdtEndPr/>
        <w:sdtContent>
          <w:r w:rsidR="00B81260" w:rsidRPr="00EB3251">
            <w:rPr>
              <w:i/>
              <w:sz w:val="18"/>
              <w:szCs w:val="18"/>
            </w:rPr>
            <w:t>Selecione</w:t>
          </w:r>
        </w:sdtContent>
      </w:sdt>
      <w:r w:rsidR="00B81260" w:rsidRPr="00EB3251">
        <w:rPr>
          <w:sz w:val="18"/>
          <w:szCs w:val="18"/>
        </w:rPr>
        <w:t xml:space="preserve"> </w:t>
      </w:r>
      <w:r w:rsidR="00EE7CAD" w:rsidRPr="00EB3251">
        <w:rPr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B81260" w:rsidRPr="00EB3251">
        <w:rPr>
          <w:sz w:val="18"/>
          <w:szCs w:val="18"/>
        </w:rPr>
        <w:instrText xml:space="preserve"> FORMTEXT </w:instrText>
      </w:r>
      <w:r w:rsidR="00EE7CAD" w:rsidRPr="00EB3251">
        <w:rPr>
          <w:sz w:val="18"/>
          <w:szCs w:val="18"/>
        </w:rPr>
      </w:r>
      <w:r w:rsidR="00EE7CAD" w:rsidRPr="00EB3251">
        <w:rPr>
          <w:sz w:val="18"/>
          <w:szCs w:val="18"/>
        </w:rPr>
        <w:fldChar w:fldCharType="separate"/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EE7CAD" w:rsidRPr="00EB3251">
        <w:rPr>
          <w:sz w:val="18"/>
          <w:szCs w:val="18"/>
        </w:rPr>
        <w:fldChar w:fldCharType="end"/>
      </w:r>
      <w:r w:rsidR="00B81260" w:rsidRPr="00EB3251">
        <w:rPr>
          <w:sz w:val="18"/>
          <w:szCs w:val="18"/>
        </w:rPr>
        <w:t xml:space="preserve"> - </w:t>
      </w:r>
      <w:sdt>
        <w:sdtPr>
          <w:rPr>
            <w:sz w:val="18"/>
            <w:szCs w:val="18"/>
          </w:rPr>
          <w:alias w:val="mm"/>
          <w:tag w:val="mm"/>
          <w:id w:val="11333490"/>
          <w:placeholder>
            <w:docPart w:val="8E147EB2204240BE8B3E25CFD9F14734"/>
          </w:placeholder>
          <w:showingPlcHdr/>
          <w:comboBox>
            <w:listItem w:displayText="Membro titular interno" w:value="Membro titular interno"/>
            <w:listItem w:displayText="Membro titular externo" w:value="Membro titular externo"/>
            <w:listItem w:displayText="Membro titular externo e Coorientador(a)" w:value="Membro titular externo e Coorientador(a)"/>
            <w:listItem w:displayText="Orientador(a) e Presidente da Banca" w:value="Orientador(a) e Presidente da Banca"/>
            <w:listItem w:displayText="Suplente interno" w:value="Suplente interno"/>
            <w:listItem w:displayText="Suplente externo" w:value="Suplente externo"/>
            <w:listItem w:displayText="Membro titular interno e Presidente da Banca" w:value="Membro titular interno e Presidente da Banca"/>
            <w:listItem w:displayText="Orientador(a)" w:value="Orientador(a)"/>
            <w:listItem w:displayText="Coorientador(a) e Presidente da Banca" w:value="Coorientador(a) e Presidente da Banca"/>
            <w:listItem w:displayText="Coorientador(a)" w:value="Coorientador(a)"/>
            <w:listItem w:displayText="Membro titular externo (com participação remota, conforme Resolução n. 04/2016-CSPP)" w:value="Membro titular externo (com participação remota, conforme Resolução n. 04/2016-CSPP)"/>
          </w:comboBox>
        </w:sdtPr>
        <w:sdtEndPr/>
        <w:sdtContent>
          <w:r w:rsidR="00201BE3" w:rsidRPr="00EB3251">
            <w:rPr>
              <w:sz w:val="18"/>
              <w:szCs w:val="18"/>
            </w:rPr>
            <w:t xml:space="preserve"> </w:t>
          </w:r>
        </w:sdtContent>
      </w:sdt>
    </w:p>
    <w:p w:rsidR="003231D2" w:rsidRPr="00EB3251" w:rsidRDefault="002C681D" w:rsidP="003231D2">
      <w:pPr>
        <w:spacing w:line="360" w:lineRule="auto"/>
        <w:jc w:val="both"/>
        <w:rPr>
          <w:sz w:val="18"/>
          <w:szCs w:val="18"/>
        </w:rPr>
      </w:pPr>
      <w:sdt>
        <w:sdtPr>
          <w:rPr>
            <w:sz w:val="18"/>
            <w:szCs w:val="18"/>
          </w:rPr>
          <w:id w:val="4056190"/>
          <w:placeholder>
            <w:docPart w:val="4ADFD8724C8845F7B3D947AAC123E525"/>
          </w:placeholder>
          <w:comboBox>
            <w:listItem w:displayText=" " w:value=" "/>
            <w:listItem w:displayText="Prof.(a) Dr.(a)" w:value="Prof.(a) Dr.(a)"/>
            <w:listItem w:displayText="Dr.(a)" w:value="Dr.(a)"/>
          </w:comboBox>
        </w:sdtPr>
        <w:sdtEndPr/>
        <w:sdtContent>
          <w:r w:rsidR="00B81260" w:rsidRPr="00EB3251">
            <w:rPr>
              <w:sz w:val="18"/>
              <w:szCs w:val="18"/>
            </w:rPr>
            <w:t>--</w:t>
          </w:r>
        </w:sdtContent>
      </w:sdt>
      <w:r w:rsidR="003231D2" w:rsidRPr="00EB3251">
        <w:rPr>
          <w:sz w:val="18"/>
          <w:szCs w:val="18"/>
        </w:rPr>
        <w:t xml:space="preserve"> </w:t>
      </w:r>
      <w:r w:rsidR="00EE7CAD" w:rsidRPr="00EB3251">
        <w:rPr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3231D2" w:rsidRPr="00EB3251">
        <w:rPr>
          <w:sz w:val="18"/>
          <w:szCs w:val="18"/>
        </w:rPr>
        <w:instrText xml:space="preserve"> FORMTEXT </w:instrText>
      </w:r>
      <w:r w:rsidR="00EE7CAD" w:rsidRPr="00EB3251">
        <w:rPr>
          <w:sz w:val="18"/>
          <w:szCs w:val="18"/>
        </w:rPr>
      </w:r>
      <w:r w:rsidR="00EE7CAD" w:rsidRPr="00EB3251">
        <w:rPr>
          <w:sz w:val="18"/>
          <w:szCs w:val="18"/>
        </w:rPr>
        <w:fldChar w:fldCharType="separate"/>
      </w:r>
      <w:r w:rsidR="003231D2" w:rsidRPr="00EB3251">
        <w:rPr>
          <w:noProof/>
          <w:sz w:val="18"/>
          <w:szCs w:val="18"/>
        </w:rPr>
        <w:t> </w:t>
      </w:r>
      <w:r w:rsidR="003231D2" w:rsidRPr="00EB3251">
        <w:rPr>
          <w:noProof/>
          <w:sz w:val="18"/>
          <w:szCs w:val="18"/>
        </w:rPr>
        <w:t> </w:t>
      </w:r>
      <w:r w:rsidR="003231D2" w:rsidRPr="00EB3251">
        <w:rPr>
          <w:noProof/>
          <w:sz w:val="18"/>
          <w:szCs w:val="18"/>
        </w:rPr>
        <w:t> </w:t>
      </w:r>
      <w:r w:rsidR="003231D2" w:rsidRPr="00EB3251">
        <w:rPr>
          <w:noProof/>
          <w:sz w:val="18"/>
          <w:szCs w:val="18"/>
        </w:rPr>
        <w:t> </w:t>
      </w:r>
      <w:r w:rsidR="003231D2" w:rsidRPr="00EB3251">
        <w:rPr>
          <w:noProof/>
          <w:sz w:val="18"/>
          <w:szCs w:val="18"/>
        </w:rPr>
        <w:t> </w:t>
      </w:r>
      <w:r w:rsidR="00EE7CAD" w:rsidRPr="00EB3251">
        <w:rPr>
          <w:sz w:val="18"/>
          <w:szCs w:val="18"/>
        </w:rPr>
        <w:fldChar w:fldCharType="end"/>
      </w:r>
      <w:r w:rsidR="003231D2" w:rsidRPr="00EB3251">
        <w:rPr>
          <w:sz w:val="18"/>
          <w:szCs w:val="18"/>
        </w:rPr>
        <w:t xml:space="preserve"> - </w:t>
      </w:r>
      <w:sdt>
        <w:sdtPr>
          <w:rPr>
            <w:sz w:val="18"/>
            <w:szCs w:val="18"/>
          </w:rPr>
          <w:alias w:val="mm"/>
          <w:tag w:val="mm"/>
          <w:id w:val="11333491"/>
          <w:placeholder>
            <w:docPart w:val="9587208AD4014872B23A8A675A9524E9"/>
          </w:placeholder>
          <w:showingPlcHdr/>
          <w:comboBox>
            <w:listItem w:displayText="Membro titular interno" w:value="Membro titular interno"/>
            <w:listItem w:displayText="Membro titular externo" w:value="Membro titular externo"/>
            <w:listItem w:displayText="Membro titular externo e Coorientador(a)" w:value="Membro titular externo e Coorientador(a)"/>
            <w:listItem w:displayText="Orientador(a) e Presidente da Banca" w:value="Orientador(a) e Presidente da Banca"/>
            <w:listItem w:displayText="Suplente interno" w:value="Suplente interno"/>
            <w:listItem w:displayText="Suplente externo" w:value="Suplente externo"/>
            <w:listItem w:displayText="Membro titular interno e Presidente da Banca" w:value="Membro titular interno e Presidente da Banca"/>
            <w:listItem w:displayText="Orientador(a)" w:value="Orientador(a)"/>
            <w:listItem w:displayText="Coorientador(a) e Presidente da Banca" w:value="Coorientador(a) e Presidente da Banca"/>
            <w:listItem w:displayText="Coorientador(a)" w:value="Coorientador(a)"/>
            <w:listItem w:displayText="Membro titular externo (com participação remota, conforme Resolução n. 04/2016-CSPP)" w:value="Membro titular externo (com participação remota, conforme Resolução n. 04/2016-CSPP)"/>
          </w:comboBox>
        </w:sdtPr>
        <w:sdtEndPr/>
        <w:sdtContent>
          <w:r w:rsidR="00201BE3" w:rsidRPr="00EB3251">
            <w:rPr>
              <w:sz w:val="18"/>
              <w:szCs w:val="18"/>
            </w:rPr>
            <w:t xml:space="preserve"> </w:t>
          </w:r>
        </w:sdtContent>
      </w:sdt>
    </w:p>
    <w:p w:rsidR="006529A1" w:rsidRPr="00EB3251" w:rsidRDefault="002C681D" w:rsidP="00CB4082">
      <w:pPr>
        <w:spacing w:line="360" w:lineRule="auto"/>
        <w:jc w:val="both"/>
        <w:rPr>
          <w:sz w:val="18"/>
          <w:szCs w:val="18"/>
        </w:rPr>
      </w:pPr>
      <w:sdt>
        <w:sdtPr>
          <w:rPr>
            <w:sz w:val="18"/>
            <w:szCs w:val="18"/>
          </w:rPr>
          <w:id w:val="10530478"/>
          <w:placeholder>
            <w:docPart w:val="6C4FCC3983B74E8184F0D1ED3D514A52"/>
          </w:placeholder>
          <w:comboBox>
            <w:listItem w:displayText=" " w:value=" "/>
            <w:listItem w:displayText="Prof.(a) Dr.(a)" w:value="Prof.(a) Dr.(a)"/>
            <w:listItem w:displayText="Dr.(a)" w:value="Dr.(a)"/>
          </w:comboBox>
        </w:sdtPr>
        <w:sdtEndPr/>
        <w:sdtContent>
          <w:r w:rsidR="00B81260" w:rsidRPr="00EB3251">
            <w:rPr>
              <w:sz w:val="18"/>
              <w:szCs w:val="18"/>
            </w:rPr>
            <w:t>--</w:t>
          </w:r>
        </w:sdtContent>
      </w:sdt>
      <w:r w:rsidR="00B81260" w:rsidRPr="00EB3251">
        <w:rPr>
          <w:sz w:val="18"/>
          <w:szCs w:val="18"/>
        </w:rPr>
        <w:t xml:space="preserve"> </w:t>
      </w:r>
      <w:r w:rsidR="00EE7CAD" w:rsidRPr="00EB3251">
        <w:rPr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6529A1" w:rsidRPr="00EB3251">
        <w:rPr>
          <w:sz w:val="18"/>
          <w:szCs w:val="18"/>
        </w:rPr>
        <w:instrText xml:space="preserve"> FORMTEXT </w:instrText>
      </w:r>
      <w:r w:rsidR="00EE7CAD" w:rsidRPr="00EB3251">
        <w:rPr>
          <w:sz w:val="18"/>
          <w:szCs w:val="18"/>
        </w:rPr>
      </w:r>
      <w:r w:rsidR="00EE7CAD" w:rsidRPr="00EB3251">
        <w:rPr>
          <w:sz w:val="18"/>
          <w:szCs w:val="18"/>
        </w:rPr>
        <w:fldChar w:fldCharType="separate"/>
      </w:r>
      <w:r w:rsidR="006529A1" w:rsidRPr="00EB3251">
        <w:rPr>
          <w:noProof/>
          <w:sz w:val="18"/>
          <w:szCs w:val="18"/>
        </w:rPr>
        <w:t> </w:t>
      </w:r>
      <w:r w:rsidR="006529A1" w:rsidRPr="00EB3251">
        <w:rPr>
          <w:noProof/>
          <w:sz w:val="18"/>
          <w:szCs w:val="18"/>
        </w:rPr>
        <w:t> </w:t>
      </w:r>
      <w:r w:rsidR="006529A1" w:rsidRPr="00EB3251">
        <w:rPr>
          <w:noProof/>
          <w:sz w:val="18"/>
          <w:szCs w:val="18"/>
        </w:rPr>
        <w:t> </w:t>
      </w:r>
      <w:r w:rsidR="006529A1" w:rsidRPr="00EB3251">
        <w:rPr>
          <w:noProof/>
          <w:sz w:val="18"/>
          <w:szCs w:val="18"/>
        </w:rPr>
        <w:t> </w:t>
      </w:r>
      <w:r w:rsidR="006529A1" w:rsidRPr="00EB3251">
        <w:rPr>
          <w:noProof/>
          <w:sz w:val="18"/>
          <w:szCs w:val="18"/>
        </w:rPr>
        <w:t> </w:t>
      </w:r>
      <w:r w:rsidR="00EE7CAD" w:rsidRPr="00EB3251">
        <w:rPr>
          <w:sz w:val="18"/>
          <w:szCs w:val="18"/>
        </w:rPr>
        <w:fldChar w:fldCharType="end"/>
      </w:r>
      <w:r w:rsidR="003231D2" w:rsidRPr="00EB3251">
        <w:rPr>
          <w:sz w:val="18"/>
          <w:szCs w:val="18"/>
        </w:rPr>
        <w:t xml:space="preserve"> - </w:t>
      </w:r>
      <w:sdt>
        <w:sdtPr>
          <w:rPr>
            <w:sz w:val="18"/>
            <w:szCs w:val="18"/>
          </w:rPr>
          <w:alias w:val="mm"/>
          <w:tag w:val="mm"/>
          <w:id w:val="11333492"/>
          <w:placeholder>
            <w:docPart w:val="9974F9156DD44C6A829DF4E642858B0D"/>
          </w:placeholder>
          <w:showingPlcHdr/>
          <w:comboBox>
            <w:listItem w:displayText="Membro titular interno" w:value="Membro titular interno"/>
            <w:listItem w:displayText="Membro titular externo" w:value="Membro titular externo"/>
            <w:listItem w:displayText="Membro titular externo e Coorientador(a)" w:value="Membro titular externo e Coorientador(a)"/>
            <w:listItem w:displayText="Orientador(a) e Presidente da Banca" w:value="Orientador(a) e Presidente da Banca"/>
            <w:listItem w:displayText="Suplente interno" w:value="Suplente interno"/>
            <w:listItem w:displayText="Suplente externo" w:value="Suplente externo"/>
            <w:listItem w:displayText="Membro titular interno e Presidente da Banca" w:value="Membro titular interno e Presidente da Banca"/>
            <w:listItem w:displayText="Orientador(a)" w:value="Orientador(a)"/>
            <w:listItem w:displayText="Coorientador(a) e Presidente da Banca" w:value="Coorientador(a) e Presidente da Banca"/>
            <w:listItem w:displayText="Coorientador(a)" w:value="Coorientador(a)"/>
            <w:listItem w:displayText="Membro titular externo (com participação remota, conforme Resolução n. 04/2016-CSPP)" w:value="Membro titular externo (com participação remota, conforme Resolução n. 04/2016-CSPP)"/>
          </w:comboBox>
        </w:sdtPr>
        <w:sdtEndPr/>
        <w:sdtContent>
          <w:r w:rsidR="00201BE3" w:rsidRPr="00EB3251">
            <w:rPr>
              <w:sz w:val="18"/>
              <w:szCs w:val="18"/>
            </w:rPr>
            <w:t xml:space="preserve"> </w:t>
          </w:r>
        </w:sdtContent>
      </w:sdt>
    </w:p>
    <w:p w:rsidR="003231D2" w:rsidRPr="00EB3251" w:rsidRDefault="002C681D" w:rsidP="003231D2">
      <w:pPr>
        <w:spacing w:line="360" w:lineRule="auto"/>
        <w:jc w:val="both"/>
        <w:rPr>
          <w:sz w:val="18"/>
          <w:szCs w:val="18"/>
        </w:rPr>
      </w:pPr>
      <w:sdt>
        <w:sdtPr>
          <w:rPr>
            <w:sz w:val="18"/>
            <w:szCs w:val="18"/>
          </w:rPr>
          <w:id w:val="10530479"/>
          <w:placeholder>
            <w:docPart w:val="A4D970E552184BF8A7E7E1079FEE333E"/>
          </w:placeholder>
          <w:comboBox>
            <w:listItem w:displayText=" " w:value=" "/>
            <w:listItem w:displayText="Prof.(a) Dr.(a)" w:value="Prof.(a) Dr.(a)"/>
            <w:listItem w:displayText="Dr.(a)" w:value="Dr.(a)"/>
          </w:comboBox>
        </w:sdtPr>
        <w:sdtEndPr/>
        <w:sdtContent>
          <w:r w:rsidR="00B81260" w:rsidRPr="00EB3251">
            <w:rPr>
              <w:sz w:val="18"/>
              <w:szCs w:val="18"/>
            </w:rPr>
            <w:t>--</w:t>
          </w:r>
        </w:sdtContent>
      </w:sdt>
      <w:r w:rsidR="00B81260" w:rsidRPr="00EB3251">
        <w:rPr>
          <w:sz w:val="18"/>
          <w:szCs w:val="18"/>
        </w:rPr>
        <w:t xml:space="preserve"> </w:t>
      </w:r>
      <w:r w:rsidR="00EE7CAD" w:rsidRPr="00EB3251">
        <w:rPr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3231D2" w:rsidRPr="00EB3251">
        <w:rPr>
          <w:sz w:val="18"/>
          <w:szCs w:val="18"/>
        </w:rPr>
        <w:instrText xml:space="preserve"> FORMTEXT </w:instrText>
      </w:r>
      <w:r w:rsidR="00EE7CAD" w:rsidRPr="00EB3251">
        <w:rPr>
          <w:sz w:val="18"/>
          <w:szCs w:val="18"/>
        </w:rPr>
      </w:r>
      <w:r w:rsidR="00EE7CAD" w:rsidRPr="00EB3251">
        <w:rPr>
          <w:sz w:val="18"/>
          <w:szCs w:val="18"/>
        </w:rPr>
        <w:fldChar w:fldCharType="separate"/>
      </w:r>
      <w:r w:rsidR="003231D2" w:rsidRPr="00EB3251">
        <w:rPr>
          <w:noProof/>
          <w:sz w:val="18"/>
          <w:szCs w:val="18"/>
        </w:rPr>
        <w:t> </w:t>
      </w:r>
      <w:r w:rsidR="003231D2" w:rsidRPr="00EB3251">
        <w:rPr>
          <w:noProof/>
          <w:sz w:val="18"/>
          <w:szCs w:val="18"/>
        </w:rPr>
        <w:t> </w:t>
      </w:r>
      <w:r w:rsidR="003231D2" w:rsidRPr="00EB3251">
        <w:rPr>
          <w:noProof/>
          <w:sz w:val="18"/>
          <w:szCs w:val="18"/>
        </w:rPr>
        <w:t> </w:t>
      </w:r>
      <w:r w:rsidR="003231D2" w:rsidRPr="00EB3251">
        <w:rPr>
          <w:noProof/>
          <w:sz w:val="18"/>
          <w:szCs w:val="18"/>
        </w:rPr>
        <w:t> </w:t>
      </w:r>
      <w:r w:rsidR="003231D2" w:rsidRPr="00EB3251">
        <w:rPr>
          <w:noProof/>
          <w:sz w:val="18"/>
          <w:szCs w:val="18"/>
        </w:rPr>
        <w:t> </w:t>
      </w:r>
      <w:r w:rsidR="00EE7CAD" w:rsidRPr="00EB3251">
        <w:rPr>
          <w:sz w:val="18"/>
          <w:szCs w:val="18"/>
        </w:rPr>
        <w:fldChar w:fldCharType="end"/>
      </w:r>
      <w:r w:rsidR="003231D2" w:rsidRPr="00EB3251">
        <w:rPr>
          <w:sz w:val="18"/>
          <w:szCs w:val="18"/>
        </w:rPr>
        <w:t xml:space="preserve"> - </w:t>
      </w:r>
      <w:sdt>
        <w:sdtPr>
          <w:rPr>
            <w:sz w:val="18"/>
            <w:szCs w:val="18"/>
          </w:rPr>
          <w:alias w:val="mm"/>
          <w:tag w:val="mm"/>
          <w:id w:val="11333493"/>
          <w:placeholder>
            <w:docPart w:val="FA1004404D83416080CC9E558B8A11E5"/>
          </w:placeholder>
          <w:showingPlcHdr/>
          <w:comboBox>
            <w:listItem w:displayText="Membro titular interno" w:value="Membro titular interno"/>
            <w:listItem w:displayText="Membro titular externo" w:value="Membro titular externo"/>
            <w:listItem w:displayText="Membro titular externo e Coorientador(a)" w:value="Membro titular externo e Coorientador(a)"/>
            <w:listItem w:displayText="Orientador(a) e Presidente da Banca" w:value="Orientador(a) e Presidente da Banca"/>
            <w:listItem w:displayText="Suplente interno" w:value="Suplente interno"/>
            <w:listItem w:displayText="Suplente externo" w:value="Suplente externo"/>
            <w:listItem w:displayText="Membro titular interno e Presidente da Banca" w:value="Membro titular interno e Presidente da Banca"/>
            <w:listItem w:displayText="Orientador(a)" w:value="Orientador(a)"/>
            <w:listItem w:displayText="Coorientador(a) e Presidente da Banca" w:value="Coorientador(a) e Presidente da Banca"/>
            <w:listItem w:displayText="Coorientador(a)" w:value="Coorientador(a)"/>
            <w:listItem w:displayText="Membro titular externo (com participação remota, conforme Resolução n. 04/2016-CSPP)" w:value="Membro titular externo (com participação remota, conforme Resolução n. 04/2016-CSPP)"/>
          </w:comboBox>
        </w:sdtPr>
        <w:sdtEndPr/>
        <w:sdtContent>
          <w:r w:rsidR="00201BE3" w:rsidRPr="00EB3251">
            <w:rPr>
              <w:sz w:val="18"/>
              <w:szCs w:val="18"/>
            </w:rPr>
            <w:t xml:space="preserve"> </w:t>
          </w:r>
        </w:sdtContent>
      </w:sdt>
    </w:p>
    <w:p w:rsidR="000D0583" w:rsidRPr="00EB3251" w:rsidRDefault="002C681D" w:rsidP="000D0583">
      <w:pPr>
        <w:spacing w:line="360" w:lineRule="auto"/>
        <w:jc w:val="both"/>
        <w:rPr>
          <w:sz w:val="18"/>
          <w:szCs w:val="18"/>
        </w:rPr>
      </w:pPr>
      <w:sdt>
        <w:sdtPr>
          <w:rPr>
            <w:sz w:val="18"/>
            <w:szCs w:val="18"/>
          </w:rPr>
          <w:id w:val="10530480"/>
          <w:placeholder>
            <w:docPart w:val="EAC31A7B02A34C28802AB05F45183208"/>
          </w:placeholder>
          <w:comboBox>
            <w:listItem w:displayText=" " w:value=" "/>
            <w:listItem w:displayText="Prof.(a) Dr.(a)" w:value="Prof.(a) Dr.(a)"/>
            <w:listItem w:displayText="Dr.(a)" w:value="Dr.(a)"/>
          </w:comboBox>
        </w:sdtPr>
        <w:sdtEndPr/>
        <w:sdtContent>
          <w:r w:rsidR="00B81260" w:rsidRPr="00EB3251">
            <w:rPr>
              <w:sz w:val="18"/>
              <w:szCs w:val="18"/>
            </w:rPr>
            <w:t>--</w:t>
          </w:r>
        </w:sdtContent>
      </w:sdt>
      <w:r w:rsidR="00B81260" w:rsidRPr="00EB3251">
        <w:rPr>
          <w:sz w:val="18"/>
          <w:szCs w:val="18"/>
        </w:rPr>
        <w:t xml:space="preserve"> </w:t>
      </w:r>
      <w:r w:rsidR="00EE7CAD" w:rsidRPr="00EB3251">
        <w:rPr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0D0583" w:rsidRPr="00EB3251">
        <w:rPr>
          <w:sz w:val="18"/>
          <w:szCs w:val="18"/>
        </w:rPr>
        <w:instrText xml:space="preserve"> FORMTEXT </w:instrText>
      </w:r>
      <w:r w:rsidR="00EE7CAD" w:rsidRPr="00EB3251">
        <w:rPr>
          <w:sz w:val="18"/>
          <w:szCs w:val="18"/>
        </w:rPr>
      </w:r>
      <w:r w:rsidR="00EE7CAD" w:rsidRPr="00EB3251">
        <w:rPr>
          <w:sz w:val="18"/>
          <w:szCs w:val="18"/>
        </w:rPr>
        <w:fldChar w:fldCharType="separate"/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EE7CAD" w:rsidRPr="00EB3251">
        <w:rPr>
          <w:sz w:val="18"/>
          <w:szCs w:val="18"/>
        </w:rPr>
        <w:fldChar w:fldCharType="end"/>
      </w:r>
      <w:r w:rsidR="000D0583" w:rsidRPr="00EB3251">
        <w:rPr>
          <w:sz w:val="18"/>
          <w:szCs w:val="18"/>
        </w:rPr>
        <w:t xml:space="preserve"> - </w:t>
      </w:r>
      <w:sdt>
        <w:sdtPr>
          <w:rPr>
            <w:sz w:val="18"/>
            <w:szCs w:val="18"/>
          </w:rPr>
          <w:alias w:val="mm"/>
          <w:tag w:val="mm"/>
          <w:id w:val="11333494"/>
          <w:placeholder>
            <w:docPart w:val="AB279B2B299E45C381CD75904104587D"/>
          </w:placeholder>
          <w:showingPlcHdr/>
          <w:comboBox>
            <w:listItem w:displayText="Membro titular interno" w:value="Membro titular interno"/>
            <w:listItem w:displayText="Membro titular externo" w:value="Membro titular externo"/>
            <w:listItem w:displayText="Membro titular externo e Coorientador(a)" w:value="Membro titular externo e Coorientador(a)"/>
            <w:listItem w:displayText="Orientador(a) e Presidente da Banca" w:value="Orientador(a) e Presidente da Banca"/>
            <w:listItem w:displayText="Suplente interno" w:value="Suplente interno"/>
            <w:listItem w:displayText="Suplente externo" w:value="Suplente externo"/>
            <w:listItem w:displayText="Membro titular interno e Presidente da Banca" w:value="Membro titular interno e Presidente da Banca"/>
            <w:listItem w:displayText="Orientador(a)" w:value="Orientador(a)"/>
            <w:listItem w:displayText="Coorientador(a) e Presidente da Banca" w:value="Coorientador(a) e Presidente da Banca"/>
            <w:listItem w:displayText="Coorientador(a)" w:value="Coorientador(a)"/>
            <w:listItem w:displayText="Membro titular externo (com participação remota, conforme Resolução n. 04/2016-CSPP)" w:value="Membro titular externo (com participação remota, conforme Resolução n. 04/2016-CSPP)"/>
          </w:comboBox>
        </w:sdtPr>
        <w:sdtEndPr/>
        <w:sdtContent>
          <w:r w:rsidR="00201BE3" w:rsidRPr="00EB3251">
            <w:rPr>
              <w:sz w:val="18"/>
              <w:szCs w:val="18"/>
            </w:rPr>
            <w:t xml:space="preserve"> </w:t>
          </w:r>
        </w:sdtContent>
      </w:sdt>
    </w:p>
    <w:p w:rsidR="000D0583" w:rsidRPr="00EB3251" w:rsidRDefault="002C681D" w:rsidP="000D0583">
      <w:pPr>
        <w:spacing w:line="360" w:lineRule="auto"/>
        <w:jc w:val="both"/>
        <w:rPr>
          <w:sz w:val="18"/>
          <w:szCs w:val="18"/>
        </w:rPr>
      </w:pPr>
      <w:sdt>
        <w:sdtPr>
          <w:rPr>
            <w:sz w:val="18"/>
            <w:szCs w:val="18"/>
          </w:rPr>
          <w:id w:val="10530481"/>
          <w:placeholder>
            <w:docPart w:val="956E5AA17D264F7A95E7D778B1207F62"/>
          </w:placeholder>
          <w:comboBox>
            <w:listItem w:displayText=" " w:value=" "/>
            <w:listItem w:displayText="Prof.(a) Dr.(a)" w:value="Prof.(a) Dr.(a)"/>
            <w:listItem w:displayText="Dr.(a)" w:value="Dr.(a)"/>
          </w:comboBox>
        </w:sdtPr>
        <w:sdtEndPr/>
        <w:sdtContent>
          <w:r w:rsidR="00B81260" w:rsidRPr="00EB3251">
            <w:rPr>
              <w:sz w:val="18"/>
              <w:szCs w:val="18"/>
            </w:rPr>
            <w:t>--</w:t>
          </w:r>
        </w:sdtContent>
      </w:sdt>
      <w:r w:rsidR="00B81260" w:rsidRPr="00EB3251">
        <w:rPr>
          <w:sz w:val="18"/>
          <w:szCs w:val="18"/>
        </w:rPr>
        <w:t xml:space="preserve"> </w:t>
      </w:r>
      <w:r w:rsidR="00EE7CAD" w:rsidRPr="00EB3251">
        <w:rPr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0D0583" w:rsidRPr="00EB3251">
        <w:rPr>
          <w:sz w:val="18"/>
          <w:szCs w:val="18"/>
        </w:rPr>
        <w:instrText xml:space="preserve"> FORMTEXT </w:instrText>
      </w:r>
      <w:r w:rsidR="00EE7CAD" w:rsidRPr="00EB3251">
        <w:rPr>
          <w:sz w:val="18"/>
          <w:szCs w:val="18"/>
        </w:rPr>
      </w:r>
      <w:r w:rsidR="00EE7CAD" w:rsidRPr="00EB3251">
        <w:rPr>
          <w:sz w:val="18"/>
          <w:szCs w:val="18"/>
        </w:rPr>
        <w:fldChar w:fldCharType="separate"/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EE7CAD" w:rsidRPr="00EB3251">
        <w:rPr>
          <w:sz w:val="18"/>
          <w:szCs w:val="18"/>
        </w:rPr>
        <w:fldChar w:fldCharType="end"/>
      </w:r>
      <w:r w:rsidR="000D0583" w:rsidRPr="00EB3251">
        <w:rPr>
          <w:sz w:val="18"/>
          <w:szCs w:val="18"/>
        </w:rPr>
        <w:t xml:space="preserve"> - </w:t>
      </w:r>
      <w:sdt>
        <w:sdtPr>
          <w:rPr>
            <w:sz w:val="18"/>
            <w:szCs w:val="18"/>
          </w:rPr>
          <w:alias w:val="mm"/>
          <w:tag w:val="mm"/>
          <w:id w:val="11333495"/>
          <w:placeholder>
            <w:docPart w:val="20C463788B3445C6838CA1295C1D90EF"/>
          </w:placeholder>
          <w:showingPlcHdr/>
          <w:comboBox>
            <w:listItem w:displayText="Membro titular interno" w:value="Membro titular interno"/>
            <w:listItem w:displayText="Membro titular externo" w:value="Membro titular externo"/>
            <w:listItem w:displayText="Membro titular externo e Coorientador(a)" w:value="Membro titular externo e Coorientador(a)"/>
            <w:listItem w:displayText="Orientador(a) e Presidente da Banca" w:value="Orientador(a) e Presidente da Banca"/>
            <w:listItem w:displayText="Suplente interno" w:value="Suplente interno"/>
            <w:listItem w:displayText="Suplente externo" w:value="Suplente externo"/>
            <w:listItem w:displayText="Membro titular interno e Presidente da Banca" w:value="Membro titular interno e Presidente da Banca"/>
            <w:listItem w:displayText="Orientador(a)" w:value="Orientador(a)"/>
            <w:listItem w:displayText="Coorientador(a) e Presidente da Banca" w:value="Coorientador(a) e Presidente da Banca"/>
            <w:listItem w:displayText="Coorientador(a)" w:value="Coorientador(a)"/>
            <w:listItem w:displayText="Membro titular externo (com participação remota, conforme Resolução n. 04/2016-CSPP)" w:value="Membro titular externo (com participação remota, conforme Resolução n. 04/2016-CSPP)"/>
          </w:comboBox>
        </w:sdtPr>
        <w:sdtEndPr/>
        <w:sdtContent>
          <w:r w:rsidR="00201BE3" w:rsidRPr="00EB3251">
            <w:rPr>
              <w:sz w:val="18"/>
              <w:szCs w:val="18"/>
            </w:rPr>
            <w:t xml:space="preserve"> </w:t>
          </w:r>
        </w:sdtContent>
      </w:sdt>
    </w:p>
    <w:p w:rsidR="000D0583" w:rsidRPr="00EB3251" w:rsidRDefault="002C681D" w:rsidP="000D0583">
      <w:pPr>
        <w:spacing w:line="360" w:lineRule="auto"/>
        <w:jc w:val="both"/>
        <w:rPr>
          <w:sz w:val="18"/>
          <w:szCs w:val="18"/>
        </w:rPr>
      </w:pPr>
      <w:sdt>
        <w:sdtPr>
          <w:rPr>
            <w:sz w:val="18"/>
            <w:szCs w:val="18"/>
          </w:rPr>
          <w:id w:val="10530482"/>
          <w:placeholder>
            <w:docPart w:val="7B26CF8F1262466CADDAE6DC8753AB66"/>
          </w:placeholder>
          <w:comboBox>
            <w:listItem w:displayText=" " w:value=" "/>
            <w:listItem w:displayText="Prof.(a) Dr.(a)" w:value="Prof.(a) Dr.(a)"/>
            <w:listItem w:displayText="Dr.(a)" w:value="Dr.(a)"/>
          </w:comboBox>
        </w:sdtPr>
        <w:sdtEndPr/>
        <w:sdtContent>
          <w:r w:rsidR="00B81260" w:rsidRPr="00EB3251">
            <w:rPr>
              <w:sz w:val="18"/>
              <w:szCs w:val="18"/>
            </w:rPr>
            <w:t>--</w:t>
          </w:r>
        </w:sdtContent>
      </w:sdt>
      <w:r w:rsidR="00B81260" w:rsidRPr="00EB3251">
        <w:rPr>
          <w:sz w:val="18"/>
          <w:szCs w:val="18"/>
        </w:rPr>
        <w:t xml:space="preserve"> </w:t>
      </w:r>
      <w:r w:rsidR="00EE7CAD" w:rsidRPr="00EB3251">
        <w:rPr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0D0583" w:rsidRPr="00EB3251">
        <w:rPr>
          <w:sz w:val="18"/>
          <w:szCs w:val="18"/>
        </w:rPr>
        <w:instrText xml:space="preserve"> FORMTEXT </w:instrText>
      </w:r>
      <w:r w:rsidR="00EE7CAD" w:rsidRPr="00EB3251">
        <w:rPr>
          <w:sz w:val="18"/>
          <w:szCs w:val="18"/>
        </w:rPr>
      </w:r>
      <w:r w:rsidR="00EE7CAD" w:rsidRPr="00EB3251">
        <w:rPr>
          <w:sz w:val="18"/>
          <w:szCs w:val="18"/>
        </w:rPr>
        <w:fldChar w:fldCharType="separate"/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0D0583" w:rsidRPr="00EB3251">
        <w:rPr>
          <w:noProof/>
          <w:sz w:val="18"/>
          <w:szCs w:val="18"/>
        </w:rPr>
        <w:t> </w:t>
      </w:r>
      <w:r w:rsidR="00EE7CAD" w:rsidRPr="00EB3251">
        <w:rPr>
          <w:sz w:val="18"/>
          <w:szCs w:val="18"/>
        </w:rPr>
        <w:fldChar w:fldCharType="end"/>
      </w:r>
      <w:r w:rsidR="000D0583" w:rsidRPr="00EB3251">
        <w:rPr>
          <w:sz w:val="18"/>
          <w:szCs w:val="18"/>
        </w:rPr>
        <w:t xml:space="preserve"> - </w:t>
      </w:r>
      <w:sdt>
        <w:sdtPr>
          <w:rPr>
            <w:sz w:val="18"/>
            <w:szCs w:val="18"/>
          </w:rPr>
          <w:alias w:val="mm"/>
          <w:tag w:val="mm"/>
          <w:id w:val="11333496"/>
          <w:placeholder>
            <w:docPart w:val="64E44FDD9E664B2FAE445575FA5D6215"/>
          </w:placeholder>
          <w:showingPlcHdr/>
          <w:comboBox>
            <w:listItem w:displayText="Membro titular interno" w:value="Membro titular interno"/>
            <w:listItem w:displayText="Membro titular externo" w:value="Membro titular externo"/>
            <w:listItem w:displayText="Membro titular externo e Coorientador(a)" w:value="Membro titular externo e Coorientador(a)"/>
            <w:listItem w:displayText="Orientador(a) e Presidente da Banca" w:value="Orientador(a) e Presidente da Banca"/>
            <w:listItem w:displayText="Suplente interno" w:value="Suplente interno"/>
            <w:listItem w:displayText="Suplente externo" w:value="Suplente externo"/>
            <w:listItem w:displayText="Membro titular interno e Presidente da Banca" w:value="Membro titular interno e Presidente da Banca"/>
            <w:listItem w:displayText="Orientador(a)" w:value="Orientador(a)"/>
            <w:listItem w:displayText="Coorientador(a) e Presidente da Banca" w:value="Coorientador(a) e Presidente da Banca"/>
            <w:listItem w:displayText="Coorientador(a)" w:value="Coorientador(a)"/>
            <w:listItem w:displayText="Membro titular externo (com participação remota, conforme Resolução n. 04/2016-CSPP)" w:value="Membro titular externo (com participação remota, conforme Resolução n. 04/2016-CSPP)"/>
          </w:comboBox>
        </w:sdtPr>
        <w:sdtEndPr/>
        <w:sdtContent>
          <w:r w:rsidR="00201BE3" w:rsidRPr="00EB3251">
            <w:rPr>
              <w:sz w:val="18"/>
              <w:szCs w:val="18"/>
            </w:rPr>
            <w:t xml:space="preserve"> </w:t>
          </w:r>
        </w:sdtContent>
      </w:sdt>
    </w:p>
    <w:p w:rsidR="00B81260" w:rsidRPr="00271DCD" w:rsidRDefault="002C681D" w:rsidP="00B81260">
      <w:pPr>
        <w:spacing w:line="360" w:lineRule="auto"/>
        <w:jc w:val="both"/>
        <w:rPr>
          <w:sz w:val="18"/>
          <w:szCs w:val="18"/>
        </w:rPr>
      </w:pPr>
      <w:sdt>
        <w:sdtPr>
          <w:rPr>
            <w:sz w:val="18"/>
            <w:szCs w:val="18"/>
          </w:rPr>
          <w:id w:val="10530483"/>
          <w:placeholder>
            <w:docPart w:val="AED3400AB87F4190A3AFD5F60109A78B"/>
          </w:placeholder>
          <w:comboBox>
            <w:listItem w:displayText=" " w:value=" "/>
            <w:listItem w:displayText="Prof.(a) Dr.(a)" w:value="Prof.(a) Dr.(a)"/>
            <w:listItem w:displayText="Dr.(a)" w:value="Dr.(a)"/>
          </w:comboBox>
        </w:sdtPr>
        <w:sdtEndPr/>
        <w:sdtContent>
          <w:r w:rsidR="00B81260" w:rsidRPr="00EB3251">
            <w:rPr>
              <w:sz w:val="18"/>
              <w:szCs w:val="18"/>
            </w:rPr>
            <w:t>--</w:t>
          </w:r>
        </w:sdtContent>
      </w:sdt>
      <w:r w:rsidR="00B81260" w:rsidRPr="00EB3251">
        <w:rPr>
          <w:sz w:val="18"/>
          <w:szCs w:val="18"/>
        </w:rPr>
        <w:t xml:space="preserve"> </w:t>
      </w:r>
      <w:r w:rsidR="00EE7CAD" w:rsidRPr="00EB3251">
        <w:rPr>
          <w:sz w:val="18"/>
          <w:szCs w:val="18"/>
        </w:rPr>
        <w:fldChar w:fldCharType="begin">
          <w:ffData>
            <w:name w:val=""/>
            <w:enabled/>
            <w:calcOnExit/>
            <w:textInput>
              <w:maxLength w:val="100"/>
            </w:textInput>
          </w:ffData>
        </w:fldChar>
      </w:r>
      <w:r w:rsidR="00B81260" w:rsidRPr="00EB3251">
        <w:rPr>
          <w:sz w:val="18"/>
          <w:szCs w:val="18"/>
        </w:rPr>
        <w:instrText xml:space="preserve"> FORMTEXT </w:instrText>
      </w:r>
      <w:r w:rsidR="00EE7CAD" w:rsidRPr="00EB3251">
        <w:rPr>
          <w:sz w:val="18"/>
          <w:szCs w:val="18"/>
        </w:rPr>
      </w:r>
      <w:r w:rsidR="00EE7CAD" w:rsidRPr="00EB3251">
        <w:rPr>
          <w:sz w:val="18"/>
          <w:szCs w:val="18"/>
        </w:rPr>
        <w:fldChar w:fldCharType="separate"/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B81260" w:rsidRPr="00EB3251">
        <w:rPr>
          <w:noProof/>
          <w:sz w:val="18"/>
          <w:szCs w:val="18"/>
        </w:rPr>
        <w:t> </w:t>
      </w:r>
      <w:r w:rsidR="00EE7CAD" w:rsidRPr="00EB3251">
        <w:rPr>
          <w:sz w:val="18"/>
          <w:szCs w:val="18"/>
        </w:rPr>
        <w:fldChar w:fldCharType="end"/>
      </w:r>
      <w:r w:rsidR="00B81260" w:rsidRPr="00EB3251">
        <w:rPr>
          <w:sz w:val="18"/>
          <w:szCs w:val="18"/>
        </w:rPr>
        <w:t xml:space="preserve"> - </w:t>
      </w:r>
      <w:sdt>
        <w:sdtPr>
          <w:rPr>
            <w:sz w:val="18"/>
            <w:szCs w:val="18"/>
          </w:rPr>
          <w:alias w:val="mm"/>
          <w:tag w:val="mm"/>
          <w:id w:val="11333497"/>
          <w:placeholder>
            <w:docPart w:val="6A61AD9F99864B7CABE96D5D3E53FBA3"/>
          </w:placeholder>
          <w:showingPlcHdr/>
          <w:comboBox>
            <w:listItem w:displayText="Membro titular interno" w:value="Membro titular interno"/>
            <w:listItem w:displayText="Membro titular externo" w:value="Membro titular externo"/>
            <w:listItem w:displayText="Membro titular externo e Coorientador(a)" w:value="Membro titular externo e Coorientador(a)"/>
            <w:listItem w:displayText="Orientador(a) e Presidente da Banca" w:value="Orientador(a) e Presidente da Banca"/>
            <w:listItem w:displayText="Suplente interno" w:value="Suplente interno"/>
            <w:listItem w:displayText="Suplente externo" w:value="Suplente externo"/>
            <w:listItem w:displayText="Membro titular interno e Presidente da Banca" w:value="Membro titular interno e Presidente da Banca"/>
            <w:listItem w:displayText="Orientador(a)" w:value="Orientador(a)"/>
            <w:listItem w:displayText="Coorientador(a) e Presidente da Banca" w:value="Coorientador(a) e Presidente da Banca"/>
            <w:listItem w:displayText="Coorientador(a)" w:value="Coorientador(a)"/>
            <w:listItem w:displayText="Membro titular externo (com participação remota, conforme Resolução n. 04/2016-CSPP)" w:value="Membro titular externo (com participação remota, conforme Resolução n. 04/2016-CSPP)"/>
          </w:comboBox>
        </w:sdtPr>
        <w:sdtEndPr/>
        <w:sdtContent>
          <w:r w:rsidR="00201BE3" w:rsidRPr="00EB3251">
            <w:rPr>
              <w:sz w:val="18"/>
              <w:szCs w:val="18"/>
            </w:rPr>
            <w:t xml:space="preserve"> </w:t>
          </w:r>
        </w:sdtContent>
      </w:sdt>
    </w:p>
    <w:p w:rsidR="00CB4082" w:rsidRPr="00271DCD" w:rsidRDefault="00CB4082" w:rsidP="00CB4082">
      <w:pPr>
        <w:spacing w:line="360" w:lineRule="auto"/>
        <w:jc w:val="both"/>
        <w:rPr>
          <w:sz w:val="6"/>
          <w:szCs w:val="18"/>
        </w:rPr>
      </w:pPr>
    </w:p>
    <w:p w:rsidR="003231D2" w:rsidRPr="00271DCD" w:rsidRDefault="000D0583" w:rsidP="00CB4082">
      <w:pPr>
        <w:spacing w:line="360" w:lineRule="auto"/>
        <w:jc w:val="both"/>
        <w:rPr>
          <w:sz w:val="18"/>
          <w:szCs w:val="18"/>
        </w:rPr>
      </w:pPr>
      <w:r w:rsidRPr="00271DCD">
        <w:rPr>
          <w:sz w:val="18"/>
          <w:szCs w:val="18"/>
        </w:rPr>
        <w:t>Tendo o(a) senhor(a) Presidente declarado aberta a sessão, mediante o prévio exame do referido trabalho por parte de cada membro da Banca, o(a) discent</w:t>
      </w:r>
      <w:r w:rsidR="00201BE3">
        <w:rPr>
          <w:sz w:val="18"/>
          <w:szCs w:val="18"/>
        </w:rPr>
        <w:t xml:space="preserve">e procedeu a apresentação de seu Trabalho de Conclusão de Curso de Pós-graduação </w:t>
      </w:r>
      <w:r w:rsidR="00201BE3">
        <w:rPr>
          <w:i/>
          <w:sz w:val="18"/>
          <w:szCs w:val="18"/>
        </w:rPr>
        <w:t>stricto sensu</w:t>
      </w:r>
      <w:r w:rsidRPr="00271DCD">
        <w:rPr>
          <w:sz w:val="18"/>
          <w:szCs w:val="18"/>
        </w:rPr>
        <w:t xml:space="preserve"> e foi submetido(a) à arguição</w:t>
      </w:r>
      <w:r w:rsidR="001053F6" w:rsidRPr="00271DCD">
        <w:rPr>
          <w:sz w:val="18"/>
          <w:szCs w:val="18"/>
        </w:rPr>
        <w:t xml:space="preserve"> pela Banca Examinadora que, em seguida, deliberou sobre o seguinte resultado:</w:t>
      </w:r>
    </w:p>
    <w:p w:rsidR="00A379A6" w:rsidRPr="00271DCD" w:rsidRDefault="00A379A6" w:rsidP="00CB4082">
      <w:pPr>
        <w:spacing w:line="360" w:lineRule="auto"/>
        <w:jc w:val="both"/>
        <w:rPr>
          <w:sz w:val="10"/>
          <w:szCs w:val="18"/>
        </w:rPr>
      </w:pPr>
    </w:p>
    <w:p w:rsidR="00A379A6" w:rsidRPr="00271DCD" w:rsidRDefault="00EE7CAD" w:rsidP="001C49C5">
      <w:pPr>
        <w:spacing w:line="360" w:lineRule="auto"/>
        <w:ind w:firstLine="708"/>
        <w:jc w:val="both"/>
        <w:rPr>
          <w:sz w:val="18"/>
          <w:szCs w:val="18"/>
        </w:rPr>
      </w:pPr>
      <w:r w:rsidRPr="00271DCD">
        <w:rPr>
          <w:sz w:val="22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Selecionar1"/>
      <w:r w:rsidR="001C49C5" w:rsidRPr="00271DCD">
        <w:rPr>
          <w:sz w:val="22"/>
          <w:szCs w:val="24"/>
        </w:rPr>
        <w:instrText xml:space="preserve"> FORMCHECKBOX </w:instrText>
      </w:r>
      <w:r w:rsidR="002C681D">
        <w:rPr>
          <w:sz w:val="22"/>
          <w:szCs w:val="24"/>
        </w:rPr>
      </w:r>
      <w:r w:rsidR="002C681D">
        <w:rPr>
          <w:sz w:val="22"/>
          <w:szCs w:val="24"/>
        </w:rPr>
        <w:fldChar w:fldCharType="separate"/>
      </w:r>
      <w:r w:rsidRPr="00271DCD">
        <w:rPr>
          <w:sz w:val="22"/>
          <w:szCs w:val="24"/>
        </w:rPr>
        <w:fldChar w:fldCharType="end"/>
      </w:r>
      <w:bookmarkEnd w:id="1"/>
      <w:r w:rsidR="001C49C5" w:rsidRPr="00271DCD">
        <w:rPr>
          <w:sz w:val="18"/>
          <w:szCs w:val="18"/>
        </w:rPr>
        <w:tab/>
      </w:r>
      <w:r w:rsidR="001C49C5" w:rsidRPr="00271DCD">
        <w:rPr>
          <w:b/>
          <w:sz w:val="18"/>
          <w:szCs w:val="18"/>
        </w:rPr>
        <w:t>APROVADO</w:t>
      </w:r>
      <w:r w:rsidR="001053F6" w:rsidRPr="00271DCD">
        <w:rPr>
          <w:b/>
          <w:sz w:val="18"/>
          <w:szCs w:val="18"/>
        </w:rPr>
        <w:t xml:space="preserve"> (Conceito A)</w:t>
      </w:r>
      <w:r w:rsidR="0088492F" w:rsidRPr="00271DCD">
        <w:rPr>
          <w:sz w:val="18"/>
          <w:szCs w:val="18"/>
        </w:rPr>
        <w:t>.</w:t>
      </w:r>
    </w:p>
    <w:p w:rsidR="00A379A6" w:rsidRPr="00271DCD" w:rsidRDefault="00EE7CAD" w:rsidP="001C49C5">
      <w:pPr>
        <w:spacing w:line="360" w:lineRule="auto"/>
        <w:ind w:left="1413" w:hanging="705"/>
        <w:jc w:val="both"/>
        <w:rPr>
          <w:sz w:val="18"/>
          <w:szCs w:val="18"/>
        </w:rPr>
      </w:pPr>
      <w:r w:rsidRPr="00271DCD">
        <w:rPr>
          <w:sz w:val="22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="001C49C5" w:rsidRPr="00271DCD">
        <w:rPr>
          <w:sz w:val="22"/>
          <w:szCs w:val="24"/>
        </w:rPr>
        <w:instrText xml:space="preserve"> FORMCHECKBOX </w:instrText>
      </w:r>
      <w:r w:rsidR="002C681D">
        <w:rPr>
          <w:sz w:val="22"/>
          <w:szCs w:val="24"/>
        </w:rPr>
      </w:r>
      <w:r w:rsidR="002C681D">
        <w:rPr>
          <w:sz w:val="22"/>
          <w:szCs w:val="24"/>
        </w:rPr>
        <w:fldChar w:fldCharType="separate"/>
      </w:r>
      <w:r w:rsidRPr="00271DCD">
        <w:rPr>
          <w:sz w:val="22"/>
          <w:szCs w:val="24"/>
        </w:rPr>
        <w:fldChar w:fldCharType="end"/>
      </w:r>
      <w:r w:rsidR="001C49C5" w:rsidRPr="00271DCD">
        <w:rPr>
          <w:sz w:val="22"/>
          <w:szCs w:val="24"/>
        </w:rPr>
        <w:tab/>
      </w:r>
      <w:r w:rsidR="001C49C5" w:rsidRPr="00271DCD">
        <w:rPr>
          <w:b/>
          <w:sz w:val="18"/>
          <w:szCs w:val="18"/>
        </w:rPr>
        <w:t>APROVADO CONDICIONALMENTE</w:t>
      </w:r>
      <w:r w:rsidR="001053F6" w:rsidRPr="00271DCD">
        <w:rPr>
          <w:b/>
          <w:sz w:val="18"/>
          <w:szCs w:val="18"/>
        </w:rPr>
        <w:t xml:space="preserve"> (Conceito B)</w:t>
      </w:r>
      <w:r w:rsidR="001053F6" w:rsidRPr="00271DCD">
        <w:rPr>
          <w:sz w:val="18"/>
          <w:szCs w:val="18"/>
        </w:rPr>
        <w:t xml:space="preserve">, mediante </w:t>
      </w:r>
      <w:r w:rsidR="001C49C5" w:rsidRPr="00271DCD">
        <w:rPr>
          <w:sz w:val="18"/>
          <w:szCs w:val="18"/>
        </w:rPr>
        <w:t>o atendimento das alterações sugeridas pela Banca Examinadora</w:t>
      </w:r>
      <w:r w:rsidR="001053F6" w:rsidRPr="00271DCD">
        <w:rPr>
          <w:sz w:val="18"/>
          <w:szCs w:val="18"/>
        </w:rPr>
        <w:t>, constantes do</w:t>
      </w:r>
      <w:r w:rsidR="00201BE3">
        <w:rPr>
          <w:sz w:val="18"/>
          <w:szCs w:val="18"/>
        </w:rPr>
        <w:t xml:space="preserve"> campo Observações desta Ata e/ou do</w:t>
      </w:r>
      <w:r w:rsidR="001C49C5" w:rsidRPr="00271DCD">
        <w:rPr>
          <w:sz w:val="18"/>
          <w:szCs w:val="18"/>
        </w:rPr>
        <w:t xml:space="preserve"> parecer em anexo.</w:t>
      </w:r>
    </w:p>
    <w:p w:rsidR="001053F6" w:rsidRPr="00271DCD" w:rsidRDefault="00EE7CAD" w:rsidP="001C49C5">
      <w:pPr>
        <w:spacing w:line="360" w:lineRule="auto"/>
        <w:ind w:left="1413" w:hanging="705"/>
        <w:jc w:val="both"/>
        <w:rPr>
          <w:sz w:val="18"/>
          <w:szCs w:val="18"/>
        </w:rPr>
      </w:pPr>
      <w:r w:rsidRPr="00271DCD">
        <w:rPr>
          <w:sz w:val="22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="001C49C5" w:rsidRPr="00271DCD">
        <w:rPr>
          <w:sz w:val="22"/>
          <w:szCs w:val="24"/>
        </w:rPr>
        <w:instrText xml:space="preserve"> FORMCHECKBOX </w:instrText>
      </w:r>
      <w:r w:rsidR="002C681D">
        <w:rPr>
          <w:sz w:val="22"/>
          <w:szCs w:val="24"/>
        </w:rPr>
      </w:r>
      <w:r w:rsidR="002C681D">
        <w:rPr>
          <w:sz w:val="22"/>
          <w:szCs w:val="24"/>
        </w:rPr>
        <w:fldChar w:fldCharType="separate"/>
      </w:r>
      <w:r w:rsidRPr="00271DCD">
        <w:rPr>
          <w:sz w:val="22"/>
          <w:szCs w:val="24"/>
        </w:rPr>
        <w:fldChar w:fldCharType="end"/>
      </w:r>
      <w:r w:rsidR="001C49C5" w:rsidRPr="00271DCD">
        <w:rPr>
          <w:sz w:val="22"/>
          <w:szCs w:val="24"/>
        </w:rPr>
        <w:tab/>
      </w:r>
      <w:r w:rsidR="001C49C5" w:rsidRPr="00271DCD">
        <w:rPr>
          <w:b/>
          <w:sz w:val="18"/>
          <w:szCs w:val="18"/>
        </w:rPr>
        <w:t>REPROVADO</w:t>
      </w:r>
      <w:r w:rsidR="001053F6" w:rsidRPr="00271DCD">
        <w:rPr>
          <w:b/>
          <w:sz w:val="18"/>
          <w:szCs w:val="18"/>
        </w:rPr>
        <w:t xml:space="preserve"> (Conceito C)</w:t>
      </w:r>
      <w:r w:rsidR="001C49C5" w:rsidRPr="00271DCD">
        <w:rPr>
          <w:sz w:val="18"/>
          <w:szCs w:val="18"/>
        </w:rPr>
        <w:t>, conforme parecer circunstanciado</w:t>
      </w:r>
      <w:r w:rsidR="001053F6" w:rsidRPr="00271DCD">
        <w:rPr>
          <w:sz w:val="18"/>
          <w:szCs w:val="18"/>
        </w:rPr>
        <w:t xml:space="preserve">, </w:t>
      </w:r>
      <w:r w:rsidR="00201BE3">
        <w:rPr>
          <w:sz w:val="18"/>
          <w:szCs w:val="18"/>
        </w:rPr>
        <w:t>registrado no campo Observações desta Ata e/ou</w:t>
      </w:r>
      <w:r w:rsidR="00201BE3" w:rsidRPr="00271DCD">
        <w:rPr>
          <w:sz w:val="18"/>
          <w:szCs w:val="18"/>
        </w:rPr>
        <w:t xml:space="preserve"> </w:t>
      </w:r>
      <w:r w:rsidR="001053F6" w:rsidRPr="00271DCD">
        <w:rPr>
          <w:sz w:val="18"/>
          <w:szCs w:val="18"/>
        </w:rPr>
        <w:t>em documento anexo,</w:t>
      </w:r>
      <w:r w:rsidR="001C49C5" w:rsidRPr="00271DCD">
        <w:rPr>
          <w:sz w:val="18"/>
          <w:szCs w:val="18"/>
        </w:rPr>
        <w:t xml:space="preserve"> elaborado</w:t>
      </w:r>
      <w:r w:rsidR="001053F6" w:rsidRPr="00271DCD">
        <w:rPr>
          <w:sz w:val="18"/>
          <w:szCs w:val="18"/>
        </w:rPr>
        <w:t xml:space="preserve"> pela Banca Examinadora</w:t>
      </w:r>
      <w:r w:rsidR="001C49C5" w:rsidRPr="00271DCD">
        <w:rPr>
          <w:sz w:val="18"/>
          <w:szCs w:val="18"/>
        </w:rPr>
        <w:t>.</w:t>
      </w:r>
    </w:p>
    <w:p w:rsidR="001053F6" w:rsidRPr="00271DCD" w:rsidRDefault="001053F6">
      <w:pPr>
        <w:spacing w:after="200" w:line="276" w:lineRule="auto"/>
        <w:rPr>
          <w:sz w:val="18"/>
          <w:szCs w:val="18"/>
        </w:rPr>
      </w:pPr>
      <w:r w:rsidRPr="00271DCD">
        <w:rPr>
          <w:sz w:val="18"/>
          <w:szCs w:val="18"/>
        </w:rPr>
        <w:br w:type="page"/>
      </w:r>
    </w:p>
    <w:p w:rsidR="001053F6" w:rsidRPr="00271DCD" w:rsidRDefault="001053F6" w:rsidP="001053F6">
      <w:pPr>
        <w:jc w:val="right"/>
        <w:rPr>
          <w:rFonts w:eastAsia="Calibri"/>
          <w:sz w:val="18"/>
          <w:szCs w:val="18"/>
          <w:lang w:eastAsia="en-US"/>
        </w:rPr>
      </w:pPr>
      <w:r w:rsidRPr="00271DCD">
        <w:rPr>
          <w:rFonts w:eastAsia="Calibri"/>
          <w:noProof/>
          <w:sz w:val="18"/>
          <w:szCs w:val="18"/>
        </w:rPr>
        <w:lastRenderedPageBreak/>
        <w:drawing>
          <wp:inline distT="0" distB="0" distL="0" distR="0">
            <wp:extent cx="1828800" cy="436880"/>
            <wp:effectExtent l="19050" t="0" r="0" b="0"/>
            <wp:docPr id="1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36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53F6" w:rsidRPr="00271DCD" w:rsidRDefault="001053F6" w:rsidP="001053F6">
      <w:pPr>
        <w:jc w:val="right"/>
        <w:rPr>
          <w:rFonts w:eastAsia="Calibri"/>
          <w:sz w:val="18"/>
          <w:szCs w:val="18"/>
          <w:lang w:eastAsia="en-US"/>
        </w:rPr>
      </w:pPr>
      <w:r w:rsidRPr="00271DCD">
        <w:rPr>
          <w:rFonts w:eastAsia="Calibri"/>
          <w:sz w:val="18"/>
          <w:szCs w:val="18"/>
          <w:lang w:eastAsia="en-US"/>
        </w:rPr>
        <w:t>________</w:t>
      </w:r>
      <w:r w:rsidR="0079582E">
        <w:rPr>
          <w:rFonts w:eastAsia="Calibri"/>
          <w:sz w:val="18"/>
          <w:szCs w:val="18"/>
          <w:lang w:eastAsia="en-US"/>
        </w:rPr>
        <w:t>_____________________</w:t>
      </w:r>
      <w:r w:rsidRPr="00271DCD">
        <w:rPr>
          <w:rFonts w:eastAsia="Calibri"/>
          <w:sz w:val="18"/>
          <w:szCs w:val="18"/>
          <w:lang w:eastAsia="en-US"/>
        </w:rPr>
        <w:t>______________________________________________________________________________</w:t>
      </w:r>
    </w:p>
    <w:p w:rsidR="001053F6" w:rsidRPr="00271DCD" w:rsidRDefault="001053F6" w:rsidP="001053F6">
      <w:pPr>
        <w:pStyle w:val="NormalWeb"/>
        <w:spacing w:before="0" w:beforeAutospacing="0"/>
        <w:jc w:val="right"/>
        <w:rPr>
          <w:sz w:val="16"/>
        </w:rPr>
      </w:pPr>
      <w:r w:rsidRPr="00271DCD">
        <w:rPr>
          <w:rFonts w:eastAsia="Calibri"/>
          <w:b/>
          <w:sz w:val="16"/>
          <w:lang w:eastAsia="en-US"/>
        </w:rPr>
        <w:t>PRÓ-REITORIA DE PÓS-GRADUAÇÃO</w:t>
      </w:r>
      <w:r w:rsidR="00EB3251">
        <w:rPr>
          <w:rFonts w:eastAsia="Calibri"/>
          <w:b/>
          <w:sz w:val="16"/>
          <w:lang w:eastAsia="en-US"/>
        </w:rPr>
        <w:t xml:space="preserve"> E</w:t>
      </w:r>
      <w:r w:rsidRPr="00271DCD">
        <w:rPr>
          <w:rFonts w:eastAsia="Calibri"/>
          <w:b/>
          <w:sz w:val="16"/>
          <w:lang w:eastAsia="en-US"/>
        </w:rPr>
        <w:t xml:space="preserve"> PESQUISA (PROPP)</w:t>
      </w:r>
      <w:r w:rsidRPr="00271DCD">
        <w:rPr>
          <w:rFonts w:eastAsia="Calibri"/>
          <w:b/>
          <w:sz w:val="16"/>
          <w:lang w:eastAsia="en-US"/>
        </w:rPr>
        <w:br/>
      </w:r>
      <w:r w:rsidRPr="00271DCD">
        <w:rPr>
          <w:sz w:val="16"/>
        </w:rPr>
        <w:t>Rua José Lourenço Kelmer, s/n – Campus Universitário</w:t>
      </w:r>
      <w:r w:rsidRPr="00271DCD">
        <w:rPr>
          <w:sz w:val="16"/>
        </w:rPr>
        <w:br/>
        <w:t>Bairro São Pedro – CEP: 36036-900 – Juiz de Fora – MG</w:t>
      </w:r>
      <w:r w:rsidRPr="00271DCD">
        <w:rPr>
          <w:sz w:val="16"/>
        </w:rPr>
        <w:br/>
        <w:t>(32) 2102-3785/ propg@ufjf.edu.br</w:t>
      </w:r>
    </w:p>
    <w:p w:rsidR="00EB3251" w:rsidRDefault="00EB3251" w:rsidP="001C49C5">
      <w:pPr>
        <w:spacing w:line="360" w:lineRule="auto"/>
        <w:jc w:val="both"/>
        <w:rPr>
          <w:sz w:val="18"/>
          <w:szCs w:val="18"/>
        </w:rPr>
      </w:pPr>
      <w:r>
        <w:rPr>
          <w:sz w:val="18"/>
          <w:szCs w:val="18"/>
        </w:rPr>
        <w:t>Observações da Banca Examinadora</w:t>
      </w:r>
      <w:r w:rsidR="003C215E">
        <w:rPr>
          <w:sz w:val="18"/>
          <w:szCs w:val="18"/>
        </w:rPr>
        <w:t xml:space="preserve"> (caso inexistam, anular o campo)</w:t>
      </w:r>
      <w:r>
        <w:rPr>
          <w:sz w:val="18"/>
          <w:szCs w:val="18"/>
        </w:rPr>
        <w:t>:</w:t>
      </w: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18"/>
          <w:szCs w:val="18"/>
        </w:rPr>
      </w:pPr>
    </w:p>
    <w:p w:rsidR="003C215E" w:rsidRDefault="003C215E" w:rsidP="003C215E">
      <w:pPr>
        <w:spacing w:line="360" w:lineRule="auto"/>
        <w:jc w:val="both"/>
        <w:rPr>
          <w:sz w:val="18"/>
          <w:szCs w:val="18"/>
        </w:rPr>
      </w:pPr>
      <w:r w:rsidRPr="00271DCD">
        <w:rPr>
          <w:sz w:val="18"/>
          <w:szCs w:val="18"/>
        </w:rPr>
        <w:t>Nada mais ha</w:t>
      </w:r>
      <w:r>
        <w:rPr>
          <w:sz w:val="18"/>
          <w:szCs w:val="18"/>
        </w:rPr>
        <w:t>vendo a tratar, o(a) senhor(a) P</w:t>
      </w:r>
      <w:r w:rsidRPr="00271DCD">
        <w:rPr>
          <w:sz w:val="18"/>
          <w:szCs w:val="18"/>
        </w:rPr>
        <w:t>residente declarou encerra</w:t>
      </w:r>
      <w:r>
        <w:rPr>
          <w:sz w:val="18"/>
          <w:szCs w:val="18"/>
        </w:rPr>
        <w:t>da a sessão de D</w:t>
      </w:r>
      <w:r w:rsidRPr="00271DCD">
        <w:rPr>
          <w:sz w:val="18"/>
          <w:szCs w:val="18"/>
        </w:rPr>
        <w:t xml:space="preserve">efesa, sendo a presente </w:t>
      </w:r>
      <w:r>
        <w:rPr>
          <w:sz w:val="18"/>
          <w:szCs w:val="18"/>
        </w:rPr>
        <w:t>A</w:t>
      </w:r>
      <w:r w:rsidRPr="00271DCD">
        <w:rPr>
          <w:sz w:val="18"/>
          <w:szCs w:val="18"/>
        </w:rPr>
        <w:t>ta lavrada e assinada pelos(as) senhores(as) membros da Banca Examinadora e pelo(a) discente, atestando ciência do que nela consta.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3"/>
        <w:gridCol w:w="3213"/>
        <w:gridCol w:w="3213"/>
      </w:tblGrid>
      <w:tr w:rsidR="00094375" w:rsidRPr="00271DCD" w:rsidTr="00094375">
        <w:trPr>
          <w:jc w:val="center"/>
        </w:trPr>
        <w:tc>
          <w:tcPr>
            <w:tcW w:w="3259" w:type="dxa"/>
            <w:vAlign w:val="center"/>
          </w:tcPr>
          <w:p w:rsidR="00094375" w:rsidRPr="00271DCD" w:rsidRDefault="00094375" w:rsidP="0009437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vAlign w:val="center"/>
          </w:tcPr>
          <w:p w:rsidR="00094375" w:rsidRPr="00271DCD" w:rsidRDefault="00094375" w:rsidP="00094375">
            <w:pPr>
              <w:jc w:val="center"/>
              <w:rPr>
                <w:sz w:val="16"/>
                <w:szCs w:val="18"/>
              </w:rPr>
            </w:pPr>
          </w:p>
        </w:tc>
        <w:tc>
          <w:tcPr>
            <w:tcW w:w="3260" w:type="dxa"/>
            <w:vAlign w:val="center"/>
          </w:tcPr>
          <w:p w:rsidR="00094375" w:rsidRPr="00271DCD" w:rsidRDefault="00094375" w:rsidP="00094375">
            <w:pPr>
              <w:jc w:val="center"/>
              <w:rPr>
                <w:sz w:val="18"/>
                <w:szCs w:val="18"/>
              </w:rPr>
            </w:pPr>
          </w:p>
        </w:tc>
      </w:tr>
    </w:tbl>
    <w:p w:rsidR="00094375" w:rsidRPr="00860FAC" w:rsidRDefault="00094375" w:rsidP="000943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b/>
          <w:sz w:val="14"/>
          <w:szCs w:val="18"/>
        </w:rPr>
      </w:pPr>
      <w:r w:rsidRPr="00860FAC">
        <w:rPr>
          <w:b/>
          <w:sz w:val="14"/>
          <w:szCs w:val="18"/>
        </w:rPr>
        <w:t>INFORMAÇÕES:</w:t>
      </w:r>
    </w:p>
    <w:p w:rsidR="00094375" w:rsidRPr="00860FAC" w:rsidRDefault="00094375" w:rsidP="000943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4"/>
          <w:szCs w:val="18"/>
        </w:rPr>
      </w:pPr>
    </w:p>
    <w:p w:rsidR="00094375" w:rsidRPr="00860FAC" w:rsidRDefault="00094375" w:rsidP="00094375">
      <w:pPr>
        <w:pStyle w:val="PargrafodaLista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Times New Roman" w:hAnsi="Times New Roman" w:cs="Times New Roman"/>
          <w:sz w:val="14"/>
          <w:szCs w:val="18"/>
        </w:rPr>
      </w:pPr>
      <w:r w:rsidRPr="00860FAC">
        <w:rPr>
          <w:rFonts w:ascii="Times New Roman" w:hAnsi="Times New Roman" w:cs="Times New Roman"/>
          <w:sz w:val="14"/>
          <w:szCs w:val="18"/>
        </w:rPr>
        <w:t>Para fazer jus ao título de mestre(a)/doutor(a), a versão final da dissertação/tese, considerada Aprovada, devidamente conferida pela Secretaria do Programa de Pós-Graduação, deverá ser tramitada para a PROP</w:t>
      </w:r>
      <w:r>
        <w:rPr>
          <w:rFonts w:ascii="Times New Roman" w:hAnsi="Times New Roman" w:cs="Times New Roman"/>
          <w:sz w:val="14"/>
          <w:szCs w:val="18"/>
        </w:rPr>
        <w:t>P</w:t>
      </w:r>
      <w:r w:rsidRPr="00860FAC">
        <w:rPr>
          <w:rFonts w:ascii="Times New Roman" w:hAnsi="Times New Roman" w:cs="Times New Roman"/>
          <w:sz w:val="14"/>
          <w:szCs w:val="18"/>
        </w:rPr>
        <w:t>, em Processo de Homologação de Dissertação/Tese,</w:t>
      </w:r>
      <w:r>
        <w:rPr>
          <w:rFonts w:ascii="Times New Roman" w:hAnsi="Times New Roman" w:cs="Times New Roman"/>
          <w:sz w:val="14"/>
          <w:szCs w:val="18"/>
        </w:rPr>
        <w:t xml:space="preserve"> dentro do prazo regulamentar de 9</w:t>
      </w:r>
      <w:r w:rsidRPr="00860FAC">
        <w:rPr>
          <w:rFonts w:ascii="Times New Roman" w:hAnsi="Times New Roman" w:cs="Times New Roman"/>
          <w:sz w:val="14"/>
          <w:szCs w:val="18"/>
        </w:rPr>
        <w:t>0 dias a partir da data da defesa. Após a entrega dos dois exemplares definitivos, o processo deverá receber homologação</w:t>
      </w:r>
      <w:r>
        <w:rPr>
          <w:rFonts w:ascii="Times New Roman" w:hAnsi="Times New Roman" w:cs="Times New Roman"/>
          <w:sz w:val="14"/>
          <w:szCs w:val="18"/>
        </w:rPr>
        <w:t xml:space="preserve"> </w:t>
      </w:r>
      <w:r w:rsidRPr="00860FAC">
        <w:rPr>
          <w:rFonts w:ascii="Times New Roman" w:hAnsi="Times New Roman" w:cs="Times New Roman"/>
          <w:sz w:val="14"/>
          <w:szCs w:val="18"/>
        </w:rPr>
        <w:t xml:space="preserve">e, então, </w:t>
      </w:r>
      <w:r>
        <w:rPr>
          <w:rFonts w:ascii="Times New Roman" w:hAnsi="Times New Roman" w:cs="Times New Roman"/>
          <w:sz w:val="14"/>
          <w:szCs w:val="18"/>
        </w:rPr>
        <w:t xml:space="preserve">ser </w:t>
      </w:r>
      <w:r w:rsidRPr="00860FAC">
        <w:rPr>
          <w:rFonts w:ascii="Times New Roman" w:hAnsi="Times New Roman" w:cs="Times New Roman"/>
          <w:sz w:val="14"/>
          <w:szCs w:val="18"/>
        </w:rPr>
        <w:t>encaminhado à CDARA.</w:t>
      </w:r>
    </w:p>
    <w:p w:rsidR="00094375" w:rsidRPr="00860FAC" w:rsidRDefault="00094375" w:rsidP="00094375">
      <w:pPr>
        <w:pStyle w:val="PargrafodaLista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Times New Roman" w:hAnsi="Times New Roman" w:cs="Times New Roman"/>
          <w:sz w:val="14"/>
          <w:szCs w:val="18"/>
        </w:rPr>
      </w:pPr>
      <w:r w:rsidRPr="00860FAC">
        <w:rPr>
          <w:rFonts w:ascii="Times New Roman" w:hAnsi="Times New Roman" w:cs="Times New Roman"/>
          <w:sz w:val="14"/>
          <w:szCs w:val="18"/>
        </w:rPr>
        <w:t>Esta Ata de Defesa é um documento padronizado pela Pró-Reitoria de Pós-Graduação</w:t>
      </w:r>
      <w:r>
        <w:rPr>
          <w:rFonts w:ascii="Times New Roman" w:hAnsi="Times New Roman" w:cs="Times New Roman"/>
          <w:sz w:val="14"/>
          <w:szCs w:val="18"/>
        </w:rPr>
        <w:t xml:space="preserve"> e Pesquisa</w:t>
      </w:r>
      <w:r w:rsidRPr="00860FAC">
        <w:rPr>
          <w:rFonts w:ascii="Times New Roman" w:hAnsi="Times New Roman" w:cs="Times New Roman"/>
          <w:sz w:val="14"/>
          <w:szCs w:val="18"/>
        </w:rPr>
        <w:t>. Observações excepcionais feitas pela Banca Examinadora poderão ser registradas</w:t>
      </w:r>
      <w:r>
        <w:rPr>
          <w:rFonts w:ascii="Times New Roman" w:hAnsi="Times New Roman" w:cs="Times New Roman"/>
          <w:sz w:val="14"/>
          <w:szCs w:val="18"/>
        </w:rPr>
        <w:t xml:space="preserve"> no campo disponível acima ou em documento anexo</w:t>
      </w:r>
      <w:r w:rsidRPr="00860FAC">
        <w:rPr>
          <w:rFonts w:ascii="Times New Roman" w:hAnsi="Times New Roman" w:cs="Times New Roman"/>
          <w:sz w:val="14"/>
          <w:szCs w:val="18"/>
        </w:rPr>
        <w:t>, desde que assinadas pelo(a) Presidente.</w:t>
      </w:r>
    </w:p>
    <w:p w:rsidR="00094375" w:rsidRPr="00860FAC" w:rsidRDefault="00094375" w:rsidP="00094375">
      <w:pPr>
        <w:pStyle w:val="PargrafodaLista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Times New Roman" w:hAnsi="Times New Roman" w:cs="Times New Roman"/>
          <w:sz w:val="14"/>
          <w:szCs w:val="18"/>
        </w:rPr>
      </w:pPr>
      <w:r w:rsidRPr="00860FAC">
        <w:rPr>
          <w:rFonts w:ascii="Times New Roman" w:hAnsi="Times New Roman" w:cs="Times New Roman"/>
          <w:sz w:val="14"/>
          <w:szCs w:val="18"/>
        </w:rPr>
        <w:t>Esta Ata de Defesa somente poderá ser utilizada como comprovante de titulação se apresentada junto à Certidão da Coordenadoria de Assuntos e Registros Acadêmicos da UFJF (CDARA) atestando que o processo de confecção e registro do diploma está em andamento.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3"/>
        <w:gridCol w:w="3213"/>
        <w:gridCol w:w="3213"/>
      </w:tblGrid>
      <w:tr w:rsidR="000C43E4" w:rsidRPr="00271DCD" w:rsidTr="00E80068">
        <w:trPr>
          <w:jc w:val="center"/>
        </w:trPr>
        <w:tc>
          <w:tcPr>
            <w:tcW w:w="3259" w:type="dxa"/>
            <w:vAlign w:val="center"/>
          </w:tcPr>
          <w:p w:rsidR="000C43E4" w:rsidRPr="00860FAC" w:rsidRDefault="000C43E4" w:rsidP="000C43E4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C43E4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___________________________</w:t>
            </w:r>
          </w:p>
          <w:p w:rsidR="000C43E4" w:rsidRPr="00860FAC" w:rsidRDefault="002C681D" w:rsidP="00860FAC">
            <w:pPr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530494"/>
                <w:placeholder>
                  <w:docPart w:val="D3C723687ED845648EA1AB4FD1F54838"/>
                </w:placeholder>
                <w:comboBox>
                  <w:listItem w:displayText=" " w:value=" "/>
                  <w:listItem w:displayText="Prof.(a) Dr.(a)" w:value="Prof.(a) Dr.(a)"/>
                  <w:listItem w:displayText="Dr.(a)" w:value="Dr.(a)"/>
                </w:comboBox>
              </w:sdtPr>
              <w:sdtEndPr/>
              <w:sdtContent>
                <w:r w:rsidR="00860FAC" w:rsidRPr="00860FAC">
                  <w:rPr>
                    <w:sz w:val="16"/>
                    <w:szCs w:val="16"/>
                  </w:rPr>
                  <w:t>--</w:t>
                </w:r>
              </w:sdtContent>
            </w:sdt>
            <w:r w:rsidR="000C43E4" w:rsidRPr="00860FAC">
              <w:rPr>
                <w:sz w:val="16"/>
                <w:szCs w:val="16"/>
              </w:rPr>
              <w:t xml:space="preserve"> </w:t>
            </w:r>
            <w:r w:rsidR="00EE7CAD" w:rsidRPr="00860FAC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/>
                  <w:textInput>
                    <w:maxLength w:val="100"/>
                  </w:textInput>
                </w:ffData>
              </w:fldChar>
            </w:r>
            <w:r w:rsidR="00860FAC" w:rsidRPr="00860FAC">
              <w:rPr>
                <w:sz w:val="16"/>
                <w:szCs w:val="16"/>
              </w:rPr>
              <w:instrText xml:space="preserve"> FORMTEXT </w:instrText>
            </w:r>
            <w:r w:rsidR="00EE7CAD" w:rsidRPr="00860FAC">
              <w:rPr>
                <w:sz w:val="16"/>
                <w:szCs w:val="16"/>
              </w:rPr>
            </w:r>
            <w:r w:rsidR="00EE7CAD" w:rsidRPr="00860FAC">
              <w:rPr>
                <w:sz w:val="16"/>
                <w:szCs w:val="16"/>
              </w:rPr>
              <w:fldChar w:fldCharType="separate"/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EE7CAD" w:rsidRPr="00860FAC">
              <w:rPr>
                <w:sz w:val="16"/>
                <w:szCs w:val="16"/>
              </w:rPr>
              <w:fldChar w:fldCharType="end"/>
            </w:r>
          </w:p>
        </w:tc>
        <w:tc>
          <w:tcPr>
            <w:tcW w:w="3260" w:type="dxa"/>
            <w:vAlign w:val="center"/>
          </w:tcPr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___________________________</w:t>
            </w:r>
          </w:p>
          <w:p w:rsidR="000C43E4" w:rsidRPr="00860FAC" w:rsidRDefault="002C681D" w:rsidP="00860FAC">
            <w:pPr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530495"/>
                <w:placeholder>
                  <w:docPart w:val="AC47658A312A4A219FF9F202EECEAEF9"/>
                </w:placeholder>
                <w:comboBox>
                  <w:listItem w:displayText=" " w:value=" "/>
                  <w:listItem w:displayText="Prof.(a) Dr.(a)" w:value="Prof.(a) Dr.(a)"/>
                  <w:listItem w:displayText="Dr.(a)" w:value="Dr.(a)"/>
                </w:comboBox>
              </w:sdtPr>
              <w:sdtEndPr/>
              <w:sdtContent>
                <w:r w:rsidR="00860FAC" w:rsidRPr="00860FAC">
                  <w:rPr>
                    <w:sz w:val="16"/>
                    <w:szCs w:val="16"/>
                  </w:rPr>
                  <w:t>--</w:t>
                </w:r>
              </w:sdtContent>
            </w:sdt>
            <w:r w:rsidR="000C43E4" w:rsidRPr="00860FAC">
              <w:rPr>
                <w:sz w:val="16"/>
                <w:szCs w:val="16"/>
              </w:rPr>
              <w:t xml:space="preserve"> </w:t>
            </w:r>
            <w:r w:rsidR="00EE7CAD" w:rsidRPr="00860FAC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/>
                  <w:textInput>
                    <w:maxLength w:val="100"/>
                  </w:textInput>
                </w:ffData>
              </w:fldChar>
            </w:r>
            <w:r w:rsidR="00860FAC" w:rsidRPr="00860FAC">
              <w:rPr>
                <w:sz w:val="16"/>
                <w:szCs w:val="16"/>
              </w:rPr>
              <w:instrText xml:space="preserve"> FORMTEXT </w:instrText>
            </w:r>
            <w:r w:rsidR="00EE7CAD" w:rsidRPr="00860FAC">
              <w:rPr>
                <w:sz w:val="16"/>
                <w:szCs w:val="16"/>
              </w:rPr>
            </w:r>
            <w:r w:rsidR="00EE7CAD" w:rsidRPr="00860FAC">
              <w:rPr>
                <w:sz w:val="16"/>
                <w:szCs w:val="16"/>
              </w:rPr>
              <w:fldChar w:fldCharType="separate"/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EE7CAD" w:rsidRPr="00860FAC">
              <w:rPr>
                <w:sz w:val="16"/>
                <w:szCs w:val="16"/>
              </w:rPr>
              <w:fldChar w:fldCharType="end"/>
            </w:r>
          </w:p>
        </w:tc>
        <w:tc>
          <w:tcPr>
            <w:tcW w:w="3260" w:type="dxa"/>
            <w:vAlign w:val="center"/>
          </w:tcPr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___________________________</w:t>
            </w:r>
          </w:p>
          <w:p w:rsidR="000C43E4" w:rsidRPr="00860FAC" w:rsidRDefault="002C681D" w:rsidP="00860FAC">
            <w:pPr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530496"/>
                <w:placeholder>
                  <w:docPart w:val="E1BF697BF5E94E2AACEE88A924BC72D9"/>
                </w:placeholder>
                <w:comboBox>
                  <w:listItem w:displayText=" " w:value=" "/>
                  <w:listItem w:displayText="Prof.(a) Dr.(a)" w:value="Prof.(a) Dr.(a)"/>
                  <w:listItem w:displayText="Dr.(a)" w:value="Dr.(a)"/>
                </w:comboBox>
              </w:sdtPr>
              <w:sdtEndPr/>
              <w:sdtContent>
                <w:r w:rsidR="00860FAC" w:rsidRPr="00860FAC">
                  <w:rPr>
                    <w:sz w:val="16"/>
                    <w:szCs w:val="16"/>
                  </w:rPr>
                  <w:t>--</w:t>
                </w:r>
              </w:sdtContent>
            </w:sdt>
            <w:r w:rsidR="000C43E4" w:rsidRPr="00860FAC">
              <w:rPr>
                <w:sz w:val="16"/>
                <w:szCs w:val="16"/>
              </w:rPr>
              <w:t xml:space="preserve"> </w:t>
            </w:r>
            <w:r w:rsidR="00EE7CAD" w:rsidRPr="00860FAC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/>
                  <w:textInput>
                    <w:maxLength w:val="100"/>
                  </w:textInput>
                </w:ffData>
              </w:fldChar>
            </w:r>
            <w:r w:rsidR="00860FAC" w:rsidRPr="00860FAC">
              <w:rPr>
                <w:sz w:val="16"/>
                <w:szCs w:val="16"/>
              </w:rPr>
              <w:instrText xml:space="preserve"> FORMTEXT </w:instrText>
            </w:r>
            <w:r w:rsidR="00EE7CAD" w:rsidRPr="00860FAC">
              <w:rPr>
                <w:sz w:val="16"/>
                <w:szCs w:val="16"/>
              </w:rPr>
            </w:r>
            <w:r w:rsidR="00EE7CAD" w:rsidRPr="00860FAC">
              <w:rPr>
                <w:sz w:val="16"/>
                <w:szCs w:val="16"/>
              </w:rPr>
              <w:fldChar w:fldCharType="separate"/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EE7CAD" w:rsidRPr="00860FAC">
              <w:rPr>
                <w:sz w:val="16"/>
                <w:szCs w:val="16"/>
              </w:rPr>
              <w:fldChar w:fldCharType="end"/>
            </w:r>
          </w:p>
        </w:tc>
      </w:tr>
      <w:tr w:rsidR="000C43E4" w:rsidRPr="00271DCD" w:rsidTr="00E80068">
        <w:trPr>
          <w:jc w:val="center"/>
        </w:trPr>
        <w:tc>
          <w:tcPr>
            <w:tcW w:w="3259" w:type="dxa"/>
            <w:vAlign w:val="center"/>
          </w:tcPr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___________________________</w:t>
            </w:r>
          </w:p>
          <w:p w:rsidR="000C43E4" w:rsidRPr="00860FAC" w:rsidRDefault="002C681D" w:rsidP="00860FAC">
            <w:pPr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530497"/>
                <w:placeholder>
                  <w:docPart w:val="9F627EEE917C4E02A125793D26268FD6"/>
                </w:placeholder>
                <w:comboBox>
                  <w:listItem w:displayText=" " w:value=" "/>
                  <w:listItem w:displayText="Prof.(a) Dr.(a)" w:value="Prof.(a) Dr.(a)"/>
                  <w:listItem w:displayText="Dr.(a)" w:value="Dr.(a)"/>
                </w:comboBox>
              </w:sdtPr>
              <w:sdtEndPr/>
              <w:sdtContent>
                <w:r w:rsidR="00860FAC" w:rsidRPr="00860FAC">
                  <w:rPr>
                    <w:sz w:val="16"/>
                    <w:szCs w:val="16"/>
                  </w:rPr>
                  <w:t>--</w:t>
                </w:r>
              </w:sdtContent>
            </w:sdt>
            <w:r w:rsidR="00860FAC" w:rsidRPr="00860FAC">
              <w:rPr>
                <w:sz w:val="16"/>
                <w:szCs w:val="16"/>
              </w:rPr>
              <w:t xml:space="preserve"> </w:t>
            </w:r>
            <w:r w:rsidR="00EE7CAD" w:rsidRPr="00860FAC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/>
                  <w:textInput>
                    <w:maxLength w:val="100"/>
                  </w:textInput>
                </w:ffData>
              </w:fldChar>
            </w:r>
            <w:r w:rsidR="00860FAC" w:rsidRPr="00860FAC">
              <w:rPr>
                <w:sz w:val="16"/>
                <w:szCs w:val="16"/>
              </w:rPr>
              <w:instrText xml:space="preserve"> FORMTEXT </w:instrText>
            </w:r>
            <w:r w:rsidR="00EE7CAD" w:rsidRPr="00860FAC">
              <w:rPr>
                <w:sz w:val="16"/>
                <w:szCs w:val="16"/>
              </w:rPr>
            </w:r>
            <w:r w:rsidR="00EE7CAD" w:rsidRPr="00860FAC">
              <w:rPr>
                <w:sz w:val="16"/>
                <w:szCs w:val="16"/>
              </w:rPr>
              <w:fldChar w:fldCharType="separate"/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EE7CAD" w:rsidRPr="00860FAC">
              <w:rPr>
                <w:sz w:val="16"/>
                <w:szCs w:val="16"/>
              </w:rPr>
              <w:fldChar w:fldCharType="end"/>
            </w:r>
          </w:p>
        </w:tc>
        <w:tc>
          <w:tcPr>
            <w:tcW w:w="3260" w:type="dxa"/>
            <w:vAlign w:val="center"/>
          </w:tcPr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___________________________</w:t>
            </w:r>
          </w:p>
          <w:p w:rsidR="000C43E4" w:rsidRPr="00860FAC" w:rsidRDefault="002C681D" w:rsidP="00860FAC">
            <w:pPr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530498"/>
                <w:placeholder>
                  <w:docPart w:val="DAF71B4F8D1649B6B89D4F6693EDF7A2"/>
                </w:placeholder>
                <w:comboBox>
                  <w:listItem w:displayText=" " w:value=" "/>
                  <w:listItem w:displayText="Prof.(a) Dr.(a)" w:value="Prof.(a) Dr.(a)"/>
                  <w:listItem w:displayText="Dr.(a)" w:value="Dr.(a)"/>
                </w:comboBox>
              </w:sdtPr>
              <w:sdtEndPr/>
              <w:sdtContent>
                <w:r w:rsidR="00860FAC" w:rsidRPr="00860FAC">
                  <w:rPr>
                    <w:sz w:val="16"/>
                    <w:szCs w:val="16"/>
                  </w:rPr>
                  <w:t>--</w:t>
                </w:r>
              </w:sdtContent>
            </w:sdt>
            <w:r w:rsidR="00860FAC" w:rsidRPr="00860FAC">
              <w:rPr>
                <w:sz w:val="16"/>
                <w:szCs w:val="16"/>
              </w:rPr>
              <w:t xml:space="preserve"> </w:t>
            </w:r>
            <w:r w:rsidR="00EE7CAD" w:rsidRPr="00860FAC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/>
                  <w:textInput>
                    <w:maxLength w:val="100"/>
                  </w:textInput>
                </w:ffData>
              </w:fldChar>
            </w:r>
            <w:r w:rsidR="00860FAC" w:rsidRPr="00860FAC">
              <w:rPr>
                <w:sz w:val="16"/>
                <w:szCs w:val="16"/>
              </w:rPr>
              <w:instrText xml:space="preserve"> FORMTEXT </w:instrText>
            </w:r>
            <w:r w:rsidR="00EE7CAD" w:rsidRPr="00860FAC">
              <w:rPr>
                <w:sz w:val="16"/>
                <w:szCs w:val="16"/>
              </w:rPr>
            </w:r>
            <w:r w:rsidR="00EE7CAD" w:rsidRPr="00860FAC">
              <w:rPr>
                <w:sz w:val="16"/>
                <w:szCs w:val="16"/>
              </w:rPr>
              <w:fldChar w:fldCharType="separate"/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EE7CAD" w:rsidRPr="00860FAC">
              <w:rPr>
                <w:sz w:val="16"/>
                <w:szCs w:val="16"/>
              </w:rPr>
              <w:fldChar w:fldCharType="end"/>
            </w:r>
          </w:p>
        </w:tc>
        <w:tc>
          <w:tcPr>
            <w:tcW w:w="3260" w:type="dxa"/>
            <w:vAlign w:val="center"/>
          </w:tcPr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___________________________</w:t>
            </w:r>
          </w:p>
          <w:p w:rsidR="000C43E4" w:rsidRPr="00860FAC" w:rsidRDefault="002C681D" w:rsidP="00860FAC">
            <w:pPr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530499"/>
                <w:placeholder>
                  <w:docPart w:val="3A60A4DE46FF449181F9E5594223D733"/>
                </w:placeholder>
                <w:comboBox>
                  <w:listItem w:displayText=" " w:value=" "/>
                  <w:listItem w:displayText="Prof.(a) Dr.(a)" w:value="Prof.(a) Dr.(a)"/>
                  <w:listItem w:displayText="Dr.(a)" w:value="Dr.(a)"/>
                </w:comboBox>
              </w:sdtPr>
              <w:sdtEndPr/>
              <w:sdtContent>
                <w:r w:rsidR="00860FAC" w:rsidRPr="00860FAC">
                  <w:rPr>
                    <w:sz w:val="16"/>
                    <w:szCs w:val="16"/>
                  </w:rPr>
                  <w:t>--</w:t>
                </w:r>
              </w:sdtContent>
            </w:sdt>
            <w:r w:rsidR="00860FAC" w:rsidRPr="00860FAC">
              <w:rPr>
                <w:sz w:val="16"/>
                <w:szCs w:val="16"/>
              </w:rPr>
              <w:t xml:space="preserve"> </w:t>
            </w:r>
            <w:r w:rsidR="00EE7CAD" w:rsidRPr="00860FAC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/>
                  <w:textInput>
                    <w:maxLength w:val="100"/>
                  </w:textInput>
                </w:ffData>
              </w:fldChar>
            </w:r>
            <w:r w:rsidR="00860FAC" w:rsidRPr="00860FAC">
              <w:rPr>
                <w:sz w:val="16"/>
                <w:szCs w:val="16"/>
              </w:rPr>
              <w:instrText xml:space="preserve"> FORMTEXT </w:instrText>
            </w:r>
            <w:r w:rsidR="00EE7CAD" w:rsidRPr="00860FAC">
              <w:rPr>
                <w:sz w:val="16"/>
                <w:szCs w:val="16"/>
              </w:rPr>
            </w:r>
            <w:r w:rsidR="00EE7CAD" w:rsidRPr="00860FAC">
              <w:rPr>
                <w:sz w:val="16"/>
                <w:szCs w:val="16"/>
              </w:rPr>
              <w:fldChar w:fldCharType="separate"/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EE7CAD" w:rsidRPr="00860FAC">
              <w:rPr>
                <w:sz w:val="16"/>
                <w:szCs w:val="16"/>
              </w:rPr>
              <w:fldChar w:fldCharType="end"/>
            </w:r>
          </w:p>
        </w:tc>
      </w:tr>
      <w:tr w:rsidR="000C43E4" w:rsidRPr="00271DCD" w:rsidTr="00E80068">
        <w:trPr>
          <w:jc w:val="center"/>
        </w:trPr>
        <w:tc>
          <w:tcPr>
            <w:tcW w:w="3259" w:type="dxa"/>
            <w:vAlign w:val="center"/>
          </w:tcPr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___________________________</w:t>
            </w:r>
          </w:p>
          <w:p w:rsidR="000C43E4" w:rsidRPr="00860FAC" w:rsidRDefault="002C681D" w:rsidP="00860FAC">
            <w:pPr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530500"/>
                <w:placeholder>
                  <w:docPart w:val="D5ECF31BE63844FD83F56C9EBC67E968"/>
                </w:placeholder>
                <w:comboBox>
                  <w:listItem w:displayText=" " w:value=" "/>
                  <w:listItem w:displayText="Prof.(a) Dr.(a)" w:value="Prof.(a) Dr.(a)"/>
                  <w:listItem w:displayText="Dr.(a)" w:value="Dr.(a)"/>
                </w:comboBox>
              </w:sdtPr>
              <w:sdtEndPr/>
              <w:sdtContent>
                <w:r w:rsidR="00860FAC" w:rsidRPr="00860FAC">
                  <w:rPr>
                    <w:sz w:val="16"/>
                    <w:szCs w:val="16"/>
                  </w:rPr>
                  <w:t>--</w:t>
                </w:r>
              </w:sdtContent>
            </w:sdt>
            <w:r w:rsidR="000C43E4" w:rsidRPr="00860FAC">
              <w:rPr>
                <w:sz w:val="16"/>
                <w:szCs w:val="16"/>
              </w:rPr>
              <w:t xml:space="preserve"> </w:t>
            </w:r>
            <w:r w:rsidR="00EE7CAD" w:rsidRPr="00860FAC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/>
                  <w:textInput>
                    <w:maxLength w:val="100"/>
                  </w:textInput>
                </w:ffData>
              </w:fldChar>
            </w:r>
            <w:r w:rsidR="00860FAC" w:rsidRPr="00860FAC">
              <w:rPr>
                <w:sz w:val="16"/>
                <w:szCs w:val="16"/>
              </w:rPr>
              <w:instrText xml:space="preserve"> FORMTEXT </w:instrText>
            </w:r>
            <w:r w:rsidR="00EE7CAD" w:rsidRPr="00860FAC">
              <w:rPr>
                <w:sz w:val="16"/>
                <w:szCs w:val="16"/>
              </w:rPr>
            </w:r>
            <w:r w:rsidR="00EE7CAD" w:rsidRPr="00860FAC">
              <w:rPr>
                <w:sz w:val="16"/>
                <w:szCs w:val="16"/>
              </w:rPr>
              <w:fldChar w:fldCharType="separate"/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EE7CAD" w:rsidRPr="00860FAC">
              <w:rPr>
                <w:sz w:val="16"/>
                <w:szCs w:val="16"/>
              </w:rPr>
              <w:fldChar w:fldCharType="end"/>
            </w:r>
          </w:p>
        </w:tc>
        <w:tc>
          <w:tcPr>
            <w:tcW w:w="3260" w:type="dxa"/>
            <w:vAlign w:val="center"/>
          </w:tcPr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___________________________</w:t>
            </w:r>
          </w:p>
          <w:p w:rsidR="000C43E4" w:rsidRPr="00860FAC" w:rsidRDefault="002C681D" w:rsidP="00860FAC">
            <w:pPr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530501"/>
                <w:placeholder>
                  <w:docPart w:val="75BE56CA40174252851E4A541C8DA456"/>
                </w:placeholder>
                <w:comboBox>
                  <w:listItem w:displayText=" " w:value=" "/>
                  <w:listItem w:displayText="Prof.(a) Dr.(a)" w:value="Prof.(a) Dr.(a)"/>
                  <w:listItem w:displayText="Dr.(a)" w:value="Dr.(a)"/>
                </w:comboBox>
              </w:sdtPr>
              <w:sdtEndPr/>
              <w:sdtContent>
                <w:r w:rsidR="00860FAC" w:rsidRPr="00860FAC">
                  <w:rPr>
                    <w:sz w:val="16"/>
                    <w:szCs w:val="16"/>
                  </w:rPr>
                  <w:t>--</w:t>
                </w:r>
              </w:sdtContent>
            </w:sdt>
            <w:r w:rsidR="00860FAC" w:rsidRPr="00860FAC">
              <w:rPr>
                <w:sz w:val="16"/>
                <w:szCs w:val="16"/>
              </w:rPr>
              <w:t xml:space="preserve"> </w:t>
            </w:r>
            <w:r w:rsidR="00EE7CAD" w:rsidRPr="00860FAC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/>
                  <w:textInput>
                    <w:maxLength w:val="100"/>
                  </w:textInput>
                </w:ffData>
              </w:fldChar>
            </w:r>
            <w:r w:rsidR="00860FAC" w:rsidRPr="00860FAC">
              <w:rPr>
                <w:sz w:val="16"/>
                <w:szCs w:val="16"/>
              </w:rPr>
              <w:instrText xml:space="preserve"> FORMTEXT </w:instrText>
            </w:r>
            <w:r w:rsidR="00EE7CAD" w:rsidRPr="00860FAC">
              <w:rPr>
                <w:sz w:val="16"/>
                <w:szCs w:val="16"/>
              </w:rPr>
            </w:r>
            <w:r w:rsidR="00EE7CAD" w:rsidRPr="00860FAC">
              <w:rPr>
                <w:sz w:val="16"/>
                <w:szCs w:val="16"/>
              </w:rPr>
              <w:fldChar w:fldCharType="separate"/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EE7CAD" w:rsidRPr="00860FAC">
              <w:rPr>
                <w:sz w:val="16"/>
                <w:szCs w:val="16"/>
              </w:rPr>
              <w:fldChar w:fldCharType="end"/>
            </w:r>
          </w:p>
        </w:tc>
        <w:tc>
          <w:tcPr>
            <w:tcW w:w="3260" w:type="dxa"/>
            <w:vAlign w:val="center"/>
          </w:tcPr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___________________________</w:t>
            </w:r>
          </w:p>
          <w:p w:rsidR="000C43E4" w:rsidRPr="00860FAC" w:rsidRDefault="002C681D" w:rsidP="00860FAC">
            <w:pPr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530502"/>
                <w:placeholder>
                  <w:docPart w:val="B3A81D15F9FF4E9BBD43ECFF54EABBCE"/>
                </w:placeholder>
                <w:comboBox>
                  <w:listItem w:displayText=" " w:value=" "/>
                  <w:listItem w:displayText="Prof.(a) Dr.(a)" w:value="Prof.(a) Dr.(a)"/>
                  <w:listItem w:displayText="Dr.(a)" w:value="Dr.(a)"/>
                </w:comboBox>
              </w:sdtPr>
              <w:sdtEndPr/>
              <w:sdtContent>
                <w:r w:rsidR="00860FAC" w:rsidRPr="00860FAC">
                  <w:rPr>
                    <w:sz w:val="16"/>
                    <w:szCs w:val="16"/>
                  </w:rPr>
                  <w:t>--</w:t>
                </w:r>
              </w:sdtContent>
            </w:sdt>
            <w:r w:rsidR="00860FAC" w:rsidRPr="00860FAC">
              <w:rPr>
                <w:sz w:val="16"/>
                <w:szCs w:val="16"/>
              </w:rPr>
              <w:t xml:space="preserve"> </w:t>
            </w:r>
            <w:r w:rsidR="00EE7CAD" w:rsidRPr="00860FAC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/>
                  <w:textInput>
                    <w:maxLength w:val="100"/>
                  </w:textInput>
                </w:ffData>
              </w:fldChar>
            </w:r>
            <w:r w:rsidR="00860FAC" w:rsidRPr="00860FAC">
              <w:rPr>
                <w:sz w:val="16"/>
                <w:szCs w:val="16"/>
              </w:rPr>
              <w:instrText xml:space="preserve"> FORMTEXT </w:instrText>
            </w:r>
            <w:r w:rsidR="00EE7CAD" w:rsidRPr="00860FAC">
              <w:rPr>
                <w:sz w:val="16"/>
                <w:szCs w:val="16"/>
              </w:rPr>
            </w:r>
            <w:r w:rsidR="00EE7CAD" w:rsidRPr="00860FAC">
              <w:rPr>
                <w:sz w:val="16"/>
                <w:szCs w:val="16"/>
              </w:rPr>
              <w:fldChar w:fldCharType="separate"/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EE7CAD" w:rsidRPr="00860FAC">
              <w:rPr>
                <w:sz w:val="16"/>
                <w:szCs w:val="16"/>
              </w:rPr>
              <w:fldChar w:fldCharType="end"/>
            </w:r>
          </w:p>
        </w:tc>
      </w:tr>
      <w:tr w:rsidR="000C43E4" w:rsidRPr="00271DCD" w:rsidTr="00E80068">
        <w:trPr>
          <w:jc w:val="center"/>
        </w:trPr>
        <w:tc>
          <w:tcPr>
            <w:tcW w:w="3259" w:type="dxa"/>
            <w:vAlign w:val="center"/>
          </w:tcPr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___________________________</w:t>
            </w:r>
          </w:p>
          <w:p w:rsidR="00643C30" w:rsidRDefault="002C681D" w:rsidP="00B81260">
            <w:pPr>
              <w:jc w:val="center"/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0530503"/>
                <w:placeholder>
                  <w:docPart w:val="EDDF457EC3B741968CDFC3E77886A5FB"/>
                </w:placeholder>
                <w:comboBox>
                  <w:listItem w:displayText=" " w:value=" "/>
                  <w:listItem w:displayText="Prof.(a) Dr.(a)" w:value="Prof.(a) Dr.(a)"/>
                  <w:listItem w:displayText="Dr.(a)" w:value="Dr.(a)"/>
                </w:comboBox>
              </w:sdtPr>
              <w:sdtEndPr/>
              <w:sdtContent>
                <w:r w:rsidR="00860FAC" w:rsidRPr="00860FAC">
                  <w:rPr>
                    <w:sz w:val="16"/>
                    <w:szCs w:val="16"/>
                  </w:rPr>
                  <w:t>--</w:t>
                </w:r>
              </w:sdtContent>
            </w:sdt>
            <w:r w:rsidR="00B81260" w:rsidRPr="00860FAC">
              <w:rPr>
                <w:sz w:val="16"/>
                <w:szCs w:val="16"/>
              </w:rPr>
              <w:t xml:space="preserve"> </w:t>
            </w:r>
            <w:r w:rsidR="00EE7CAD" w:rsidRPr="00860FAC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/>
                  <w:textInput>
                    <w:maxLength w:val="100"/>
                  </w:textInput>
                </w:ffData>
              </w:fldChar>
            </w:r>
            <w:r w:rsidR="00860FAC" w:rsidRPr="00860FAC">
              <w:rPr>
                <w:sz w:val="16"/>
                <w:szCs w:val="16"/>
              </w:rPr>
              <w:instrText xml:space="preserve"> FORMTEXT </w:instrText>
            </w:r>
            <w:r w:rsidR="00EE7CAD" w:rsidRPr="00860FAC">
              <w:rPr>
                <w:sz w:val="16"/>
                <w:szCs w:val="16"/>
              </w:rPr>
            </w:r>
            <w:r w:rsidR="00EE7CAD" w:rsidRPr="00860FAC">
              <w:rPr>
                <w:sz w:val="16"/>
                <w:szCs w:val="16"/>
              </w:rPr>
              <w:fldChar w:fldCharType="separate"/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EE7CAD" w:rsidRPr="00860FAC">
              <w:rPr>
                <w:sz w:val="16"/>
                <w:szCs w:val="16"/>
              </w:rPr>
              <w:fldChar w:fldCharType="end"/>
            </w:r>
          </w:p>
          <w:p w:rsidR="00BB189B" w:rsidRPr="00860FAC" w:rsidRDefault="00BB189B" w:rsidP="00B81260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B8126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260" w:type="dxa"/>
            <w:vAlign w:val="center"/>
          </w:tcPr>
          <w:p w:rsidR="000C43E4" w:rsidRPr="00860FAC" w:rsidRDefault="000C43E4" w:rsidP="000C43E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260" w:type="dxa"/>
            <w:vAlign w:val="center"/>
          </w:tcPr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</w:p>
          <w:p w:rsidR="000C43E4" w:rsidRPr="00860FAC" w:rsidRDefault="000C43E4" w:rsidP="00094375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___________________________</w:t>
            </w:r>
          </w:p>
          <w:p w:rsidR="00643C30" w:rsidRPr="00860FAC" w:rsidRDefault="00EE7CAD" w:rsidP="000C43E4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/>
                  <w:textInput>
                    <w:maxLength w:val="100"/>
                  </w:textInput>
                </w:ffData>
              </w:fldChar>
            </w:r>
            <w:r w:rsidR="00860FAC" w:rsidRPr="00860FAC">
              <w:rPr>
                <w:sz w:val="16"/>
                <w:szCs w:val="16"/>
              </w:rPr>
              <w:instrText xml:space="preserve"> FORMTEXT </w:instrText>
            </w:r>
            <w:r w:rsidRPr="00860FAC">
              <w:rPr>
                <w:sz w:val="16"/>
                <w:szCs w:val="16"/>
              </w:rPr>
            </w:r>
            <w:r w:rsidRPr="00860FAC">
              <w:rPr>
                <w:sz w:val="16"/>
                <w:szCs w:val="16"/>
              </w:rPr>
              <w:fldChar w:fldCharType="separate"/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="00860FAC" w:rsidRPr="00860FAC">
              <w:rPr>
                <w:noProof/>
                <w:sz w:val="16"/>
                <w:szCs w:val="16"/>
              </w:rPr>
              <w:t> </w:t>
            </w:r>
            <w:r w:rsidRPr="00860FAC">
              <w:rPr>
                <w:sz w:val="16"/>
                <w:szCs w:val="16"/>
              </w:rPr>
              <w:fldChar w:fldCharType="end"/>
            </w:r>
          </w:p>
          <w:p w:rsidR="000C43E4" w:rsidRPr="00860FAC" w:rsidRDefault="00B81260" w:rsidP="000C43E4">
            <w:pPr>
              <w:jc w:val="center"/>
              <w:rPr>
                <w:sz w:val="16"/>
                <w:szCs w:val="16"/>
              </w:rPr>
            </w:pPr>
            <w:r w:rsidRPr="00860FAC">
              <w:rPr>
                <w:sz w:val="16"/>
                <w:szCs w:val="16"/>
              </w:rPr>
              <w:t>Discente</w:t>
            </w:r>
          </w:p>
          <w:p w:rsidR="000C43E4" w:rsidRPr="00860FAC" w:rsidRDefault="000C43E4" w:rsidP="00643C30">
            <w:pPr>
              <w:rPr>
                <w:sz w:val="16"/>
                <w:szCs w:val="16"/>
              </w:rPr>
            </w:pPr>
          </w:p>
        </w:tc>
      </w:tr>
    </w:tbl>
    <w:p w:rsidR="00860FAC" w:rsidRPr="00860FAC" w:rsidRDefault="00860FAC" w:rsidP="00860FAC">
      <w:pPr>
        <w:spacing w:line="360" w:lineRule="auto"/>
        <w:jc w:val="center"/>
        <w:rPr>
          <w:b/>
          <w:sz w:val="18"/>
          <w:szCs w:val="18"/>
        </w:rPr>
      </w:pPr>
    </w:p>
    <w:sectPr w:rsidR="00860FAC" w:rsidRPr="00860FAC" w:rsidSect="00E80068">
      <w:footerReference w:type="default" r:id="rId9"/>
      <w:pgSz w:w="11907" w:h="16840" w:code="9"/>
      <w:pgMar w:top="284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681D" w:rsidRDefault="002C681D" w:rsidP="00F408CA">
      <w:r>
        <w:separator/>
      </w:r>
    </w:p>
  </w:endnote>
  <w:endnote w:type="continuationSeparator" w:id="0">
    <w:p w:rsidR="002C681D" w:rsidRDefault="002C681D" w:rsidP="00F40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4375" w:rsidRDefault="00094375" w:rsidP="00CC24F5">
    <w:pPr>
      <w:pStyle w:val="Rodap"/>
      <w:jc w:val="center"/>
      <w:rPr>
        <w:sz w:val="16"/>
      </w:rPr>
    </w:pPr>
    <w:r>
      <w:rPr>
        <w:sz w:val="16"/>
      </w:rPr>
      <w:t>Pró-Reitoria de Pós-Graduação e Pesquisa – UFJF</w:t>
    </w:r>
  </w:p>
  <w:p w:rsidR="00094375" w:rsidRPr="00CC24F5" w:rsidRDefault="00094375" w:rsidP="00CC24F5">
    <w:pPr>
      <w:pStyle w:val="Rodap"/>
      <w:jc w:val="center"/>
      <w:rPr>
        <w:sz w:val="16"/>
      </w:rPr>
    </w:pPr>
    <w:r>
      <w:rPr>
        <w:sz w:val="16"/>
      </w:rPr>
      <w:t>(documento deve ser impresso em frente/verso)</w:t>
    </w:r>
  </w:p>
  <w:p w:rsidR="00094375" w:rsidRDefault="00094375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681D" w:rsidRDefault="002C681D" w:rsidP="00F408CA">
      <w:r>
        <w:separator/>
      </w:r>
    </w:p>
  </w:footnote>
  <w:footnote w:type="continuationSeparator" w:id="0">
    <w:p w:rsidR="002C681D" w:rsidRDefault="002C681D" w:rsidP="00F40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185D2C"/>
    <w:multiLevelType w:val="hybridMultilevel"/>
    <w:tmpl w:val="7BE4522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D113FC"/>
    <w:multiLevelType w:val="hybridMultilevel"/>
    <w:tmpl w:val="5626840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C41EDD"/>
    <w:multiLevelType w:val="hybridMultilevel"/>
    <w:tmpl w:val="6742B3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B303B6F"/>
    <w:multiLevelType w:val="hybridMultilevel"/>
    <w:tmpl w:val="B86EEA7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DE21E8C"/>
    <w:multiLevelType w:val="hybridMultilevel"/>
    <w:tmpl w:val="459A77D2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formatting="1" w:enforcement="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tTQ2NzAxNzGzNDVS0lEKTi0uzszPAykwrAUAtXA+XywAAAA="/>
  </w:docVars>
  <w:rsids>
    <w:rsidRoot w:val="000D4E5F"/>
    <w:rsid w:val="0000006C"/>
    <w:rsid w:val="00017AF0"/>
    <w:rsid w:val="00023232"/>
    <w:rsid w:val="00024259"/>
    <w:rsid w:val="00026127"/>
    <w:rsid w:val="00033D72"/>
    <w:rsid w:val="00035485"/>
    <w:rsid w:val="000440B7"/>
    <w:rsid w:val="000451DA"/>
    <w:rsid w:val="000579E9"/>
    <w:rsid w:val="00066501"/>
    <w:rsid w:val="00066596"/>
    <w:rsid w:val="00075151"/>
    <w:rsid w:val="000760FE"/>
    <w:rsid w:val="00076EF2"/>
    <w:rsid w:val="00092E3B"/>
    <w:rsid w:val="00094375"/>
    <w:rsid w:val="00096FB8"/>
    <w:rsid w:val="000A15EF"/>
    <w:rsid w:val="000A2FDB"/>
    <w:rsid w:val="000A6FCC"/>
    <w:rsid w:val="000B04E1"/>
    <w:rsid w:val="000B09F8"/>
    <w:rsid w:val="000B2B63"/>
    <w:rsid w:val="000B73FB"/>
    <w:rsid w:val="000C43E4"/>
    <w:rsid w:val="000D0583"/>
    <w:rsid w:val="000D334A"/>
    <w:rsid w:val="000D4D42"/>
    <w:rsid w:val="000D4E5F"/>
    <w:rsid w:val="000F14D0"/>
    <w:rsid w:val="00100F42"/>
    <w:rsid w:val="00102867"/>
    <w:rsid w:val="00103D4B"/>
    <w:rsid w:val="001053F6"/>
    <w:rsid w:val="00106178"/>
    <w:rsid w:val="00106860"/>
    <w:rsid w:val="0010724D"/>
    <w:rsid w:val="00112196"/>
    <w:rsid w:val="00117637"/>
    <w:rsid w:val="00117E6A"/>
    <w:rsid w:val="00120D96"/>
    <w:rsid w:val="00123D69"/>
    <w:rsid w:val="00125D1A"/>
    <w:rsid w:val="00125F0C"/>
    <w:rsid w:val="00135178"/>
    <w:rsid w:val="00142AB8"/>
    <w:rsid w:val="0014577F"/>
    <w:rsid w:val="00170972"/>
    <w:rsid w:val="001736DF"/>
    <w:rsid w:val="001963E2"/>
    <w:rsid w:val="001A6410"/>
    <w:rsid w:val="001C49C5"/>
    <w:rsid w:val="001D2124"/>
    <w:rsid w:val="001D4F71"/>
    <w:rsid w:val="001D6E11"/>
    <w:rsid w:val="001E3222"/>
    <w:rsid w:val="001E5A30"/>
    <w:rsid w:val="001F249E"/>
    <w:rsid w:val="001F34C5"/>
    <w:rsid w:val="001F3C6C"/>
    <w:rsid w:val="001F6122"/>
    <w:rsid w:val="001F6A9D"/>
    <w:rsid w:val="00201BE3"/>
    <w:rsid w:val="00203B24"/>
    <w:rsid w:val="00203B94"/>
    <w:rsid w:val="002042B1"/>
    <w:rsid w:val="0021061C"/>
    <w:rsid w:val="00213A24"/>
    <w:rsid w:val="002202EC"/>
    <w:rsid w:val="002219A2"/>
    <w:rsid w:val="00230CF9"/>
    <w:rsid w:val="002314FC"/>
    <w:rsid w:val="0023573D"/>
    <w:rsid w:val="00236EFC"/>
    <w:rsid w:val="00242C90"/>
    <w:rsid w:val="00243F71"/>
    <w:rsid w:val="002511CB"/>
    <w:rsid w:val="00254909"/>
    <w:rsid w:val="00261196"/>
    <w:rsid w:val="002645DB"/>
    <w:rsid w:val="002648AA"/>
    <w:rsid w:val="00266388"/>
    <w:rsid w:val="00271DCD"/>
    <w:rsid w:val="0027527F"/>
    <w:rsid w:val="00280DD4"/>
    <w:rsid w:val="00280E5D"/>
    <w:rsid w:val="002811C3"/>
    <w:rsid w:val="00281DC1"/>
    <w:rsid w:val="0028205D"/>
    <w:rsid w:val="002834B9"/>
    <w:rsid w:val="00286978"/>
    <w:rsid w:val="00295FC2"/>
    <w:rsid w:val="002969AC"/>
    <w:rsid w:val="002B3AAB"/>
    <w:rsid w:val="002B576F"/>
    <w:rsid w:val="002C681D"/>
    <w:rsid w:val="002D223D"/>
    <w:rsid w:val="002D443A"/>
    <w:rsid w:val="002E6A3A"/>
    <w:rsid w:val="002F0D3C"/>
    <w:rsid w:val="002F7913"/>
    <w:rsid w:val="00302E87"/>
    <w:rsid w:val="00303ADA"/>
    <w:rsid w:val="00304FF5"/>
    <w:rsid w:val="003168F7"/>
    <w:rsid w:val="00317323"/>
    <w:rsid w:val="003227E8"/>
    <w:rsid w:val="0032308C"/>
    <w:rsid w:val="003231D2"/>
    <w:rsid w:val="0032417B"/>
    <w:rsid w:val="003264A7"/>
    <w:rsid w:val="0032742D"/>
    <w:rsid w:val="003316E8"/>
    <w:rsid w:val="003319CA"/>
    <w:rsid w:val="00353A7C"/>
    <w:rsid w:val="00356BCF"/>
    <w:rsid w:val="0036553E"/>
    <w:rsid w:val="00366ED2"/>
    <w:rsid w:val="0036756E"/>
    <w:rsid w:val="00375FA8"/>
    <w:rsid w:val="0038356E"/>
    <w:rsid w:val="003843F5"/>
    <w:rsid w:val="00387704"/>
    <w:rsid w:val="0039293B"/>
    <w:rsid w:val="003A49DD"/>
    <w:rsid w:val="003B4690"/>
    <w:rsid w:val="003B782B"/>
    <w:rsid w:val="003B7FFC"/>
    <w:rsid w:val="003C0911"/>
    <w:rsid w:val="003C215E"/>
    <w:rsid w:val="003C2B6C"/>
    <w:rsid w:val="003C4F3E"/>
    <w:rsid w:val="00401011"/>
    <w:rsid w:val="0040332F"/>
    <w:rsid w:val="00405EEA"/>
    <w:rsid w:val="00417089"/>
    <w:rsid w:val="004214ED"/>
    <w:rsid w:val="0042386E"/>
    <w:rsid w:val="00430A66"/>
    <w:rsid w:val="00435F89"/>
    <w:rsid w:val="0044627E"/>
    <w:rsid w:val="00472DAD"/>
    <w:rsid w:val="004735D0"/>
    <w:rsid w:val="00487716"/>
    <w:rsid w:val="00494C6F"/>
    <w:rsid w:val="00495165"/>
    <w:rsid w:val="004A7586"/>
    <w:rsid w:val="004B70B9"/>
    <w:rsid w:val="004C3B1F"/>
    <w:rsid w:val="004C5D82"/>
    <w:rsid w:val="004D24E9"/>
    <w:rsid w:val="004E72A7"/>
    <w:rsid w:val="004E7BE5"/>
    <w:rsid w:val="004F0293"/>
    <w:rsid w:val="004F21F0"/>
    <w:rsid w:val="004F33D5"/>
    <w:rsid w:val="00504C32"/>
    <w:rsid w:val="00504ED5"/>
    <w:rsid w:val="0050768B"/>
    <w:rsid w:val="00514609"/>
    <w:rsid w:val="005148D3"/>
    <w:rsid w:val="00531463"/>
    <w:rsid w:val="005331ED"/>
    <w:rsid w:val="00542E09"/>
    <w:rsid w:val="00546A10"/>
    <w:rsid w:val="00554BFA"/>
    <w:rsid w:val="0055787F"/>
    <w:rsid w:val="0056270F"/>
    <w:rsid w:val="005715A2"/>
    <w:rsid w:val="00572EA9"/>
    <w:rsid w:val="00575610"/>
    <w:rsid w:val="005764A8"/>
    <w:rsid w:val="00576ADD"/>
    <w:rsid w:val="00576CAA"/>
    <w:rsid w:val="00577D97"/>
    <w:rsid w:val="005850CF"/>
    <w:rsid w:val="00595A46"/>
    <w:rsid w:val="005967BE"/>
    <w:rsid w:val="005A793B"/>
    <w:rsid w:val="005B71A9"/>
    <w:rsid w:val="005C004B"/>
    <w:rsid w:val="005C0C2B"/>
    <w:rsid w:val="005C100C"/>
    <w:rsid w:val="005C3A14"/>
    <w:rsid w:val="005C3F49"/>
    <w:rsid w:val="005C4612"/>
    <w:rsid w:val="005C5923"/>
    <w:rsid w:val="005C7903"/>
    <w:rsid w:val="005D4BB9"/>
    <w:rsid w:val="005E0652"/>
    <w:rsid w:val="005F43BE"/>
    <w:rsid w:val="005F6C2E"/>
    <w:rsid w:val="00604AB6"/>
    <w:rsid w:val="006064AB"/>
    <w:rsid w:val="006147A6"/>
    <w:rsid w:val="006218EC"/>
    <w:rsid w:val="0062324B"/>
    <w:rsid w:val="00623455"/>
    <w:rsid w:val="00624824"/>
    <w:rsid w:val="00630FA1"/>
    <w:rsid w:val="00641B62"/>
    <w:rsid w:val="00643C30"/>
    <w:rsid w:val="00650608"/>
    <w:rsid w:val="00650FCD"/>
    <w:rsid w:val="00651481"/>
    <w:rsid w:val="006529A1"/>
    <w:rsid w:val="006577E3"/>
    <w:rsid w:val="006613AC"/>
    <w:rsid w:val="00665F03"/>
    <w:rsid w:val="00667B58"/>
    <w:rsid w:val="006732AA"/>
    <w:rsid w:val="00674BAF"/>
    <w:rsid w:val="00680BFB"/>
    <w:rsid w:val="00684F2D"/>
    <w:rsid w:val="0069168A"/>
    <w:rsid w:val="006A023A"/>
    <w:rsid w:val="006A26D4"/>
    <w:rsid w:val="006B601E"/>
    <w:rsid w:val="006C312B"/>
    <w:rsid w:val="006C3352"/>
    <w:rsid w:val="006C345B"/>
    <w:rsid w:val="006D0DE7"/>
    <w:rsid w:val="006D68AC"/>
    <w:rsid w:val="006E486B"/>
    <w:rsid w:val="007016C6"/>
    <w:rsid w:val="007161D3"/>
    <w:rsid w:val="007170F5"/>
    <w:rsid w:val="007236CA"/>
    <w:rsid w:val="0072523E"/>
    <w:rsid w:val="00725D09"/>
    <w:rsid w:val="007400FF"/>
    <w:rsid w:val="007414DE"/>
    <w:rsid w:val="0074542A"/>
    <w:rsid w:val="00746CD6"/>
    <w:rsid w:val="0074779C"/>
    <w:rsid w:val="00755018"/>
    <w:rsid w:val="00760BE8"/>
    <w:rsid w:val="007639F0"/>
    <w:rsid w:val="00771DAA"/>
    <w:rsid w:val="00785A59"/>
    <w:rsid w:val="0079182D"/>
    <w:rsid w:val="007930E2"/>
    <w:rsid w:val="0079582E"/>
    <w:rsid w:val="007A1DAF"/>
    <w:rsid w:val="007A5E80"/>
    <w:rsid w:val="007B1E35"/>
    <w:rsid w:val="007B248F"/>
    <w:rsid w:val="007B2E15"/>
    <w:rsid w:val="007D3A63"/>
    <w:rsid w:val="007D6954"/>
    <w:rsid w:val="007E1E0C"/>
    <w:rsid w:val="007E20C1"/>
    <w:rsid w:val="007E3E4A"/>
    <w:rsid w:val="007F17BA"/>
    <w:rsid w:val="007F37EE"/>
    <w:rsid w:val="007F69C3"/>
    <w:rsid w:val="00800F42"/>
    <w:rsid w:val="00804E88"/>
    <w:rsid w:val="008061B5"/>
    <w:rsid w:val="0081359B"/>
    <w:rsid w:val="008206CC"/>
    <w:rsid w:val="00820FC7"/>
    <w:rsid w:val="00821978"/>
    <w:rsid w:val="008321B9"/>
    <w:rsid w:val="00840EBE"/>
    <w:rsid w:val="00855FBF"/>
    <w:rsid w:val="00857354"/>
    <w:rsid w:val="00860FAC"/>
    <w:rsid w:val="008639FC"/>
    <w:rsid w:val="00877D29"/>
    <w:rsid w:val="008816B3"/>
    <w:rsid w:val="0088492F"/>
    <w:rsid w:val="00885DB6"/>
    <w:rsid w:val="00886CFA"/>
    <w:rsid w:val="00892105"/>
    <w:rsid w:val="008A3213"/>
    <w:rsid w:val="008A3273"/>
    <w:rsid w:val="008B15E5"/>
    <w:rsid w:val="008B40D0"/>
    <w:rsid w:val="008C6F2F"/>
    <w:rsid w:val="008C770E"/>
    <w:rsid w:val="008D61F3"/>
    <w:rsid w:val="008F103E"/>
    <w:rsid w:val="008F205A"/>
    <w:rsid w:val="008F4325"/>
    <w:rsid w:val="00901378"/>
    <w:rsid w:val="009026E5"/>
    <w:rsid w:val="00904366"/>
    <w:rsid w:val="0090627D"/>
    <w:rsid w:val="00924010"/>
    <w:rsid w:val="009268D2"/>
    <w:rsid w:val="00926DEB"/>
    <w:rsid w:val="00927752"/>
    <w:rsid w:val="0094291A"/>
    <w:rsid w:val="00947596"/>
    <w:rsid w:val="00955D9A"/>
    <w:rsid w:val="00956FA0"/>
    <w:rsid w:val="00967D6B"/>
    <w:rsid w:val="00974CAC"/>
    <w:rsid w:val="00974FAA"/>
    <w:rsid w:val="00985B49"/>
    <w:rsid w:val="00985DAE"/>
    <w:rsid w:val="00995AF2"/>
    <w:rsid w:val="009A0D73"/>
    <w:rsid w:val="009A21F4"/>
    <w:rsid w:val="009A301F"/>
    <w:rsid w:val="009A4F55"/>
    <w:rsid w:val="009C0589"/>
    <w:rsid w:val="009D3761"/>
    <w:rsid w:val="009E1304"/>
    <w:rsid w:val="009E27A4"/>
    <w:rsid w:val="009E3DDD"/>
    <w:rsid w:val="009F180F"/>
    <w:rsid w:val="009F4905"/>
    <w:rsid w:val="009F60E0"/>
    <w:rsid w:val="00A00D61"/>
    <w:rsid w:val="00A00F18"/>
    <w:rsid w:val="00A00FCE"/>
    <w:rsid w:val="00A03DBB"/>
    <w:rsid w:val="00A119B3"/>
    <w:rsid w:val="00A15A54"/>
    <w:rsid w:val="00A22DBC"/>
    <w:rsid w:val="00A31EBB"/>
    <w:rsid w:val="00A34448"/>
    <w:rsid w:val="00A34868"/>
    <w:rsid w:val="00A35230"/>
    <w:rsid w:val="00A35C46"/>
    <w:rsid w:val="00A364E4"/>
    <w:rsid w:val="00A36D2F"/>
    <w:rsid w:val="00A379A6"/>
    <w:rsid w:val="00A477C5"/>
    <w:rsid w:val="00A63195"/>
    <w:rsid w:val="00A66B77"/>
    <w:rsid w:val="00A813ED"/>
    <w:rsid w:val="00A92BBB"/>
    <w:rsid w:val="00A95DAA"/>
    <w:rsid w:val="00AA11EB"/>
    <w:rsid w:val="00AA1592"/>
    <w:rsid w:val="00AA3AC3"/>
    <w:rsid w:val="00AB0DEE"/>
    <w:rsid w:val="00AB2B67"/>
    <w:rsid w:val="00AB2C04"/>
    <w:rsid w:val="00AB7106"/>
    <w:rsid w:val="00AC21D1"/>
    <w:rsid w:val="00AF1262"/>
    <w:rsid w:val="00AF1B5D"/>
    <w:rsid w:val="00B001BF"/>
    <w:rsid w:val="00B0294B"/>
    <w:rsid w:val="00B040A4"/>
    <w:rsid w:val="00B04AC4"/>
    <w:rsid w:val="00B05BCB"/>
    <w:rsid w:val="00B10DD3"/>
    <w:rsid w:val="00B1560D"/>
    <w:rsid w:val="00B262E4"/>
    <w:rsid w:val="00B360AB"/>
    <w:rsid w:val="00B506B8"/>
    <w:rsid w:val="00B5449C"/>
    <w:rsid w:val="00B5561E"/>
    <w:rsid w:val="00B60FA8"/>
    <w:rsid w:val="00B6170E"/>
    <w:rsid w:val="00B6263E"/>
    <w:rsid w:val="00B6545E"/>
    <w:rsid w:val="00B81260"/>
    <w:rsid w:val="00B813B4"/>
    <w:rsid w:val="00B860E6"/>
    <w:rsid w:val="00B8670D"/>
    <w:rsid w:val="00B908E2"/>
    <w:rsid w:val="00B9127F"/>
    <w:rsid w:val="00B914E5"/>
    <w:rsid w:val="00B96B2E"/>
    <w:rsid w:val="00BB189B"/>
    <w:rsid w:val="00BB6A3F"/>
    <w:rsid w:val="00BC269B"/>
    <w:rsid w:val="00BD1CE4"/>
    <w:rsid w:val="00BD30E8"/>
    <w:rsid w:val="00BD5D85"/>
    <w:rsid w:val="00BE291C"/>
    <w:rsid w:val="00BE6D8C"/>
    <w:rsid w:val="00BF2AED"/>
    <w:rsid w:val="00C048BF"/>
    <w:rsid w:val="00C14488"/>
    <w:rsid w:val="00C20A53"/>
    <w:rsid w:val="00C325E6"/>
    <w:rsid w:val="00C34E04"/>
    <w:rsid w:val="00C501E9"/>
    <w:rsid w:val="00C54543"/>
    <w:rsid w:val="00C552A0"/>
    <w:rsid w:val="00C578C2"/>
    <w:rsid w:val="00C6507B"/>
    <w:rsid w:val="00C67542"/>
    <w:rsid w:val="00C73385"/>
    <w:rsid w:val="00C76C2B"/>
    <w:rsid w:val="00C82317"/>
    <w:rsid w:val="00C83C72"/>
    <w:rsid w:val="00C83CDC"/>
    <w:rsid w:val="00C870D5"/>
    <w:rsid w:val="00C91EE6"/>
    <w:rsid w:val="00C976AE"/>
    <w:rsid w:val="00CA2A67"/>
    <w:rsid w:val="00CA3987"/>
    <w:rsid w:val="00CB4082"/>
    <w:rsid w:val="00CC1221"/>
    <w:rsid w:val="00CC24F5"/>
    <w:rsid w:val="00CE0B04"/>
    <w:rsid w:val="00CE0CB7"/>
    <w:rsid w:val="00CE36E9"/>
    <w:rsid w:val="00CE3ABD"/>
    <w:rsid w:val="00CE468A"/>
    <w:rsid w:val="00CE6C0E"/>
    <w:rsid w:val="00CF3D6E"/>
    <w:rsid w:val="00D03567"/>
    <w:rsid w:val="00D0393E"/>
    <w:rsid w:val="00D06C39"/>
    <w:rsid w:val="00D110F3"/>
    <w:rsid w:val="00D15A61"/>
    <w:rsid w:val="00D2292C"/>
    <w:rsid w:val="00D24E7B"/>
    <w:rsid w:val="00D27789"/>
    <w:rsid w:val="00D34440"/>
    <w:rsid w:val="00D37D89"/>
    <w:rsid w:val="00D405BF"/>
    <w:rsid w:val="00D422F4"/>
    <w:rsid w:val="00D4367D"/>
    <w:rsid w:val="00D45D8F"/>
    <w:rsid w:val="00D667E2"/>
    <w:rsid w:val="00D72063"/>
    <w:rsid w:val="00D739E2"/>
    <w:rsid w:val="00D7610E"/>
    <w:rsid w:val="00D844DB"/>
    <w:rsid w:val="00D86782"/>
    <w:rsid w:val="00D874D2"/>
    <w:rsid w:val="00D91F64"/>
    <w:rsid w:val="00D96A2D"/>
    <w:rsid w:val="00DA4AF0"/>
    <w:rsid w:val="00DB0C5B"/>
    <w:rsid w:val="00DB4005"/>
    <w:rsid w:val="00DB4556"/>
    <w:rsid w:val="00DC19AA"/>
    <w:rsid w:val="00DC298C"/>
    <w:rsid w:val="00DC3C36"/>
    <w:rsid w:val="00DC7902"/>
    <w:rsid w:val="00DD2310"/>
    <w:rsid w:val="00DE2D36"/>
    <w:rsid w:val="00DE4103"/>
    <w:rsid w:val="00DF07B8"/>
    <w:rsid w:val="00E044EB"/>
    <w:rsid w:val="00E1160D"/>
    <w:rsid w:val="00E14A6A"/>
    <w:rsid w:val="00E23983"/>
    <w:rsid w:val="00E31929"/>
    <w:rsid w:val="00E3231E"/>
    <w:rsid w:val="00E34C1E"/>
    <w:rsid w:val="00E35696"/>
    <w:rsid w:val="00E35D7B"/>
    <w:rsid w:val="00E37581"/>
    <w:rsid w:val="00E40641"/>
    <w:rsid w:val="00E517E4"/>
    <w:rsid w:val="00E517EE"/>
    <w:rsid w:val="00E531EF"/>
    <w:rsid w:val="00E54EA6"/>
    <w:rsid w:val="00E65124"/>
    <w:rsid w:val="00E67ED6"/>
    <w:rsid w:val="00E73EF6"/>
    <w:rsid w:val="00E7526C"/>
    <w:rsid w:val="00E753F3"/>
    <w:rsid w:val="00E80068"/>
    <w:rsid w:val="00E82847"/>
    <w:rsid w:val="00E92F8C"/>
    <w:rsid w:val="00E930D5"/>
    <w:rsid w:val="00E95D97"/>
    <w:rsid w:val="00E96F95"/>
    <w:rsid w:val="00EB31DC"/>
    <w:rsid w:val="00EB3251"/>
    <w:rsid w:val="00EB3E6B"/>
    <w:rsid w:val="00EB5EB8"/>
    <w:rsid w:val="00EB5F17"/>
    <w:rsid w:val="00EC5280"/>
    <w:rsid w:val="00EC71DB"/>
    <w:rsid w:val="00EE3D3C"/>
    <w:rsid w:val="00EE60EC"/>
    <w:rsid w:val="00EE7CAD"/>
    <w:rsid w:val="00EE7E43"/>
    <w:rsid w:val="00EF3BBA"/>
    <w:rsid w:val="00EF7B35"/>
    <w:rsid w:val="00F042E0"/>
    <w:rsid w:val="00F06F65"/>
    <w:rsid w:val="00F1178B"/>
    <w:rsid w:val="00F169DE"/>
    <w:rsid w:val="00F17DBC"/>
    <w:rsid w:val="00F20687"/>
    <w:rsid w:val="00F210A9"/>
    <w:rsid w:val="00F213E5"/>
    <w:rsid w:val="00F23645"/>
    <w:rsid w:val="00F34F33"/>
    <w:rsid w:val="00F356CE"/>
    <w:rsid w:val="00F408CA"/>
    <w:rsid w:val="00F409DC"/>
    <w:rsid w:val="00F46CEE"/>
    <w:rsid w:val="00F51927"/>
    <w:rsid w:val="00F51B8F"/>
    <w:rsid w:val="00F5276D"/>
    <w:rsid w:val="00F533BB"/>
    <w:rsid w:val="00F55D22"/>
    <w:rsid w:val="00F603EE"/>
    <w:rsid w:val="00F761AC"/>
    <w:rsid w:val="00F766EE"/>
    <w:rsid w:val="00F87F7C"/>
    <w:rsid w:val="00F94735"/>
    <w:rsid w:val="00F96FBF"/>
    <w:rsid w:val="00F971C8"/>
    <w:rsid w:val="00FA3FA5"/>
    <w:rsid w:val="00FB406E"/>
    <w:rsid w:val="00FD2E6F"/>
    <w:rsid w:val="00FD41C6"/>
    <w:rsid w:val="00FD4D64"/>
    <w:rsid w:val="00FD5C27"/>
    <w:rsid w:val="00FE029F"/>
    <w:rsid w:val="00FE07F2"/>
    <w:rsid w:val="00FE1778"/>
    <w:rsid w:val="00FE5565"/>
    <w:rsid w:val="00FE6912"/>
    <w:rsid w:val="00FF3531"/>
    <w:rsid w:val="00FF3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AEFF73-474D-4B24-862C-5D7550E1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4E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9293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link w:val="Ttulo5Char"/>
    <w:qFormat/>
    <w:rsid w:val="000D4E5F"/>
    <w:pPr>
      <w:keepNext/>
      <w:spacing w:before="20" w:after="20"/>
      <w:jc w:val="right"/>
      <w:outlineLvl w:val="4"/>
    </w:pPr>
    <w:rPr>
      <w:rFonts w:ascii="Arial" w:hAnsi="Arial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5Char">
    <w:name w:val="Título 5 Char"/>
    <w:basedOn w:val="Fontepargpadro"/>
    <w:link w:val="Ttulo5"/>
    <w:rsid w:val="000D4E5F"/>
    <w:rPr>
      <w:rFonts w:ascii="Arial" w:eastAsia="Times New Roman" w:hAnsi="Arial" w:cs="Times New Roman"/>
      <w:sz w:val="24"/>
      <w:szCs w:val="20"/>
      <w:lang w:eastAsia="pt-BR"/>
    </w:rPr>
  </w:style>
  <w:style w:type="paragraph" w:styleId="Recuodecorpodetexto3">
    <w:name w:val="Body Text Indent 3"/>
    <w:basedOn w:val="Normal"/>
    <w:link w:val="Recuodecorpodetexto3Char"/>
    <w:rsid w:val="000D4E5F"/>
    <w:pPr>
      <w:spacing w:before="20" w:after="20"/>
      <w:ind w:firstLine="1416"/>
      <w:jc w:val="both"/>
    </w:pPr>
    <w:rPr>
      <w:rFonts w:ascii="Arial" w:hAnsi="Arial"/>
      <w:sz w:val="22"/>
    </w:rPr>
  </w:style>
  <w:style w:type="character" w:customStyle="1" w:styleId="Recuodecorpodetexto3Char">
    <w:name w:val="Recuo de corpo de texto 3 Char"/>
    <w:basedOn w:val="Fontepargpadro"/>
    <w:link w:val="Recuodecorpodetexto3"/>
    <w:rsid w:val="000D4E5F"/>
    <w:rPr>
      <w:rFonts w:ascii="Arial" w:eastAsia="Times New Roman" w:hAnsi="Arial" w:cs="Times New Roman"/>
      <w:szCs w:val="20"/>
      <w:lang w:eastAsia="pt-BR"/>
    </w:rPr>
  </w:style>
  <w:style w:type="paragraph" w:styleId="Cabealho">
    <w:name w:val="header"/>
    <w:basedOn w:val="Normal"/>
    <w:link w:val="CabealhoChar"/>
    <w:rsid w:val="000D4E5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D4E5F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Rodap">
    <w:name w:val="footer"/>
    <w:basedOn w:val="Normal"/>
    <w:link w:val="RodapChar"/>
    <w:uiPriority w:val="99"/>
    <w:rsid w:val="000D4E5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D4E5F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NormalWeb">
    <w:name w:val="Normal (Web)"/>
    <w:basedOn w:val="Normal"/>
    <w:uiPriority w:val="99"/>
    <w:unhideWhenUsed/>
    <w:rsid w:val="000D4E5F"/>
    <w:pPr>
      <w:spacing w:before="100" w:beforeAutospacing="1" w:after="100" w:afterAutospacing="1"/>
    </w:pPr>
    <w:rPr>
      <w:sz w:val="24"/>
      <w:szCs w:val="24"/>
    </w:rPr>
  </w:style>
  <w:style w:type="character" w:customStyle="1" w:styleId="Ttulo3Char">
    <w:name w:val="Título 3 Char"/>
    <w:basedOn w:val="Fontepargpadro"/>
    <w:link w:val="Ttulo3"/>
    <w:uiPriority w:val="9"/>
    <w:semiHidden/>
    <w:rsid w:val="0039293B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eastAsia="pt-BR"/>
    </w:rPr>
  </w:style>
  <w:style w:type="paragraph" w:styleId="PargrafodaLista">
    <w:name w:val="List Paragraph"/>
    <w:basedOn w:val="Normal"/>
    <w:uiPriority w:val="34"/>
    <w:qFormat/>
    <w:rsid w:val="0039293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Fontepargpadro"/>
    <w:rsid w:val="0039293B"/>
    <w:rPr>
      <w:color w:val="0000FF"/>
      <w:u w:val="single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39293B"/>
    <w:rPr>
      <w:rFonts w:asciiTheme="minorHAnsi" w:eastAsiaTheme="minorHAnsi" w:hAnsiTheme="minorHAnsi" w:cstheme="minorBidi"/>
      <w:lang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39293B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39293B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9293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9293B"/>
    <w:rPr>
      <w:rFonts w:ascii="Tahoma" w:eastAsia="Times New Roman" w:hAnsi="Tahoma" w:cs="Tahoma"/>
      <w:sz w:val="16"/>
      <w:szCs w:val="16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7F69C3"/>
    <w:rPr>
      <w:color w:val="808080"/>
    </w:rPr>
  </w:style>
  <w:style w:type="table" w:styleId="Tabelacomgrade">
    <w:name w:val="Table Grid"/>
    <w:basedOn w:val="Tabelanormal"/>
    <w:uiPriority w:val="59"/>
    <w:rsid w:val="000C43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stilo1">
    <w:name w:val="Estilo1"/>
    <w:basedOn w:val="Fontepargpadro"/>
    <w:uiPriority w:val="1"/>
    <w:rsid w:val="00D4367D"/>
  </w:style>
  <w:style w:type="character" w:customStyle="1" w:styleId="Arial10">
    <w:name w:val="Arial10"/>
    <w:basedOn w:val="Fontepargpadro"/>
    <w:uiPriority w:val="1"/>
    <w:rsid w:val="00D4367D"/>
    <w:rPr>
      <w:rFonts w:ascii="Arial" w:hAnsi="Arial"/>
      <w:sz w:val="20"/>
    </w:rPr>
  </w:style>
  <w:style w:type="character" w:customStyle="1" w:styleId="arial9">
    <w:name w:val="arial9"/>
    <w:basedOn w:val="Fontepargpadro"/>
    <w:uiPriority w:val="1"/>
    <w:rsid w:val="0088492F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92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5B6BACD038D475A97C3FB621AD042D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D8CE2F4-307C-459A-97AC-5211FDD75132}"/>
      </w:docPartPr>
      <w:docPartBody>
        <w:p w:rsidR="00FF4DAF" w:rsidRDefault="005037E9" w:rsidP="005037E9">
          <w:pPr>
            <w:pStyle w:val="A5B6BACD038D475A97C3FB621AD042DD"/>
          </w:pPr>
          <w:r w:rsidRPr="007541E2">
            <w:rPr>
              <w:rStyle w:val="TextodoEspaoReservado"/>
              <w:rFonts w:eastAsiaTheme="minorHAnsi"/>
            </w:rPr>
            <w:t>Escolher um item.</w:t>
          </w:r>
        </w:p>
      </w:docPartBody>
    </w:docPart>
    <w:docPart>
      <w:docPartPr>
        <w:name w:val="EADD7A33D5054DFB9567BE448E275EB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7A930E8-E26A-4DDD-857A-565EE9ECE7E2}"/>
      </w:docPartPr>
      <w:docPartBody>
        <w:p w:rsidR="00FF4DAF" w:rsidRDefault="00E42EDB" w:rsidP="00E42EDB">
          <w:pPr>
            <w:pStyle w:val="EADD7A33D5054DFB9567BE448E275EBF19"/>
          </w:pPr>
          <w:r w:rsidRPr="00271DCD">
            <w:rPr>
              <w:b/>
              <w:color w:val="FF0000"/>
              <w:szCs w:val="18"/>
            </w:rPr>
            <w:t>selecione</w:t>
          </w:r>
        </w:p>
      </w:docPartBody>
    </w:docPart>
    <w:docPart>
      <w:docPartPr>
        <w:name w:val="D7895B41318642558BF14A544680EF7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940A234-C021-4F62-AC03-0D2A97C7005D}"/>
      </w:docPartPr>
      <w:docPartBody>
        <w:p w:rsidR="00FF4DAF" w:rsidRDefault="00E42EDB" w:rsidP="00E42EDB">
          <w:pPr>
            <w:pStyle w:val="D7895B41318642558BF14A544680EF7119"/>
          </w:pPr>
          <w:r w:rsidRPr="00271DCD">
            <w:rPr>
              <w:b/>
              <w:color w:val="FF0000"/>
              <w:szCs w:val="18"/>
            </w:rPr>
            <w:t>selecione</w:t>
          </w:r>
        </w:p>
      </w:docPartBody>
    </w:docPart>
    <w:docPart>
      <w:docPartPr>
        <w:name w:val="51887EF59AC4472DA8EA6529FBAC480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3C3128-4DA2-46AC-8335-A87CB7828FCE}"/>
      </w:docPartPr>
      <w:docPartBody>
        <w:p w:rsidR="00D21163" w:rsidRDefault="00E42EDB" w:rsidP="00E42EDB">
          <w:pPr>
            <w:pStyle w:val="51887EF59AC4472DA8EA6529FBAC480118"/>
          </w:pPr>
          <w:r w:rsidRPr="00271DCD">
            <w:rPr>
              <w:b/>
              <w:color w:val="FF0000"/>
              <w:sz w:val="18"/>
              <w:szCs w:val="18"/>
            </w:rPr>
            <w:t>selecione</w:t>
          </w:r>
        </w:p>
      </w:docPartBody>
    </w:docPart>
    <w:docPart>
      <w:docPartPr>
        <w:name w:val="4ADFD8724C8845F7B3D947AAC123E52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0E22BC-79E8-4190-9784-E0EDA6AF3928}"/>
      </w:docPartPr>
      <w:docPartBody>
        <w:p w:rsidR="00D21163" w:rsidRDefault="00FF4DAF" w:rsidP="00FF4DAF">
          <w:pPr>
            <w:pStyle w:val="4ADFD8724C8845F7B3D947AAC123E525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46EC6FB7B50D40979DE14AF3E107CA5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A634E8E-D69E-45B6-A71E-06BB5CA39821}"/>
      </w:docPartPr>
      <w:docPartBody>
        <w:p w:rsidR="00F8755C" w:rsidRDefault="00E42EDB" w:rsidP="00E42EDB">
          <w:pPr>
            <w:pStyle w:val="46EC6FB7B50D40979DE14AF3E107CA5F13"/>
          </w:pPr>
          <w:r w:rsidRPr="00EB3251">
            <w:rPr>
              <w:sz w:val="18"/>
              <w:szCs w:val="18"/>
            </w:rPr>
            <w:t xml:space="preserve"> </w:t>
          </w:r>
        </w:p>
      </w:docPartBody>
    </w:docPart>
    <w:docPart>
      <w:docPartPr>
        <w:name w:val="6C4FCC3983B74E8184F0D1ED3D514A5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3CBA19D-EE72-4F2C-AAFE-2052790AC9ED}"/>
      </w:docPartPr>
      <w:docPartBody>
        <w:p w:rsidR="001C4409" w:rsidRDefault="00A01495" w:rsidP="00A01495">
          <w:pPr>
            <w:pStyle w:val="6C4FCC3983B74E8184F0D1ED3D514A52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A4D970E552184BF8A7E7E1079FEE333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A02D03-AC0D-422E-99C4-DEF7AB7BF8BC}"/>
      </w:docPartPr>
      <w:docPartBody>
        <w:p w:rsidR="001C4409" w:rsidRDefault="00A01495" w:rsidP="00A01495">
          <w:pPr>
            <w:pStyle w:val="A4D970E552184BF8A7E7E1079FEE333E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EAC31A7B02A34C28802AB05F4518320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FF2B5B9-9F51-40C5-92B9-0F33727A830B}"/>
      </w:docPartPr>
      <w:docPartBody>
        <w:p w:rsidR="001C4409" w:rsidRDefault="00A01495" w:rsidP="00A01495">
          <w:pPr>
            <w:pStyle w:val="EAC31A7B02A34C28802AB05F45183208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956E5AA17D264F7A95E7D778B1207F6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02F6EFA-6043-4D67-9768-848E6D05111E}"/>
      </w:docPartPr>
      <w:docPartBody>
        <w:p w:rsidR="001C4409" w:rsidRDefault="00A01495" w:rsidP="00A01495">
          <w:pPr>
            <w:pStyle w:val="956E5AA17D264F7A95E7D778B1207F62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7B26CF8F1262466CADDAE6DC8753AB6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D27CBE-5628-4793-B0A7-FF04FD6E81A3}"/>
      </w:docPartPr>
      <w:docPartBody>
        <w:p w:rsidR="001C4409" w:rsidRDefault="00A01495" w:rsidP="00A01495">
          <w:pPr>
            <w:pStyle w:val="7B26CF8F1262466CADDAE6DC8753AB66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AED3400AB87F4190A3AFD5F60109A7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A609B41-3CB2-4799-A12E-6E5980568B13}"/>
      </w:docPartPr>
      <w:docPartBody>
        <w:p w:rsidR="001C4409" w:rsidRDefault="00A01495" w:rsidP="00A01495">
          <w:pPr>
            <w:pStyle w:val="AED3400AB87F4190A3AFD5F60109A78B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B6F5604563B04040A869495D98B3BFA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A560911-8841-438F-ABA1-231731123FF8}"/>
      </w:docPartPr>
      <w:docPartBody>
        <w:p w:rsidR="001C4409" w:rsidRDefault="00A01495" w:rsidP="00A01495">
          <w:pPr>
            <w:pStyle w:val="B6F5604563B04040A869495D98B3BFA5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8DDBEE1DE1854F07B6B9A304AA6A3D7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4A2B75-414F-4B75-BEEC-3319650546D5}"/>
      </w:docPartPr>
      <w:docPartBody>
        <w:p w:rsidR="001C4409" w:rsidRDefault="00A01495" w:rsidP="00A01495">
          <w:pPr>
            <w:pStyle w:val="8DDBEE1DE1854F07B6B9A304AA6A3D75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03CEF2F0E8F54AD2B7892513C16A2F5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E490A6B-C958-46CA-8F63-9203804F4568}"/>
      </w:docPartPr>
      <w:docPartBody>
        <w:p w:rsidR="001C4409" w:rsidRDefault="00A01495" w:rsidP="00A01495">
          <w:pPr>
            <w:pStyle w:val="03CEF2F0E8F54AD2B7892513C16A2F5A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D3C723687ED845648EA1AB4FD1F548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6F20CC-5324-4884-9A95-CFB94F8BC00E}"/>
      </w:docPartPr>
      <w:docPartBody>
        <w:p w:rsidR="001C4409" w:rsidRDefault="00A01495" w:rsidP="00A01495">
          <w:pPr>
            <w:pStyle w:val="D3C723687ED845648EA1AB4FD1F54838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AC47658A312A4A219FF9F202EECEAE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973200F-2605-46DC-A7E8-4E01E82A11AD}"/>
      </w:docPartPr>
      <w:docPartBody>
        <w:p w:rsidR="001C4409" w:rsidRDefault="00A01495" w:rsidP="00A01495">
          <w:pPr>
            <w:pStyle w:val="AC47658A312A4A219FF9F202EECEAEF9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E1BF697BF5E94E2AACEE88A924BC72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1F0834D-55D7-4C72-A719-30882B95DE56}"/>
      </w:docPartPr>
      <w:docPartBody>
        <w:p w:rsidR="001C4409" w:rsidRDefault="00A01495" w:rsidP="00A01495">
          <w:pPr>
            <w:pStyle w:val="E1BF697BF5E94E2AACEE88A924BC72D9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9F627EEE917C4E02A125793D26268FD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F5864D9-383C-4400-B2F0-7C5C399EE638}"/>
      </w:docPartPr>
      <w:docPartBody>
        <w:p w:rsidR="001C4409" w:rsidRDefault="00A01495" w:rsidP="00A01495">
          <w:pPr>
            <w:pStyle w:val="9F627EEE917C4E02A125793D26268FD6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DAF71B4F8D1649B6B89D4F6693EDF7A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D74F17-4CBB-4785-AC5E-A22F7C3C77D0}"/>
      </w:docPartPr>
      <w:docPartBody>
        <w:p w:rsidR="001C4409" w:rsidRDefault="00A01495" w:rsidP="00A01495">
          <w:pPr>
            <w:pStyle w:val="DAF71B4F8D1649B6B89D4F6693EDF7A2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3A60A4DE46FF449181F9E5594223D73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DA4C0D1-C774-481F-9F60-DEAA5F849A25}"/>
      </w:docPartPr>
      <w:docPartBody>
        <w:p w:rsidR="001C4409" w:rsidRDefault="00A01495" w:rsidP="00A01495">
          <w:pPr>
            <w:pStyle w:val="3A60A4DE46FF449181F9E5594223D733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D5ECF31BE63844FD83F56C9EBC67E96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DAFA166-403E-4188-9EDE-440CD6DE6A2F}"/>
      </w:docPartPr>
      <w:docPartBody>
        <w:p w:rsidR="001C4409" w:rsidRDefault="00A01495" w:rsidP="00A01495">
          <w:pPr>
            <w:pStyle w:val="D5ECF31BE63844FD83F56C9EBC67E968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75BE56CA40174252851E4A541C8DA45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5EB1C77-B679-4EF2-838E-06AB9008E51F}"/>
      </w:docPartPr>
      <w:docPartBody>
        <w:p w:rsidR="001C4409" w:rsidRDefault="00A01495" w:rsidP="00A01495">
          <w:pPr>
            <w:pStyle w:val="75BE56CA40174252851E4A541C8DA456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B3A81D15F9FF4E9BBD43ECFF54EABB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7F37292-E34B-4573-A722-DC739B248BA6}"/>
      </w:docPartPr>
      <w:docPartBody>
        <w:p w:rsidR="001C4409" w:rsidRDefault="00A01495" w:rsidP="00A01495">
          <w:pPr>
            <w:pStyle w:val="B3A81D15F9FF4E9BBD43ECFF54EABBCE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EDDF457EC3B741968CDFC3E77886A5F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8D7A52C-A2A8-40B7-A2F2-962EF4F7F9BF}"/>
      </w:docPartPr>
      <w:docPartBody>
        <w:p w:rsidR="001C4409" w:rsidRDefault="00A01495" w:rsidP="00A01495">
          <w:pPr>
            <w:pStyle w:val="EDDF457EC3B741968CDFC3E77886A5FB"/>
          </w:pPr>
          <w:r>
            <w:rPr>
              <w:rFonts w:ascii="Arial" w:hAnsi="Arial"/>
              <w:szCs w:val="18"/>
            </w:rPr>
            <w:t xml:space="preserve"> </w:t>
          </w:r>
        </w:p>
      </w:docPartBody>
    </w:docPart>
    <w:docPart>
      <w:docPartPr>
        <w:name w:val="3D91C0333C984D8386F8417AE0F30A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4290B35-1268-4008-81AD-F910B64F3D28}"/>
      </w:docPartPr>
      <w:docPartBody>
        <w:p w:rsidR="00970B98" w:rsidRDefault="00E42EDB" w:rsidP="00E42EDB">
          <w:pPr>
            <w:pStyle w:val="3D91C0333C984D8386F8417AE0F30A401"/>
          </w:pPr>
          <w:r w:rsidRPr="00EB3251">
            <w:rPr>
              <w:sz w:val="18"/>
              <w:szCs w:val="18"/>
            </w:rPr>
            <w:t xml:space="preserve"> </w:t>
          </w:r>
        </w:p>
      </w:docPartBody>
    </w:docPart>
    <w:docPart>
      <w:docPartPr>
        <w:name w:val="8E147EB2204240BE8B3E25CFD9F1473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21EE436-6F6D-4D98-B148-CC5A72530A88}"/>
      </w:docPartPr>
      <w:docPartBody>
        <w:p w:rsidR="00970B98" w:rsidRDefault="00E42EDB" w:rsidP="00E42EDB">
          <w:pPr>
            <w:pStyle w:val="8E147EB2204240BE8B3E25CFD9F147341"/>
          </w:pPr>
          <w:r w:rsidRPr="00EB3251">
            <w:rPr>
              <w:sz w:val="18"/>
              <w:szCs w:val="18"/>
            </w:rPr>
            <w:t xml:space="preserve"> </w:t>
          </w:r>
        </w:p>
      </w:docPartBody>
    </w:docPart>
    <w:docPart>
      <w:docPartPr>
        <w:name w:val="9587208AD4014872B23A8A675A9524E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56AA4A5-F040-40B4-98CF-900053A67F48}"/>
      </w:docPartPr>
      <w:docPartBody>
        <w:p w:rsidR="00970B98" w:rsidRDefault="00E42EDB" w:rsidP="00E42EDB">
          <w:pPr>
            <w:pStyle w:val="9587208AD4014872B23A8A675A9524E91"/>
          </w:pPr>
          <w:r w:rsidRPr="00EB3251">
            <w:rPr>
              <w:sz w:val="18"/>
              <w:szCs w:val="18"/>
            </w:rPr>
            <w:t xml:space="preserve"> </w:t>
          </w:r>
        </w:p>
      </w:docPartBody>
    </w:docPart>
    <w:docPart>
      <w:docPartPr>
        <w:name w:val="9974F9156DD44C6A829DF4E642858B0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6BFAA8-9DA4-4692-B65C-73DB4A01C47E}"/>
      </w:docPartPr>
      <w:docPartBody>
        <w:p w:rsidR="00970B98" w:rsidRDefault="00E42EDB" w:rsidP="00E42EDB">
          <w:pPr>
            <w:pStyle w:val="9974F9156DD44C6A829DF4E642858B0D1"/>
          </w:pPr>
          <w:r w:rsidRPr="00EB3251">
            <w:rPr>
              <w:sz w:val="18"/>
              <w:szCs w:val="18"/>
            </w:rPr>
            <w:t xml:space="preserve"> </w:t>
          </w:r>
        </w:p>
      </w:docPartBody>
    </w:docPart>
    <w:docPart>
      <w:docPartPr>
        <w:name w:val="FA1004404D83416080CC9E558B8A11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C8FCAC-5E94-4277-AC96-70F15E77EB78}"/>
      </w:docPartPr>
      <w:docPartBody>
        <w:p w:rsidR="00970B98" w:rsidRDefault="00E42EDB" w:rsidP="00E42EDB">
          <w:pPr>
            <w:pStyle w:val="FA1004404D83416080CC9E558B8A11E51"/>
          </w:pPr>
          <w:r w:rsidRPr="00EB3251">
            <w:rPr>
              <w:sz w:val="18"/>
              <w:szCs w:val="18"/>
            </w:rPr>
            <w:t xml:space="preserve"> </w:t>
          </w:r>
        </w:p>
      </w:docPartBody>
    </w:docPart>
    <w:docPart>
      <w:docPartPr>
        <w:name w:val="AB279B2B299E45C381CD75904104587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DE061D-F9B8-4DEA-9571-3DF234020193}"/>
      </w:docPartPr>
      <w:docPartBody>
        <w:p w:rsidR="00970B98" w:rsidRDefault="00E42EDB" w:rsidP="00E42EDB">
          <w:pPr>
            <w:pStyle w:val="AB279B2B299E45C381CD75904104587D1"/>
          </w:pPr>
          <w:r w:rsidRPr="00EB3251">
            <w:rPr>
              <w:sz w:val="18"/>
              <w:szCs w:val="18"/>
            </w:rPr>
            <w:t xml:space="preserve"> </w:t>
          </w:r>
        </w:p>
      </w:docPartBody>
    </w:docPart>
    <w:docPart>
      <w:docPartPr>
        <w:name w:val="20C463788B3445C6838CA1295C1D90E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34FB780-A88B-4762-82DA-7D38C02E3A67}"/>
      </w:docPartPr>
      <w:docPartBody>
        <w:p w:rsidR="00970B98" w:rsidRDefault="00E42EDB" w:rsidP="00E42EDB">
          <w:pPr>
            <w:pStyle w:val="20C463788B3445C6838CA1295C1D90EF1"/>
          </w:pPr>
          <w:r w:rsidRPr="00EB3251">
            <w:rPr>
              <w:sz w:val="18"/>
              <w:szCs w:val="18"/>
            </w:rPr>
            <w:t xml:space="preserve"> </w:t>
          </w:r>
        </w:p>
      </w:docPartBody>
    </w:docPart>
    <w:docPart>
      <w:docPartPr>
        <w:name w:val="64E44FDD9E664B2FAE445575FA5D621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F10EBA9-24F8-4E7F-9B78-53FB340BD9B2}"/>
      </w:docPartPr>
      <w:docPartBody>
        <w:p w:rsidR="00970B98" w:rsidRDefault="00E42EDB" w:rsidP="00E42EDB">
          <w:pPr>
            <w:pStyle w:val="64E44FDD9E664B2FAE445575FA5D62151"/>
          </w:pPr>
          <w:r w:rsidRPr="00EB3251">
            <w:rPr>
              <w:sz w:val="18"/>
              <w:szCs w:val="18"/>
            </w:rPr>
            <w:t xml:space="preserve"> </w:t>
          </w:r>
        </w:p>
      </w:docPartBody>
    </w:docPart>
    <w:docPart>
      <w:docPartPr>
        <w:name w:val="6A61AD9F99864B7CABE96D5D3E53FBA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1EAC3FB-74C1-4193-A003-920C75C702A3}"/>
      </w:docPartPr>
      <w:docPartBody>
        <w:p w:rsidR="00970B98" w:rsidRDefault="00E42EDB" w:rsidP="00E42EDB">
          <w:pPr>
            <w:pStyle w:val="6A61AD9F99864B7CABE96D5D3E53FBA31"/>
          </w:pPr>
          <w:r w:rsidRPr="00EB3251">
            <w:rPr>
              <w:sz w:val="18"/>
              <w:szCs w:val="18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254D73"/>
    <w:rsid w:val="00020FC2"/>
    <w:rsid w:val="001C3AA6"/>
    <w:rsid w:val="001C4409"/>
    <w:rsid w:val="002167C1"/>
    <w:rsid w:val="00254D73"/>
    <w:rsid w:val="0027500B"/>
    <w:rsid w:val="002B1C54"/>
    <w:rsid w:val="004A09DA"/>
    <w:rsid w:val="005037E9"/>
    <w:rsid w:val="0064206B"/>
    <w:rsid w:val="006F429A"/>
    <w:rsid w:val="0083106D"/>
    <w:rsid w:val="0085193C"/>
    <w:rsid w:val="00942385"/>
    <w:rsid w:val="00970B98"/>
    <w:rsid w:val="00A01495"/>
    <w:rsid w:val="00B61213"/>
    <w:rsid w:val="00B8298C"/>
    <w:rsid w:val="00B851F8"/>
    <w:rsid w:val="00C30911"/>
    <w:rsid w:val="00C45A78"/>
    <w:rsid w:val="00C97474"/>
    <w:rsid w:val="00C977FD"/>
    <w:rsid w:val="00CD5614"/>
    <w:rsid w:val="00D21163"/>
    <w:rsid w:val="00D6166D"/>
    <w:rsid w:val="00D713D5"/>
    <w:rsid w:val="00DC35AF"/>
    <w:rsid w:val="00DF16CD"/>
    <w:rsid w:val="00E42EDB"/>
    <w:rsid w:val="00E441F3"/>
    <w:rsid w:val="00E655C6"/>
    <w:rsid w:val="00F75960"/>
    <w:rsid w:val="00F8755C"/>
    <w:rsid w:val="00FF4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67C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E42EDB"/>
    <w:rPr>
      <w:color w:val="808080"/>
    </w:rPr>
  </w:style>
  <w:style w:type="paragraph" w:customStyle="1" w:styleId="6BB6AE3C36334731BF6149CB177AD6F8">
    <w:name w:val="6BB6AE3C36334731BF6149CB177AD6F8"/>
    <w:rsid w:val="00254D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D0B5E414A794947BE9216013B70CF02">
    <w:name w:val="8D0B5E414A794947BE9216013B70CF02"/>
    <w:rsid w:val="00254D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5B6BACD038D475A97C3FB621AD042DD">
    <w:name w:val="A5B6BACD038D475A97C3FB621AD042DD"/>
    <w:rsid w:val="005037E9"/>
  </w:style>
  <w:style w:type="paragraph" w:customStyle="1" w:styleId="EADD7A33D5054DFB9567BE448E275EBF">
    <w:name w:val="EADD7A33D5054DFB9567BE448E275EBF"/>
    <w:rsid w:val="005037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">
    <w:name w:val="D7895B41318642558BF14A544680EF71"/>
    <w:rsid w:val="005037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DD7A33D5054DFB9567BE448E275EBF1">
    <w:name w:val="EADD7A33D5054DFB9567BE448E275EBF1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1">
    <w:name w:val="D7895B41318642558BF14A544680EF711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">
    <w:name w:val="51887EF59AC4472DA8EA6529FBAC4801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DD7A33D5054DFB9567BE448E275EBF2">
    <w:name w:val="EADD7A33D5054DFB9567BE448E275EBF2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2">
    <w:name w:val="D7895B41318642558BF14A544680EF712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1">
    <w:name w:val="51887EF59AC4472DA8EA6529FBAC48011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DD7A33D5054DFB9567BE448E275EBF3">
    <w:name w:val="EADD7A33D5054DFB9567BE448E275EBF3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3">
    <w:name w:val="D7895B41318642558BF14A544680EF713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2">
    <w:name w:val="51887EF59AC4472DA8EA6529FBAC48012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8BB4782734C4169AA68F8194FB968F0">
    <w:name w:val="28BB4782734C4169AA68F8194FB968F0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C5CC21495B488CAFA8558FAB5CCBF6">
    <w:name w:val="4AC5CC21495B488CAFA8558FAB5CCBF6"/>
    <w:rsid w:val="00FF4DAF"/>
  </w:style>
  <w:style w:type="paragraph" w:customStyle="1" w:styleId="E19E0E0AFE8346D2AA9077DFC720D548">
    <w:name w:val="E19E0E0AFE8346D2AA9077DFC720D548"/>
    <w:rsid w:val="00FF4DAF"/>
  </w:style>
  <w:style w:type="paragraph" w:customStyle="1" w:styleId="8266AB27820342209A7B871D1593C475">
    <w:name w:val="8266AB27820342209A7B871D1593C475"/>
    <w:rsid w:val="00FF4DAF"/>
  </w:style>
  <w:style w:type="paragraph" w:customStyle="1" w:styleId="4ADFD8724C8845F7B3D947AAC123E525">
    <w:name w:val="4ADFD8724C8845F7B3D947AAC123E525"/>
    <w:rsid w:val="00FF4DAF"/>
  </w:style>
  <w:style w:type="paragraph" w:customStyle="1" w:styleId="B80CBB0035C44ADFAF2AF0B13AF73E44">
    <w:name w:val="B80CBB0035C44ADFAF2AF0B13AF73E44"/>
    <w:rsid w:val="00FF4DAF"/>
  </w:style>
  <w:style w:type="paragraph" w:customStyle="1" w:styleId="3C77B0EB08CF43B7826BFD4757AFB43E">
    <w:name w:val="3C77B0EB08CF43B7826BFD4757AFB43E"/>
    <w:rsid w:val="00FF4DAF"/>
  </w:style>
  <w:style w:type="paragraph" w:customStyle="1" w:styleId="582C0D08EE514D1EAECA4674D6068528">
    <w:name w:val="582C0D08EE514D1EAECA4674D6068528"/>
    <w:rsid w:val="00FF4DAF"/>
  </w:style>
  <w:style w:type="paragraph" w:customStyle="1" w:styleId="C3B5EE6E412A416CBCB1CD47D26F0A62">
    <w:name w:val="C3B5EE6E412A416CBCB1CD47D26F0A62"/>
    <w:rsid w:val="00FF4DAF"/>
  </w:style>
  <w:style w:type="paragraph" w:customStyle="1" w:styleId="EADD7A33D5054DFB9567BE448E275EBF4">
    <w:name w:val="EADD7A33D5054DFB9567BE448E275EBF4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4">
    <w:name w:val="D7895B41318642558BF14A544680EF714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3">
    <w:name w:val="51887EF59AC4472DA8EA6529FBAC48013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D6228072F64C87A9928446E7557245">
    <w:name w:val="F2D6228072F64C87A9928446E7557245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C5CC21495B488CAFA8558FAB5CCBF61">
    <w:name w:val="4AC5CC21495B488CAFA8558FAB5CCBF61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80CBB0035C44ADFAF2AF0B13AF73E441">
    <w:name w:val="B80CBB0035C44ADFAF2AF0B13AF73E441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66AB27820342209A7B871D1593C4751">
    <w:name w:val="8266AB27820342209A7B871D1593C4751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2C0D08EE514D1EAECA4674D60685281">
    <w:name w:val="582C0D08EE514D1EAECA4674D60685281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B5EE6E412A416CBCB1CD47D26F0A621">
    <w:name w:val="C3B5EE6E412A416CBCB1CD47D26F0A621"/>
    <w:rsid w:val="00FF4D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DD7A33D5054DFB9567BE448E275EBF5">
    <w:name w:val="EADD7A33D5054DFB9567BE448E275EBF5"/>
    <w:rsid w:val="00D211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5">
    <w:name w:val="D7895B41318642558BF14A544680EF715"/>
    <w:rsid w:val="00D211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4">
    <w:name w:val="51887EF59AC4472DA8EA6529FBAC48014"/>
    <w:rsid w:val="00D211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D6228072F64C87A9928446E75572451">
    <w:name w:val="F2D6228072F64C87A9928446E75572451"/>
    <w:rsid w:val="00D211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C5CC21495B488CAFA8558FAB5CCBF62">
    <w:name w:val="4AC5CC21495B488CAFA8558FAB5CCBF62"/>
    <w:rsid w:val="00D211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80CBB0035C44ADFAF2AF0B13AF73E442">
    <w:name w:val="B80CBB0035C44ADFAF2AF0B13AF73E442"/>
    <w:rsid w:val="00D211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66AB27820342209A7B871D1593C4752">
    <w:name w:val="8266AB27820342209A7B871D1593C4752"/>
    <w:rsid w:val="00D211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2C0D08EE514D1EAECA4674D60685282">
    <w:name w:val="582C0D08EE514D1EAECA4674D60685282"/>
    <w:rsid w:val="00D211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B5EE6E412A416CBCB1CD47D26F0A622">
    <w:name w:val="C3B5EE6E412A416CBCB1CD47D26F0A622"/>
    <w:rsid w:val="00D211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DD7A33D5054DFB9567BE448E275EBF6">
    <w:name w:val="EADD7A33D5054DFB9567BE448E275EBF6"/>
    <w:rsid w:val="00275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6">
    <w:name w:val="D7895B41318642558BF14A544680EF716"/>
    <w:rsid w:val="00275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5">
    <w:name w:val="51887EF59AC4472DA8EA6529FBAC48015"/>
    <w:rsid w:val="00275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D6228072F64C87A9928446E75572452">
    <w:name w:val="F2D6228072F64C87A9928446E75572452"/>
    <w:rsid w:val="00275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C5CC21495B488CAFA8558FAB5CCBF63">
    <w:name w:val="4AC5CC21495B488CAFA8558FAB5CCBF63"/>
    <w:rsid w:val="00275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80CBB0035C44ADFAF2AF0B13AF73E443">
    <w:name w:val="B80CBB0035C44ADFAF2AF0B13AF73E443"/>
    <w:rsid w:val="00275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66AB27820342209A7B871D1593C4753">
    <w:name w:val="8266AB27820342209A7B871D1593C4753"/>
    <w:rsid w:val="00275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2C0D08EE514D1EAECA4674D60685283">
    <w:name w:val="582C0D08EE514D1EAECA4674D60685283"/>
    <w:rsid w:val="00275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B5EE6E412A416CBCB1CD47D26F0A623">
    <w:name w:val="C3B5EE6E412A416CBCB1CD47D26F0A623"/>
    <w:rsid w:val="002750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7B1493D79248F99D99ACAE039C1088">
    <w:name w:val="017B1493D79248F99D99ACAE039C1088"/>
    <w:rsid w:val="00B851F8"/>
  </w:style>
  <w:style w:type="paragraph" w:customStyle="1" w:styleId="EF1A71235F504F66B6E1CE9F5A87C3A6">
    <w:name w:val="EF1A71235F504F66B6E1CE9F5A87C3A6"/>
    <w:rsid w:val="001C3AA6"/>
  </w:style>
  <w:style w:type="paragraph" w:customStyle="1" w:styleId="E909B89CF2D74CEDB0EBD8556BD42917">
    <w:name w:val="E909B89CF2D74CEDB0EBD8556BD42917"/>
    <w:rsid w:val="001C3AA6"/>
  </w:style>
  <w:style w:type="paragraph" w:customStyle="1" w:styleId="1ED79D02165940F48BAAFF23BFCBE305">
    <w:name w:val="1ED79D02165940F48BAAFF23BFCBE305"/>
    <w:rsid w:val="001C3AA6"/>
  </w:style>
  <w:style w:type="paragraph" w:customStyle="1" w:styleId="46EC6FB7B50D40979DE14AF3E107CA5F">
    <w:name w:val="46EC6FB7B50D40979DE14AF3E107CA5F"/>
    <w:rsid w:val="001C3AA6"/>
  </w:style>
  <w:style w:type="paragraph" w:customStyle="1" w:styleId="96E0C24977424DDCBB05157FFC1A9E7E">
    <w:name w:val="96E0C24977424DDCBB05157FFC1A9E7E"/>
    <w:rsid w:val="001C3AA6"/>
  </w:style>
  <w:style w:type="paragraph" w:customStyle="1" w:styleId="DE19215270CA4228A4901C93D11E2FC5">
    <w:name w:val="DE19215270CA4228A4901C93D11E2FC5"/>
    <w:rsid w:val="001C3AA6"/>
  </w:style>
  <w:style w:type="paragraph" w:customStyle="1" w:styleId="5512599722514049B000F5A08C7C5249">
    <w:name w:val="5512599722514049B000F5A08C7C5249"/>
    <w:rsid w:val="001C3AA6"/>
  </w:style>
  <w:style w:type="paragraph" w:customStyle="1" w:styleId="3755A7E0F31B4CD08AFDFB371A2D3993">
    <w:name w:val="3755A7E0F31B4CD08AFDFB371A2D3993"/>
    <w:rsid w:val="001C3AA6"/>
  </w:style>
  <w:style w:type="paragraph" w:customStyle="1" w:styleId="7E6B947C09FF4E88BBCEB2250C1E9380">
    <w:name w:val="7E6B947C09FF4E88BBCEB2250C1E9380"/>
    <w:rsid w:val="001C3AA6"/>
  </w:style>
  <w:style w:type="paragraph" w:customStyle="1" w:styleId="9C5EC061A3CF42819D440A125424851B">
    <w:name w:val="9C5EC061A3CF42819D440A125424851B"/>
    <w:rsid w:val="001C3AA6"/>
  </w:style>
  <w:style w:type="paragraph" w:customStyle="1" w:styleId="2F7661EE9A0C4FC19C27A075D33FFF28">
    <w:name w:val="2F7661EE9A0C4FC19C27A075D33FFF28"/>
    <w:rsid w:val="001C3AA6"/>
  </w:style>
  <w:style w:type="paragraph" w:customStyle="1" w:styleId="2AD81E56A53142CE997AB7BF14E6CE27">
    <w:name w:val="2AD81E56A53142CE997AB7BF14E6CE27"/>
    <w:rsid w:val="001C3AA6"/>
  </w:style>
  <w:style w:type="paragraph" w:customStyle="1" w:styleId="51AE047A6DC7488CBB31B1319CE619E9">
    <w:name w:val="51AE047A6DC7488CBB31B1319CE619E9"/>
    <w:rsid w:val="001C3AA6"/>
  </w:style>
  <w:style w:type="paragraph" w:customStyle="1" w:styleId="785F44F0824D4C409CD2F2B6E89ADC5E">
    <w:name w:val="785F44F0824D4C409CD2F2B6E89ADC5E"/>
    <w:rsid w:val="001C3AA6"/>
  </w:style>
  <w:style w:type="paragraph" w:customStyle="1" w:styleId="DCA3B1372A4C41CFBCF069BB87C27044">
    <w:name w:val="DCA3B1372A4C41CFBCF069BB87C27044"/>
    <w:rsid w:val="001C3AA6"/>
  </w:style>
  <w:style w:type="paragraph" w:customStyle="1" w:styleId="DF509BF5862A491DB769B353F6859D45">
    <w:name w:val="DF509BF5862A491DB769B353F6859D45"/>
    <w:rsid w:val="001C3AA6"/>
  </w:style>
  <w:style w:type="paragraph" w:customStyle="1" w:styleId="16DFD841161544B7A66C5D542A3B1016">
    <w:name w:val="16DFD841161544B7A66C5D542A3B1016"/>
    <w:rsid w:val="001C3AA6"/>
  </w:style>
  <w:style w:type="paragraph" w:customStyle="1" w:styleId="347163CC9B5149208DF725CE2F8E188D">
    <w:name w:val="347163CC9B5149208DF725CE2F8E188D"/>
    <w:rsid w:val="001C3AA6"/>
  </w:style>
  <w:style w:type="paragraph" w:customStyle="1" w:styleId="F9756F3898D346FC8FBAB401B27AA678">
    <w:name w:val="F9756F3898D346FC8FBAB401B27AA678"/>
    <w:rsid w:val="001C3AA6"/>
  </w:style>
  <w:style w:type="paragraph" w:customStyle="1" w:styleId="EADD7A33D5054DFB9567BE448E275EBF7">
    <w:name w:val="EADD7A33D5054DFB9567BE448E275EBF7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7">
    <w:name w:val="D7895B41318642558BF14A544680EF717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6">
    <w:name w:val="51887EF59AC4472DA8EA6529FBAC48016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1">
    <w:name w:val="46EC6FB7B50D40979DE14AF3E107CA5F1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755A7E0F31B4CD08AFDFB371A2D39931">
    <w:name w:val="3755A7E0F31B4CD08AFDFB371A2D39931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E6B947C09FF4E88BBCEB2250C1E93801">
    <w:name w:val="7E6B947C09FF4E88BBCEB2250C1E93801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5EC061A3CF42819D440A125424851B1">
    <w:name w:val="9C5EC061A3CF42819D440A125424851B1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F7661EE9A0C4FC19C27A075D33FFF281">
    <w:name w:val="2F7661EE9A0C4FC19C27A075D33FFF281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AD81E56A53142CE997AB7BF14E6CE271">
    <w:name w:val="2AD81E56A53142CE997AB7BF14E6CE271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85F44F0824D4C409CD2F2B6E89ADC5E1">
    <w:name w:val="785F44F0824D4C409CD2F2B6E89ADC5E1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509BF5862A491DB769B353F6859D451">
    <w:name w:val="DF509BF5862A491DB769B353F6859D451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7163CC9B5149208DF725CE2F8E188D1">
    <w:name w:val="347163CC9B5149208DF725CE2F8E188D1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1">
    <w:name w:val="F9756F3898D346FC8FBAB401B27AA6781"/>
    <w:rsid w:val="001C3A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D7F33867EA141E8BDA7B2F3F0790832">
    <w:name w:val="ED7F33867EA141E8BDA7B2F3F0790832"/>
    <w:rsid w:val="00020FC2"/>
  </w:style>
  <w:style w:type="paragraph" w:customStyle="1" w:styleId="9FA8449A358D4F20BE1C765D7EBA0994">
    <w:name w:val="9FA8449A358D4F20BE1C765D7EBA0994"/>
    <w:rsid w:val="00020FC2"/>
  </w:style>
  <w:style w:type="paragraph" w:customStyle="1" w:styleId="E586E740FD8846BDBCFE0EAD3244B602">
    <w:name w:val="E586E740FD8846BDBCFE0EAD3244B602"/>
    <w:rsid w:val="00020FC2"/>
  </w:style>
  <w:style w:type="paragraph" w:customStyle="1" w:styleId="EC27F7CB2BFF4E81A59A28275CC83620">
    <w:name w:val="EC27F7CB2BFF4E81A59A28275CC83620"/>
    <w:rsid w:val="00020FC2"/>
  </w:style>
  <w:style w:type="paragraph" w:customStyle="1" w:styleId="CECFABD51B734C8AA828EFCE466EE4BB">
    <w:name w:val="CECFABD51B734C8AA828EFCE466EE4BB"/>
    <w:rsid w:val="00020FC2"/>
  </w:style>
  <w:style w:type="paragraph" w:customStyle="1" w:styleId="1C7E08AE021145F59CA62C094E11C2D8">
    <w:name w:val="1C7E08AE021145F59CA62C094E11C2D8"/>
    <w:rsid w:val="00020FC2"/>
  </w:style>
  <w:style w:type="paragraph" w:customStyle="1" w:styleId="43054F7D5AC94255AE4A4A127FB437D5">
    <w:name w:val="43054F7D5AC94255AE4A4A127FB437D5"/>
    <w:rsid w:val="00020FC2"/>
  </w:style>
  <w:style w:type="paragraph" w:customStyle="1" w:styleId="821C39E5B1E2464293E58FD511E25893">
    <w:name w:val="821C39E5B1E2464293E58FD511E25893"/>
    <w:rsid w:val="00020FC2"/>
  </w:style>
  <w:style w:type="paragraph" w:customStyle="1" w:styleId="EADD7A33D5054DFB9567BE448E275EBF8">
    <w:name w:val="EADD7A33D5054DFB9567BE448E275EBF8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8">
    <w:name w:val="D7895B41318642558BF14A544680EF718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7">
    <w:name w:val="51887EF59AC4472DA8EA6529FBAC48017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2">
    <w:name w:val="46EC6FB7B50D40979DE14AF3E107CA5F2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D7F33867EA141E8BDA7B2F3F07908321">
    <w:name w:val="ED7F33867EA141E8BDA7B2F3F07908321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A8449A358D4F20BE1C765D7EBA09941">
    <w:name w:val="9FA8449A358D4F20BE1C765D7EBA09941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586E740FD8846BDBCFE0EAD3244B6021">
    <w:name w:val="E586E740FD8846BDBCFE0EAD3244B6021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27F7CB2BFF4E81A59A28275CC836201">
    <w:name w:val="EC27F7CB2BFF4E81A59A28275CC836201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CFABD51B734C8AA828EFCE466EE4BB1">
    <w:name w:val="CECFABD51B734C8AA828EFCE466EE4BB1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7E08AE021145F59CA62C094E11C2D81">
    <w:name w:val="1C7E08AE021145F59CA62C094E11C2D81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054F7D5AC94255AE4A4A127FB437D51">
    <w:name w:val="43054F7D5AC94255AE4A4A127FB437D51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1C39E5B1E2464293E58FD511E258931">
    <w:name w:val="821C39E5B1E2464293E58FD511E258931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2">
    <w:name w:val="F9756F3898D346FC8FBAB401B27AA6782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DD7A33D5054DFB9567BE448E275EBF9">
    <w:name w:val="EADD7A33D5054DFB9567BE448E275EBF9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9">
    <w:name w:val="D7895B41318642558BF14A544680EF719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8">
    <w:name w:val="51887EF59AC4472DA8EA6529FBAC48018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3">
    <w:name w:val="46EC6FB7B50D40979DE14AF3E107CA5F3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D7F33867EA141E8BDA7B2F3F07908322">
    <w:name w:val="ED7F33867EA141E8BDA7B2F3F07908322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FA8449A358D4F20BE1C765D7EBA09942">
    <w:name w:val="9FA8449A358D4F20BE1C765D7EBA09942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586E740FD8846BDBCFE0EAD3244B6022">
    <w:name w:val="E586E740FD8846BDBCFE0EAD3244B6022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27F7CB2BFF4E81A59A28275CC836202">
    <w:name w:val="EC27F7CB2BFF4E81A59A28275CC836202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ECFABD51B734C8AA828EFCE466EE4BB2">
    <w:name w:val="CECFABD51B734C8AA828EFCE466EE4BB2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C7E08AE021145F59CA62C094E11C2D82">
    <w:name w:val="1C7E08AE021145F59CA62C094E11C2D82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054F7D5AC94255AE4A4A127FB437D52">
    <w:name w:val="43054F7D5AC94255AE4A4A127FB437D52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1C39E5B1E2464293E58FD511E258932">
    <w:name w:val="821C39E5B1E2464293E58FD511E258932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3">
    <w:name w:val="F9756F3898D346FC8FBAB401B27AA6783"/>
    <w:rsid w:val="00020F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AB2E70E65E74CAE982AD55BBC56E856">
    <w:name w:val="6AB2E70E65E74CAE982AD55BBC56E856"/>
    <w:rsid w:val="00B61213"/>
  </w:style>
  <w:style w:type="paragraph" w:customStyle="1" w:styleId="5D3F3B878CB540308EDB8E9EF0F21D1E">
    <w:name w:val="5D3F3B878CB540308EDB8E9EF0F21D1E"/>
    <w:rsid w:val="00B61213"/>
  </w:style>
  <w:style w:type="paragraph" w:customStyle="1" w:styleId="AB9C83591F084AC898E678E634558FBE">
    <w:name w:val="AB9C83591F084AC898E678E634558FBE"/>
    <w:rsid w:val="00B61213"/>
  </w:style>
  <w:style w:type="paragraph" w:customStyle="1" w:styleId="9029D461B4254342B658788A7695D9A6">
    <w:name w:val="9029D461B4254342B658788A7695D9A6"/>
    <w:rsid w:val="00B61213"/>
  </w:style>
  <w:style w:type="paragraph" w:customStyle="1" w:styleId="9C0C8C84F77B45A791B62FC147429491">
    <w:name w:val="9C0C8C84F77B45A791B62FC147429491"/>
    <w:rsid w:val="00B61213"/>
  </w:style>
  <w:style w:type="paragraph" w:customStyle="1" w:styleId="EC42E572D5194C0887C8F49FE90F25B1">
    <w:name w:val="EC42E572D5194C0887C8F49FE90F25B1"/>
    <w:rsid w:val="00B61213"/>
  </w:style>
  <w:style w:type="paragraph" w:customStyle="1" w:styleId="A63C3C9D8C704E2BBC28D4229F2C48F5">
    <w:name w:val="A63C3C9D8C704E2BBC28D4229F2C48F5"/>
    <w:rsid w:val="00B61213"/>
  </w:style>
  <w:style w:type="paragraph" w:customStyle="1" w:styleId="349BE4DFB2B14345B11C9ACE737D9624">
    <w:name w:val="349BE4DFB2B14345B11C9ACE737D9624"/>
    <w:rsid w:val="00B61213"/>
  </w:style>
  <w:style w:type="paragraph" w:customStyle="1" w:styleId="EADD7A33D5054DFB9567BE448E275EBF10">
    <w:name w:val="EADD7A33D5054DFB9567BE448E275EBF10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10">
    <w:name w:val="D7895B41318642558BF14A544680EF7110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9">
    <w:name w:val="51887EF59AC4472DA8EA6529FBAC48019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4">
    <w:name w:val="46EC6FB7B50D40979DE14AF3E107CA5F4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AB2E70E65E74CAE982AD55BBC56E8561">
    <w:name w:val="6AB2E70E65E74CAE982AD55BBC56E8561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D3F3B878CB540308EDB8E9EF0F21D1E1">
    <w:name w:val="5D3F3B878CB540308EDB8E9EF0F21D1E1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9C83591F084AC898E678E634558FBE1">
    <w:name w:val="AB9C83591F084AC898E678E634558FBE1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029D461B4254342B658788A7695D9A61">
    <w:name w:val="9029D461B4254342B658788A7695D9A61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C8C84F77B45A791B62FC1474294911">
    <w:name w:val="9C0C8C84F77B45A791B62FC1474294911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E572D5194C0887C8F49FE90F25B11">
    <w:name w:val="EC42E572D5194C0887C8F49FE90F25B11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3C3C9D8C704E2BBC28D4229F2C48F51">
    <w:name w:val="A63C3C9D8C704E2BBC28D4229F2C48F51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9BE4DFB2B14345B11C9ACE737D96241">
    <w:name w:val="349BE4DFB2B14345B11C9ACE737D96241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4">
    <w:name w:val="F9756F3898D346FC8FBAB401B27AA6784"/>
    <w:rsid w:val="00B612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DD7A33D5054DFB9567BE448E275EBF11">
    <w:name w:val="EADD7A33D5054DFB9567BE448E275EBF11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11">
    <w:name w:val="D7895B41318642558BF14A544680EF7111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10">
    <w:name w:val="51887EF59AC4472DA8EA6529FBAC480110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5">
    <w:name w:val="46EC6FB7B50D40979DE14AF3E107CA5F5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AB2E70E65E74CAE982AD55BBC56E8562">
    <w:name w:val="6AB2E70E65E74CAE982AD55BBC56E8562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D3F3B878CB540308EDB8E9EF0F21D1E2">
    <w:name w:val="5D3F3B878CB540308EDB8E9EF0F21D1E2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9C83591F084AC898E678E634558FBE2">
    <w:name w:val="AB9C83591F084AC898E678E634558FBE2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029D461B4254342B658788A7695D9A62">
    <w:name w:val="9029D461B4254342B658788A7695D9A62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C8C84F77B45A791B62FC1474294912">
    <w:name w:val="9C0C8C84F77B45A791B62FC1474294912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E572D5194C0887C8F49FE90F25B12">
    <w:name w:val="EC42E572D5194C0887C8F49FE90F25B12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3C3C9D8C704E2BBC28D4229F2C48F52">
    <w:name w:val="A63C3C9D8C704E2BBC28D4229F2C48F52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9BE4DFB2B14345B11C9ACE737D96242">
    <w:name w:val="349BE4DFB2B14345B11C9ACE737D96242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5">
    <w:name w:val="F9756F3898D346FC8FBAB401B27AA6785"/>
    <w:rsid w:val="00B829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ABCB9ECE74597BBFFBBAE91D0D2B1">
    <w:name w:val="088ABCB9ECE74597BBFFBBAE91D0D2B1"/>
    <w:rsid w:val="00A01495"/>
  </w:style>
  <w:style w:type="paragraph" w:customStyle="1" w:styleId="6C4FCC3983B74E8184F0D1ED3D514A52">
    <w:name w:val="6C4FCC3983B74E8184F0D1ED3D514A52"/>
    <w:rsid w:val="00A01495"/>
  </w:style>
  <w:style w:type="paragraph" w:customStyle="1" w:styleId="A4D970E552184BF8A7E7E1079FEE333E">
    <w:name w:val="A4D970E552184BF8A7E7E1079FEE333E"/>
    <w:rsid w:val="00A01495"/>
  </w:style>
  <w:style w:type="paragraph" w:customStyle="1" w:styleId="EAC31A7B02A34C28802AB05F45183208">
    <w:name w:val="EAC31A7B02A34C28802AB05F45183208"/>
    <w:rsid w:val="00A01495"/>
  </w:style>
  <w:style w:type="paragraph" w:customStyle="1" w:styleId="956E5AA17D264F7A95E7D778B1207F62">
    <w:name w:val="956E5AA17D264F7A95E7D778B1207F62"/>
    <w:rsid w:val="00A01495"/>
  </w:style>
  <w:style w:type="paragraph" w:customStyle="1" w:styleId="7B26CF8F1262466CADDAE6DC8753AB66">
    <w:name w:val="7B26CF8F1262466CADDAE6DC8753AB66"/>
    <w:rsid w:val="00A01495"/>
  </w:style>
  <w:style w:type="paragraph" w:customStyle="1" w:styleId="AED3400AB87F4190A3AFD5F60109A78B">
    <w:name w:val="AED3400AB87F4190A3AFD5F60109A78B"/>
    <w:rsid w:val="00A01495"/>
  </w:style>
  <w:style w:type="paragraph" w:customStyle="1" w:styleId="1223D6F6BFA446A399945E7C95E94D72">
    <w:name w:val="1223D6F6BFA446A399945E7C95E94D72"/>
    <w:rsid w:val="00A01495"/>
  </w:style>
  <w:style w:type="paragraph" w:customStyle="1" w:styleId="B6F5604563B04040A869495D98B3BFA5">
    <w:name w:val="B6F5604563B04040A869495D98B3BFA5"/>
    <w:rsid w:val="00A01495"/>
  </w:style>
  <w:style w:type="paragraph" w:customStyle="1" w:styleId="8DDBEE1DE1854F07B6B9A304AA6A3D75">
    <w:name w:val="8DDBEE1DE1854F07B6B9A304AA6A3D75"/>
    <w:rsid w:val="00A01495"/>
  </w:style>
  <w:style w:type="paragraph" w:customStyle="1" w:styleId="AC780805E5C948BE89EAA9383471BF87">
    <w:name w:val="AC780805E5C948BE89EAA9383471BF87"/>
    <w:rsid w:val="00A01495"/>
  </w:style>
  <w:style w:type="paragraph" w:customStyle="1" w:styleId="03CEF2F0E8F54AD2B7892513C16A2F5A">
    <w:name w:val="03CEF2F0E8F54AD2B7892513C16A2F5A"/>
    <w:rsid w:val="00A01495"/>
  </w:style>
  <w:style w:type="paragraph" w:customStyle="1" w:styleId="8BD8F1929CD94E3A949DDE09D282C3EC">
    <w:name w:val="8BD8F1929CD94E3A949DDE09D282C3EC"/>
    <w:rsid w:val="00A01495"/>
  </w:style>
  <w:style w:type="paragraph" w:customStyle="1" w:styleId="EADD7A33D5054DFB9567BE448E275EBF12">
    <w:name w:val="EADD7A33D5054DFB9567BE448E275EBF12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12">
    <w:name w:val="D7895B41318642558BF14A544680EF7112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11">
    <w:name w:val="51887EF59AC4472DA8EA6529FBAC480111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6">
    <w:name w:val="46EC6FB7B50D40979DE14AF3E107CA5F6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780805E5C948BE89EAA9383471BF871">
    <w:name w:val="AC780805E5C948BE89EAA9383471BF871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D8F1929CD94E3A949DDE09D282C3EC1">
    <w:name w:val="8BD8F1929CD94E3A949DDE09D282C3EC1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9C83591F084AC898E678E634558FBE3">
    <w:name w:val="AB9C83591F084AC898E678E634558FBE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029D461B4254342B658788A7695D9A63">
    <w:name w:val="9029D461B4254342B658788A7695D9A6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C8C84F77B45A791B62FC1474294913">
    <w:name w:val="9C0C8C84F77B45A791B62FC147429491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E572D5194C0887C8F49FE90F25B13">
    <w:name w:val="EC42E572D5194C0887C8F49FE90F25B1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3C3C9D8C704E2BBC28D4229F2C48F53">
    <w:name w:val="A63C3C9D8C704E2BBC28D4229F2C48F5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9BE4DFB2B14345B11C9ACE737D96243">
    <w:name w:val="349BE4DFB2B14345B11C9ACE737D9624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23D6F6BFA446A399945E7C95E94D721">
    <w:name w:val="1223D6F6BFA446A399945E7C95E94D721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6">
    <w:name w:val="F9756F3898D346FC8FBAB401B27AA6786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DD7A33D5054DFB9567BE448E275EBF13">
    <w:name w:val="EADD7A33D5054DFB9567BE448E275EBF1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13">
    <w:name w:val="D7895B41318642558BF14A544680EF711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12">
    <w:name w:val="51887EF59AC4472DA8EA6529FBAC480112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7">
    <w:name w:val="46EC6FB7B50D40979DE14AF3E107CA5F7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780805E5C948BE89EAA9383471BF872">
    <w:name w:val="AC780805E5C948BE89EAA9383471BF872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D8F1929CD94E3A949DDE09D282C3EC2">
    <w:name w:val="8BD8F1929CD94E3A949DDE09D282C3EC2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9C83591F084AC898E678E634558FBE4">
    <w:name w:val="AB9C83591F084AC898E678E634558FBE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029D461B4254342B658788A7695D9A64">
    <w:name w:val="9029D461B4254342B658788A7695D9A6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C8C84F77B45A791B62FC1474294914">
    <w:name w:val="9C0C8C84F77B45A791B62FC147429491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E572D5194C0887C8F49FE90F25B14">
    <w:name w:val="EC42E572D5194C0887C8F49FE90F25B1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3C3C9D8C704E2BBC28D4229F2C48F54">
    <w:name w:val="A63C3C9D8C704E2BBC28D4229F2C48F5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9BE4DFB2B14345B11C9ACE737D96244">
    <w:name w:val="349BE4DFB2B14345B11C9ACE737D9624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23D6F6BFA446A399945E7C95E94D722">
    <w:name w:val="1223D6F6BFA446A399945E7C95E94D722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7">
    <w:name w:val="F9756F3898D346FC8FBAB401B27AA6787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DD7A33D5054DFB9567BE448E275EBF14">
    <w:name w:val="EADD7A33D5054DFB9567BE448E275EBF1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14">
    <w:name w:val="D7895B41318642558BF14A544680EF711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13">
    <w:name w:val="51887EF59AC4472DA8EA6529FBAC48011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8">
    <w:name w:val="46EC6FB7B50D40979DE14AF3E107CA5F8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780805E5C948BE89EAA9383471BF873">
    <w:name w:val="AC780805E5C948BE89EAA9383471BF87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D8F1929CD94E3A949DDE09D282C3EC3">
    <w:name w:val="8BD8F1929CD94E3A949DDE09D282C3EC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9C83591F084AC898E678E634558FBE5">
    <w:name w:val="AB9C83591F084AC898E678E634558FBE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029D461B4254342B658788A7695D9A65">
    <w:name w:val="9029D461B4254342B658788A7695D9A6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C8C84F77B45A791B62FC1474294915">
    <w:name w:val="9C0C8C84F77B45A791B62FC147429491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E572D5194C0887C8F49FE90F25B15">
    <w:name w:val="EC42E572D5194C0887C8F49FE90F25B1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3C3C9D8C704E2BBC28D4229F2C48F55">
    <w:name w:val="A63C3C9D8C704E2BBC28D4229F2C48F5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9BE4DFB2B14345B11C9ACE737D96245">
    <w:name w:val="349BE4DFB2B14345B11C9ACE737D9624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23D6F6BFA446A399945E7C95E94D723">
    <w:name w:val="1223D6F6BFA446A399945E7C95E94D723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8">
    <w:name w:val="F9756F3898D346FC8FBAB401B27AA6788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DD7A33D5054DFB9567BE448E275EBF15">
    <w:name w:val="EADD7A33D5054DFB9567BE448E275EBF1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15">
    <w:name w:val="D7895B41318642558BF14A544680EF711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14">
    <w:name w:val="51887EF59AC4472DA8EA6529FBAC48011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9">
    <w:name w:val="46EC6FB7B50D40979DE14AF3E107CA5F9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780805E5C948BE89EAA9383471BF874">
    <w:name w:val="AC780805E5C948BE89EAA9383471BF87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D8F1929CD94E3A949DDE09D282C3EC4">
    <w:name w:val="8BD8F1929CD94E3A949DDE09D282C3EC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9C83591F084AC898E678E634558FBE6">
    <w:name w:val="AB9C83591F084AC898E678E634558FBE6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029D461B4254342B658788A7695D9A66">
    <w:name w:val="9029D461B4254342B658788A7695D9A66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C8C84F77B45A791B62FC1474294916">
    <w:name w:val="9C0C8C84F77B45A791B62FC1474294916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E572D5194C0887C8F49FE90F25B16">
    <w:name w:val="EC42E572D5194C0887C8F49FE90F25B16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3C3C9D8C704E2BBC28D4229F2C48F56">
    <w:name w:val="A63C3C9D8C704E2BBC28D4229F2C48F56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9BE4DFB2B14345B11C9ACE737D96246">
    <w:name w:val="349BE4DFB2B14345B11C9ACE737D96246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23D6F6BFA446A399945E7C95E94D724">
    <w:name w:val="1223D6F6BFA446A399945E7C95E94D724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9">
    <w:name w:val="F9756F3898D346FC8FBAB401B27AA6789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C723687ED845648EA1AB4FD1F54838">
    <w:name w:val="D3C723687ED845648EA1AB4FD1F54838"/>
    <w:rsid w:val="00A01495"/>
  </w:style>
  <w:style w:type="paragraph" w:customStyle="1" w:styleId="AC47658A312A4A219FF9F202EECEAEF9">
    <w:name w:val="AC47658A312A4A219FF9F202EECEAEF9"/>
    <w:rsid w:val="00A01495"/>
  </w:style>
  <w:style w:type="paragraph" w:customStyle="1" w:styleId="E1BF697BF5E94E2AACEE88A924BC72D9">
    <w:name w:val="E1BF697BF5E94E2AACEE88A924BC72D9"/>
    <w:rsid w:val="00A01495"/>
  </w:style>
  <w:style w:type="paragraph" w:customStyle="1" w:styleId="9F627EEE917C4E02A125793D26268FD6">
    <w:name w:val="9F627EEE917C4E02A125793D26268FD6"/>
    <w:rsid w:val="00A01495"/>
  </w:style>
  <w:style w:type="paragraph" w:customStyle="1" w:styleId="DAF71B4F8D1649B6B89D4F6693EDF7A2">
    <w:name w:val="DAF71B4F8D1649B6B89D4F6693EDF7A2"/>
    <w:rsid w:val="00A01495"/>
  </w:style>
  <w:style w:type="paragraph" w:customStyle="1" w:styleId="3A60A4DE46FF449181F9E5594223D733">
    <w:name w:val="3A60A4DE46FF449181F9E5594223D733"/>
    <w:rsid w:val="00A01495"/>
  </w:style>
  <w:style w:type="paragraph" w:customStyle="1" w:styleId="D5ECF31BE63844FD83F56C9EBC67E968">
    <w:name w:val="D5ECF31BE63844FD83F56C9EBC67E968"/>
    <w:rsid w:val="00A01495"/>
  </w:style>
  <w:style w:type="paragraph" w:customStyle="1" w:styleId="75BE56CA40174252851E4A541C8DA456">
    <w:name w:val="75BE56CA40174252851E4A541C8DA456"/>
    <w:rsid w:val="00A01495"/>
  </w:style>
  <w:style w:type="paragraph" w:customStyle="1" w:styleId="B3A81D15F9FF4E9BBD43ECFF54EABBCE">
    <w:name w:val="B3A81D15F9FF4E9BBD43ECFF54EABBCE"/>
    <w:rsid w:val="00A01495"/>
  </w:style>
  <w:style w:type="paragraph" w:customStyle="1" w:styleId="EDDF457EC3B741968CDFC3E77886A5FB">
    <w:name w:val="EDDF457EC3B741968CDFC3E77886A5FB"/>
    <w:rsid w:val="00A01495"/>
  </w:style>
  <w:style w:type="paragraph" w:customStyle="1" w:styleId="EADD7A33D5054DFB9567BE448E275EBF16">
    <w:name w:val="EADD7A33D5054DFB9567BE448E275EBF16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16">
    <w:name w:val="D7895B41318642558BF14A544680EF7116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15">
    <w:name w:val="51887EF59AC4472DA8EA6529FBAC48011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10">
    <w:name w:val="46EC6FB7B50D40979DE14AF3E107CA5F10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780805E5C948BE89EAA9383471BF875">
    <w:name w:val="AC780805E5C948BE89EAA9383471BF87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D8F1929CD94E3A949DDE09D282C3EC5">
    <w:name w:val="8BD8F1929CD94E3A949DDE09D282C3EC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9C83591F084AC898E678E634558FBE7">
    <w:name w:val="AB9C83591F084AC898E678E634558FBE7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029D461B4254342B658788A7695D9A67">
    <w:name w:val="9029D461B4254342B658788A7695D9A67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C0C8C84F77B45A791B62FC1474294917">
    <w:name w:val="9C0C8C84F77B45A791B62FC1474294917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42E572D5194C0887C8F49FE90F25B17">
    <w:name w:val="EC42E572D5194C0887C8F49FE90F25B17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3C3C9D8C704E2BBC28D4229F2C48F57">
    <w:name w:val="A63C3C9D8C704E2BBC28D4229F2C48F57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9BE4DFB2B14345B11C9ACE737D96247">
    <w:name w:val="349BE4DFB2B14345B11C9ACE737D96247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23D6F6BFA446A399945E7C95E94D725">
    <w:name w:val="1223D6F6BFA446A399945E7C95E94D725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10">
    <w:name w:val="F9756F3898D346FC8FBAB401B27AA67810"/>
    <w:rsid w:val="00A014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707B1CA1C4EFDA3C0C6D35C55E9BC">
    <w:name w:val="FD9707B1CA1C4EFDA3C0C6D35C55E9BC"/>
    <w:rsid w:val="001C4409"/>
  </w:style>
  <w:style w:type="paragraph" w:customStyle="1" w:styleId="BFA2DF8FAD5F43578D806905E489ECE4">
    <w:name w:val="BFA2DF8FAD5F43578D806905E489ECE4"/>
    <w:rsid w:val="001C4409"/>
  </w:style>
  <w:style w:type="paragraph" w:customStyle="1" w:styleId="B7F106A38F444C0BB86AC16588D777A6">
    <w:name w:val="B7F106A38F444C0BB86AC16588D777A6"/>
    <w:rsid w:val="001C4409"/>
  </w:style>
  <w:style w:type="paragraph" w:customStyle="1" w:styleId="4D0A52BBFDCB4ECCAD3E3355730A9BEF">
    <w:name w:val="4D0A52BBFDCB4ECCAD3E3355730A9BEF"/>
    <w:rsid w:val="001C4409"/>
  </w:style>
  <w:style w:type="paragraph" w:customStyle="1" w:styleId="224F6ED20D104853AE680643AD000E9A">
    <w:name w:val="224F6ED20D104853AE680643AD000E9A"/>
    <w:rsid w:val="001C4409"/>
  </w:style>
  <w:style w:type="paragraph" w:customStyle="1" w:styleId="E2A7C184516E4F3AA889C271FB78FF9B">
    <w:name w:val="E2A7C184516E4F3AA889C271FB78FF9B"/>
    <w:rsid w:val="001C4409"/>
  </w:style>
  <w:style w:type="paragraph" w:customStyle="1" w:styleId="4E263B3796B3478DA0D9FE3E080BD267">
    <w:name w:val="4E263B3796B3478DA0D9FE3E080BD267"/>
    <w:rsid w:val="001C4409"/>
  </w:style>
  <w:style w:type="paragraph" w:customStyle="1" w:styleId="6C775142D9B74AC890BBC06A9108B3AA">
    <w:name w:val="6C775142D9B74AC890BBC06A9108B3AA"/>
    <w:rsid w:val="001C4409"/>
  </w:style>
  <w:style w:type="paragraph" w:customStyle="1" w:styleId="49A958BD52C244C6A889B82D8FA66D8A">
    <w:name w:val="49A958BD52C244C6A889B82D8FA66D8A"/>
    <w:rsid w:val="001C4409"/>
  </w:style>
  <w:style w:type="paragraph" w:customStyle="1" w:styleId="EADD7A33D5054DFB9567BE448E275EBF17">
    <w:name w:val="EADD7A33D5054DFB9567BE448E275EBF17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17">
    <w:name w:val="D7895B41318642558BF14A544680EF7117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16">
    <w:name w:val="51887EF59AC4472DA8EA6529FBAC480116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11">
    <w:name w:val="46EC6FB7B50D40979DE14AF3E107CA5F11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707B1CA1C4EFDA3C0C6D35C55E9BC1">
    <w:name w:val="FD9707B1CA1C4EFDA3C0C6D35C55E9BC1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A2DF8FAD5F43578D806905E489ECE41">
    <w:name w:val="BFA2DF8FAD5F43578D806905E489ECE41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7F106A38F444C0BB86AC16588D777A61">
    <w:name w:val="B7F106A38F444C0BB86AC16588D777A61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D0A52BBFDCB4ECCAD3E3355730A9BEF1">
    <w:name w:val="4D0A52BBFDCB4ECCAD3E3355730A9BEF1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24F6ED20D104853AE680643AD000E9A1">
    <w:name w:val="224F6ED20D104853AE680643AD000E9A1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A7C184516E4F3AA889C271FB78FF9B1">
    <w:name w:val="E2A7C184516E4F3AA889C271FB78FF9B1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263B3796B3478DA0D9FE3E080BD2671">
    <w:name w:val="4E263B3796B3478DA0D9FE3E080BD2671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775142D9B74AC890BBC06A9108B3AA1">
    <w:name w:val="6C775142D9B74AC890BBC06A9108B3AA1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A958BD52C244C6A889B82D8FA66D8A1">
    <w:name w:val="49A958BD52C244C6A889B82D8FA66D8A1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11">
    <w:name w:val="F9756F3898D346FC8FBAB401B27AA67811"/>
    <w:rsid w:val="001C4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DD7A33D5054DFB9567BE448E275EBF18">
    <w:name w:val="EADD7A33D5054DFB9567BE448E275EBF18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18">
    <w:name w:val="D7895B41318642558BF14A544680EF7118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17">
    <w:name w:val="51887EF59AC4472DA8EA6529FBAC480117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12">
    <w:name w:val="46EC6FB7B50D40979DE14AF3E107CA5F12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707B1CA1C4EFDA3C0C6D35C55E9BC2">
    <w:name w:val="FD9707B1CA1C4EFDA3C0C6D35C55E9BC2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FA2DF8FAD5F43578D806905E489ECE42">
    <w:name w:val="BFA2DF8FAD5F43578D806905E489ECE42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7F106A38F444C0BB86AC16588D777A62">
    <w:name w:val="B7F106A38F444C0BB86AC16588D777A62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D0A52BBFDCB4ECCAD3E3355730A9BEF2">
    <w:name w:val="4D0A52BBFDCB4ECCAD3E3355730A9BEF2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24F6ED20D104853AE680643AD000E9A2">
    <w:name w:val="224F6ED20D104853AE680643AD000E9A2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A7C184516E4F3AA889C271FB78FF9B2">
    <w:name w:val="E2A7C184516E4F3AA889C271FB78FF9B2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E263B3796B3478DA0D9FE3E080BD2672">
    <w:name w:val="4E263B3796B3478DA0D9FE3E080BD2672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C775142D9B74AC890BBC06A9108B3AA2">
    <w:name w:val="6C775142D9B74AC890BBC06A9108B3AA2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A958BD52C244C6A889B82D8FA66D8A2">
    <w:name w:val="49A958BD52C244C6A889B82D8FA66D8A2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9756F3898D346FC8FBAB401B27AA67812">
    <w:name w:val="F9756F3898D346FC8FBAB401B27AA67812"/>
    <w:rsid w:val="00C309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D91C0333C984D8386F8417AE0F30A40">
    <w:name w:val="3D91C0333C984D8386F8417AE0F30A40"/>
    <w:rsid w:val="00E42EDB"/>
  </w:style>
  <w:style w:type="paragraph" w:customStyle="1" w:styleId="8E147EB2204240BE8B3E25CFD9F14734">
    <w:name w:val="8E147EB2204240BE8B3E25CFD9F14734"/>
    <w:rsid w:val="00E42EDB"/>
  </w:style>
  <w:style w:type="paragraph" w:customStyle="1" w:styleId="9587208AD4014872B23A8A675A9524E9">
    <w:name w:val="9587208AD4014872B23A8A675A9524E9"/>
    <w:rsid w:val="00E42EDB"/>
  </w:style>
  <w:style w:type="paragraph" w:customStyle="1" w:styleId="9974F9156DD44C6A829DF4E642858B0D">
    <w:name w:val="9974F9156DD44C6A829DF4E642858B0D"/>
    <w:rsid w:val="00E42EDB"/>
  </w:style>
  <w:style w:type="paragraph" w:customStyle="1" w:styleId="FA1004404D83416080CC9E558B8A11E5">
    <w:name w:val="FA1004404D83416080CC9E558B8A11E5"/>
    <w:rsid w:val="00E42EDB"/>
  </w:style>
  <w:style w:type="paragraph" w:customStyle="1" w:styleId="AB279B2B299E45C381CD75904104587D">
    <w:name w:val="AB279B2B299E45C381CD75904104587D"/>
    <w:rsid w:val="00E42EDB"/>
  </w:style>
  <w:style w:type="paragraph" w:customStyle="1" w:styleId="20C463788B3445C6838CA1295C1D90EF">
    <w:name w:val="20C463788B3445C6838CA1295C1D90EF"/>
    <w:rsid w:val="00E42EDB"/>
  </w:style>
  <w:style w:type="paragraph" w:customStyle="1" w:styleId="64E44FDD9E664B2FAE445575FA5D6215">
    <w:name w:val="64E44FDD9E664B2FAE445575FA5D6215"/>
    <w:rsid w:val="00E42EDB"/>
  </w:style>
  <w:style w:type="paragraph" w:customStyle="1" w:styleId="6A61AD9F99864B7CABE96D5D3E53FBA3">
    <w:name w:val="6A61AD9F99864B7CABE96D5D3E53FBA3"/>
    <w:rsid w:val="00E42EDB"/>
  </w:style>
  <w:style w:type="paragraph" w:customStyle="1" w:styleId="EADD7A33D5054DFB9567BE448E275EBF19">
    <w:name w:val="EADD7A33D5054DFB9567BE448E275EBF19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895B41318642558BF14A544680EF7119">
    <w:name w:val="D7895B41318642558BF14A544680EF7119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1887EF59AC4472DA8EA6529FBAC480118">
    <w:name w:val="51887EF59AC4472DA8EA6529FBAC480118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EC6FB7B50D40979DE14AF3E107CA5F13">
    <w:name w:val="46EC6FB7B50D40979DE14AF3E107CA5F13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D91C0333C984D8386F8417AE0F30A401">
    <w:name w:val="3D91C0333C984D8386F8417AE0F30A401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E147EB2204240BE8B3E25CFD9F147341">
    <w:name w:val="8E147EB2204240BE8B3E25CFD9F147341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587208AD4014872B23A8A675A9524E91">
    <w:name w:val="9587208AD4014872B23A8A675A9524E91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974F9156DD44C6A829DF4E642858B0D1">
    <w:name w:val="9974F9156DD44C6A829DF4E642858B0D1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A1004404D83416080CC9E558B8A11E51">
    <w:name w:val="FA1004404D83416080CC9E558B8A11E51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279B2B299E45C381CD75904104587D1">
    <w:name w:val="AB279B2B299E45C381CD75904104587D1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463788B3445C6838CA1295C1D90EF1">
    <w:name w:val="20C463788B3445C6838CA1295C1D90EF1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4E44FDD9E664B2FAE445575FA5D62151">
    <w:name w:val="64E44FDD9E664B2FAE445575FA5D62151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A61AD9F99864B7CABE96D5D3E53FBA31">
    <w:name w:val="6A61AD9F99864B7CABE96D5D3E53FBA31"/>
    <w:rsid w:val="00E4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FF5B3EB-77E4-4C16-846A-2815AD151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3</Words>
  <Characters>3909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fjf</dc:creator>
  <cp:lastModifiedBy>Usuario</cp:lastModifiedBy>
  <cp:revision>2</cp:revision>
  <cp:lastPrinted>2016-02-12T13:22:00Z</cp:lastPrinted>
  <dcterms:created xsi:type="dcterms:W3CDTF">2019-01-25T13:01:00Z</dcterms:created>
  <dcterms:modified xsi:type="dcterms:W3CDTF">2019-01-25T13:01:00Z</dcterms:modified>
</cp:coreProperties>
</file>